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3C7713" w14:textId="77777777" w:rsidR="00E76653" w:rsidRDefault="00BC3118" w:rsidP="005F2043">
      <w:r w:rsidRPr="00C3768E">
        <w:rPr>
          <w:rFonts w:ascii="Garamond" w:eastAsia="MS Mincho" w:hAnsi="Garamond" w:cs="Calibri"/>
          <w:b/>
          <w:noProof/>
          <w:color w:val="384184"/>
          <w:sz w:val="40"/>
          <w:szCs w:val="40"/>
          <w:lang w:eastAsia="hu-HU"/>
        </w:rPr>
        <w:drawing>
          <wp:anchor distT="0" distB="0" distL="114300" distR="114300" simplePos="0" relativeHeight="251680768" behindDoc="0" locked="0" layoutInCell="1" allowOverlap="1" wp14:anchorId="18C1AAAC" wp14:editId="58BD4699">
            <wp:simplePos x="0" y="0"/>
            <wp:positionH relativeFrom="margin">
              <wp:posOffset>5041265</wp:posOffset>
            </wp:positionH>
            <wp:positionV relativeFrom="page">
              <wp:posOffset>171450</wp:posOffset>
            </wp:positionV>
            <wp:extent cx="1676400" cy="1676400"/>
            <wp:effectExtent l="0" t="19050" r="171450" b="152400"/>
            <wp:wrapNone/>
            <wp:docPr id="1029" name="Kép 10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  <a:effectLst>
                      <a:outerShdw blurRad="139700" dist="1016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51605B03" wp14:editId="78906897">
                <wp:simplePos x="0" y="0"/>
                <wp:positionH relativeFrom="column">
                  <wp:posOffset>-635635</wp:posOffset>
                </wp:positionH>
                <wp:positionV relativeFrom="page">
                  <wp:posOffset>-9525</wp:posOffset>
                </wp:positionV>
                <wp:extent cx="7700010" cy="1076325"/>
                <wp:effectExtent l="0" t="0" r="15240" b="28575"/>
                <wp:wrapSquare wrapText="bothSides"/>
                <wp:docPr id="13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00010" cy="1076325"/>
                        </a:xfrm>
                        <a:prstGeom prst="rect">
                          <a:avLst/>
                        </a:prstGeom>
                        <a:solidFill>
                          <a:srgbClr val="203864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C390FA" w14:textId="77777777" w:rsidR="00D90648" w:rsidRPr="00BA50CE" w:rsidRDefault="00BA50CE" w:rsidP="005F2043">
                            <w:pPr>
                              <w:pStyle w:val="Fedlap-fcim"/>
                            </w:pPr>
                            <w:r>
                              <w:tab/>
                            </w:r>
                            <w:r w:rsidRPr="00BA50CE">
                              <w:t>élményinformatik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605B03"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margin-left:-50.05pt;margin-top:-.75pt;width:606.3pt;height:84.7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" fillcolor="#203864">
                <v:textbox>
                  <w:txbxContent>
                    <w:p w14:paraId="0AC390FA" w14:textId="77777777" w:rsidR="00D90648" w:rsidRPr="00BA50CE" w:rsidRDefault="00BA50CE" w:rsidP="005F2043">
                      <w:pPr>
                        <w:pStyle w:val="Fedlap-fcim"/>
                      </w:pPr>
                      <w:r>
                        <w:tab/>
                      </w:r>
                      <w:r w:rsidRPr="00BA50CE">
                        <w:t>élményinformatika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39BA8A6F" wp14:editId="445DA49B">
            <wp:simplePos x="0" y="0"/>
            <wp:positionH relativeFrom="column">
              <wp:posOffset>-588010</wp:posOffset>
            </wp:positionH>
            <wp:positionV relativeFrom="paragraph">
              <wp:posOffset>-260736</wp:posOffset>
            </wp:positionV>
            <wp:extent cx="8849736" cy="5857875"/>
            <wp:effectExtent l="0" t="0" r="8890" b="0"/>
            <wp:wrapNone/>
            <wp:docPr id="1" name="Kép 1" descr="A képen beltéri, asztal, ülő, fal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obotics-405722_1920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49736" cy="5857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9D8517" w14:textId="77777777" w:rsidR="00DC326A" w:rsidRDefault="00DC326A" w:rsidP="005F2043"/>
    <w:p w14:paraId="350774A9" w14:textId="77777777" w:rsidR="00DC326A" w:rsidRDefault="00DC326A" w:rsidP="005F2043"/>
    <w:p w14:paraId="7A133ECC" w14:textId="77777777" w:rsidR="00DC326A" w:rsidRDefault="00DC326A" w:rsidP="005F2043"/>
    <w:p w14:paraId="4F5D1C48" w14:textId="77777777" w:rsidR="00DC326A" w:rsidRDefault="00DC326A" w:rsidP="005F2043"/>
    <w:p w14:paraId="4212DFE1" w14:textId="77777777" w:rsidR="00DC326A" w:rsidRDefault="00DC326A" w:rsidP="005F2043"/>
    <w:p w14:paraId="69239FE4" w14:textId="77777777" w:rsidR="00DC326A" w:rsidRDefault="00DC326A" w:rsidP="005F2043"/>
    <w:p w14:paraId="16B9CFE9" w14:textId="77777777" w:rsidR="00DC326A" w:rsidRDefault="00DC326A" w:rsidP="005F2043"/>
    <w:p w14:paraId="7169EE90" w14:textId="77777777" w:rsidR="00DC326A" w:rsidRDefault="00DC326A" w:rsidP="005F2043"/>
    <w:p w14:paraId="07F2111D" w14:textId="77777777" w:rsidR="00DC326A" w:rsidRDefault="00DC326A" w:rsidP="005F2043"/>
    <w:p w14:paraId="6C873051" w14:textId="77777777" w:rsidR="00DC326A" w:rsidRDefault="00DC326A" w:rsidP="005F2043"/>
    <w:p w14:paraId="195588C4" w14:textId="77777777" w:rsidR="00DC326A" w:rsidRDefault="00DC326A" w:rsidP="005F2043"/>
    <w:p w14:paraId="016C8C11" w14:textId="77777777" w:rsidR="00DC326A" w:rsidRDefault="00DC326A" w:rsidP="005F2043"/>
    <w:p w14:paraId="3C4618E1" w14:textId="77777777" w:rsidR="00DC326A" w:rsidRDefault="00DC326A" w:rsidP="005F2043"/>
    <w:p w14:paraId="68354C20" w14:textId="77777777" w:rsidR="00DC326A" w:rsidRDefault="00DC326A" w:rsidP="005F2043"/>
    <w:p w14:paraId="5FB64B81" w14:textId="77777777" w:rsidR="00DC326A" w:rsidRDefault="00DC326A" w:rsidP="005F2043"/>
    <w:p w14:paraId="6F7B7292" w14:textId="77777777" w:rsidR="00DC326A" w:rsidRDefault="00DC326A" w:rsidP="005F2043"/>
    <w:p w14:paraId="6DE73BA7" w14:textId="77777777" w:rsidR="00DC326A" w:rsidRDefault="00FD76C0" w:rsidP="005F2043">
      <w:r>
        <w:rPr>
          <w:noProof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5780B7CE" wp14:editId="00185074">
                <wp:simplePos x="0" y="0"/>
                <wp:positionH relativeFrom="column">
                  <wp:posOffset>-1140460</wp:posOffset>
                </wp:positionH>
                <wp:positionV relativeFrom="paragraph">
                  <wp:posOffset>1872777</wp:posOffset>
                </wp:positionV>
                <wp:extent cx="8252460" cy="3756025"/>
                <wp:effectExtent l="0" t="0" r="0" b="0"/>
                <wp:wrapNone/>
                <wp:docPr id="11" name="Téglalap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2460" cy="37560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A1FF04" id="Téglalap 11" o:spid="_x0000_s1026" style="position:absolute;margin-left:-89.8pt;margin-top:147.45pt;width:649.8pt;height:295.7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" fillcolor="#d8d8d8 [2732]" stroked="f" strokeweight="1pt"/>
            </w:pict>
          </mc:Fallback>
        </mc:AlternateContent>
      </w:r>
    </w:p>
    <w:p w14:paraId="5AE8762B" w14:textId="77777777" w:rsidR="00DC326A" w:rsidRDefault="00AF351C" w:rsidP="005F2043">
      <w:r w:rsidRPr="00C3768E">
        <w:rPr>
          <w:rFonts w:ascii="Garamond" w:eastAsia="MS Mincho" w:hAnsi="Garamond" w:cs="Calibri"/>
          <w:noProof/>
          <w:lang w:eastAsia="hu-HU"/>
        </w:rPr>
        <w:drawing>
          <wp:anchor distT="0" distB="0" distL="114300" distR="114300" simplePos="0" relativeHeight="251692032" behindDoc="1" locked="0" layoutInCell="1" allowOverlap="1" wp14:anchorId="16EFE64F" wp14:editId="0C632969">
            <wp:simplePos x="0" y="0"/>
            <wp:positionH relativeFrom="page">
              <wp:posOffset>202447</wp:posOffset>
            </wp:positionH>
            <wp:positionV relativeFrom="bottomMargin">
              <wp:posOffset>-227064</wp:posOffset>
            </wp:positionV>
            <wp:extent cx="3021330" cy="622300"/>
            <wp:effectExtent l="0" t="0" r="7620" b="6350"/>
            <wp:wrapTight wrapText="bothSides">
              <wp:wrapPolygon edited="0">
                <wp:start x="1362" y="0"/>
                <wp:lineTo x="545" y="2645"/>
                <wp:lineTo x="0" y="7273"/>
                <wp:lineTo x="0" y="13886"/>
                <wp:lineTo x="817" y="20498"/>
                <wp:lineTo x="1226" y="21159"/>
                <wp:lineTo x="3269" y="21159"/>
                <wp:lineTo x="13074" y="15869"/>
                <wp:lineTo x="13074" y="10580"/>
                <wp:lineTo x="21518" y="9918"/>
                <wp:lineTo x="21518" y="5290"/>
                <wp:lineTo x="3269" y="0"/>
                <wp:lineTo x="1362" y="0"/>
              </wp:wrapPolygon>
            </wp:wrapTight>
            <wp:docPr id="1032" name="Ábra 10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lte-logo-ik-big-hu.sv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rcRect l="18764" b="-1637"/>
                    <a:stretch/>
                  </pic:blipFill>
                  <pic:spPr bwMode="auto">
                    <a:xfrm>
                      <a:off x="0" y="0"/>
                      <a:ext cx="3021330" cy="622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3768E">
        <w:rPr>
          <w:rFonts w:ascii="Garamond" w:eastAsia="MS Mincho" w:hAnsi="Garamond" w:cs="Calibri"/>
          <w:noProof/>
          <w:lang w:eastAsia="hu-HU"/>
        </w:rPr>
        <w:drawing>
          <wp:anchor distT="0" distB="0" distL="114300" distR="114300" simplePos="0" relativeHeight="251675648" behindDoc="0" locked="0" layoutInCell="1" allowOverlap="1" wp14:anchorId="3510CF1E" wp14:editId="60E67BA0">
            <wp:simplePos x="0" y="0"/>
            <wp:positionH relativeFrom="page">
              <wp:posOffset>4229705</wp:posOffset>
            </wp:positionH>
            <wp:positionV relativeFrom="page">
              <wp:posOffset>8405037</wp:posOffset>
            </wp:positionV>
            <wp:extent cx="3337560" cy="2308225"/>
            <wp:effectExtent l="0" t="0" r="0" b="0"/>
            <wp:wrapNone/>
            <wp:docPr id="1031" name="Kép 10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560" cy="230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3118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FD313DC" wp14:editId="1FADAEB9">
                <wp:simplePos x="0" y="0"/>
                <wp:positionH relativeFrom="column">
                  <wp:posOffset>-588010</wp:posOffset>
                </wp:positionH>
                <wp:positionV relativeFrom="page">
                  <wp:posOffset>6495415</wp:posOffset>
                </wp:positionV>
                <wp:extent cx="7700010" cy="1133475"/>
                <wp:effectExtent l="0" t="0" r="15240" b="28575"/>
                <wp:wrapSquare wrapText="bothSides"/>
                <wp:docPr id="21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00010" cy="1133475"/>
                        </a:xfrm>
                        <a:prstGeom prst="rect">
                          <a:avLst/>
                        </a:prstGeom>
                        <a:solidFill>
                          <a:srgbClr val="203864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126BA8" w14:textId="77777777" w:rsidR="005512FE" w:rsidRPr="00BA50CE" w:rsidRDefault="005512FE" w:rsidP="005F2043">
                            <w:pPr>
                              <w:pStyle w:val="Fedlap-alcm"/>
                            </w:pPr>
                            <w:r w:rsidRPr="00BA50CE">
                              <w:t>Foglalkozásötletek tanároknak</w:t>
                            </w:r>
                            <w:r w:rsidR="002A4DDF" w:rsidRPr="00BA50CE">
                              <w:t xml:space="preserve"> I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D313DC" id="_x0000_s1027" type="#_x0000_t202" style="position:absolute;margin-left:-46.3pt;margin-top:511.45pt;width:606.3pt;height:89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" fillcolor="#203864">
                <v:textbox>
                  <w:txbxContent>
                    <w:p w14:paraId="4F126BA8" w14:textId="77777777" w:rsidR="005512FE" w:rsidRPr="00BA50CE" w:rsidRDefault="005512FE" w:rsidP="005F2043">
                      <w:pPr>
                        <w:pStyle w:val="Fedlap-alcm"/>
                      </w:pPr>
                      <w:r w:rsidRPr="00BA50CE">
                        <w:t>Foglalkozásötletek tanároknak</w:t>
                      </w:r>
                      <w:r w:rsidR="002A4DDF" w:rsidRPr="00BA50CE">
                        <w:t xml:space="preserve"> I.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BC3118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514C17A" wp14:editId="684F5017">
                <wp:simplePos x="0" y="0"/>
                <wp:positionH relativeFrom="column">
                  <wp:posOffset>-591820</wp:posOffset>
                </wp:positionH>
                <wp:positionV relativeFrom="page">
                  <wp:posOffset>7630795</wp:posOffset>
                </wp:positionV>
                <wp:extent cx="7924164" cy="537209"/>
                <wp:effectExtent l="0" t="0" r="1270" b="0"/>
                <wp:wrapSquare wrapText="bothSides"/>
                <wp:docPr id="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24164" cy="53720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DFFE8D" w14:textId="7FFCA541" w:rsidR="00E2321E" w:rsidRPr="00BC3118" w:rsidRDefault="008C5318" w:rsidP="005F2043">
                            <w:pPr>
                              <w:pStyle w:val="Szerz"/>
                            </w:pPr>
                            <w:r>
                              <w:t>Gregorics Dór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514C17A" id="_x0000_s1028" type="#_x0000_t202" style="position:absolute;margin-left:-46.6pt;margin-top:600.85pt;width:623.95pt;height:42.3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" fillcolor="#a5a5a5 [2092]" stroked="f">
                <v:textbox style="mso-fit-shape-to-text:t">
                  <w:txbxContent>
                    <w:p w14:paraId="11DFFE8D" w14:textId="7FFCA541" w:rsidR="00E2321E" w:rsidRPr="00BC3118" w:rsidRDefault="008C5318" w:rsidP="005F2043">
                      <w:pPr>
                        <w:pStyle w:val="Szerz"/>
                      </w:pPr>
                      <w:r>
                        <w:t>Gregorics Dóra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59351D8B" w14:textId="77777777" w:rsidR="00FD76C0" w:rsidRDefault="00FD76C0" w:rsidP="005F2043">
      <w:pPr>
        <w:pStyle w:val="TOCHeading"/>
      </w:pPr>
    </w:p>
    <w:p w14:paraId="65BB51C8" w14:textId="77777777" w:rsidR="00FD76C0" w:rsidRDefault="005F2043" w:rsidP="005F204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eastAsia="hu-HU"/>
        </w:rPr>
      </w:pPr>
      <w:r w:rsidRPr="00CF56D0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5C07C57" wp14:editId="046EE45C">
                <wp:simplePos x="0" y="0"/>
                <wp:positionH relativeFrom="column">
                  <wp:posOffset>-253034</wp:posOffset>
                </wp:positionH>
                <wp:positionV relativeFrom="page">
                  <wp:posOffset>9149156</wp:posOffset>
                </wp:positionV>
                <wp:extent cx="3943350" cy="753745"/>
                <wp:effectExtent l="0" t="0" r="0" b="1270"/>
                <wp:wrapSquare wrapText="bothSides"/>
                <wp:docPr id="9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3350" cy="7537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2D17DB" w14:textId="77777777" w:rsidR="00CF56D0" w:rsidRDefault="00CF56D0" w:rsidP="005F2043">
                            <w:r w:rsidRPr="00CF56D0">
                              <w:t xml:space="preserve">A </w:t>
                            </w:r>
                            <w:r>
                              <w:t>kiadvány és a</w:t>
                            </w:r>
                            <w:r w:rsidR="002C231D">
                              <w:t xml:space="preserve">z Élményinformatika I. </w:t>
                            </w:r>
                            <w:r>
                              <w:t xml:space="preserve"> MOOC kurzus</w:t>
                            </w:r>
                            <w:r w:rsidRPr="00CF56D0">
                              <w:t xml:space="preserve"> az EFOP-3.4.3-16-2016-00011 pályázat keretében </w:t>
                            </w:r>
                            <w:r>
                              <w:t>került kidolgozásra</w:t>
                            </w:r>
                            <w:r w:rsidRPr="00CF56D0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5C07C57" id="_x0000_s1029" type="#_x0000_t202" style="position:absolute;margin-left:-19.9pt;margin-top:720.4pt;width:310.5pt;height:59.35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" filled="f" stroked="f">
                <v:textbox style="mso-fit-shape-to-text:t">
                  <w:txbxContent>
                    <w:p w14:paraId="462D17DB" w14:textId="77777777" w:rsidR="00CF56D0" w:rsidRDefault="00CF56D0" w:rsidP="005F2043">
                      <w:r w:rsidRPr="00CF56D0">
                        <w:t xml:space="preserve">A </w:t>
                      </w:r>
                      <w:r>
                        <w:t>kiadvány és a</w:t>
                      </w:r>
                      <w:r w:rsidR="002C231D">
                        <w:t xml:space="preserve">z Élményinformatika I. </w:t>
                      </w:r>
                      <w:r>
                        <w:t xml:space="preserve"> MOOC kurzus</w:t>
                      </w:r>
                      <w:r w:rsidRPr="00CF56D0">
                        <w:t xml:space="preserve"> az EFOP-3.4.3-16-2016-00011 pályázat keretében </w:t>
                      </w:r>
                      <w:r>
                        <w:t>került kidolgozásra</w:t>
                      </w:r>
                      <w:r w:rsidRPr="00CF56D0">
                        <w:t>.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FD76C0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809284341"/>
        <w:docPartObj>
          <w:docPartGallery w:val="Table of Contents"/>
          <w:docPartUnique/>
        </w:docPartObj>
      </w:sdtPr>
      <w:sdtEndPr/>
      <w:sdtContent>
        <w:p w14:paraId="4AF90F3D" w14:textId="77777777" w:rsidR="00FD76C0" w:rsidRDefault="00FD76C0" w:rsidP="005F2043">
          <w:pPr>
            <w:pStyle w:val="TOCHeading"/>
          </w:pPr>
          <w:r>
            <w:t>Tartalomjegyzék</w:t>
          </w:r>
        </w:p>
        <w:p w14:paraId="56A9D47F" w14:textId="38120FA7" w:rsidR="00E333BB" w:rsidRDefault="00E333BB">
          <w:pPr>
            <w:pStyle w:val="TOC1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>
            <w:instrText xml:space="preserve"> TOC \o "1-1" \h \z \t "Heading 2,2,Heading 3,3,Foglalkozás címe,1,Tevékenység címe,2" </w:instrText>
          </w:r>
          <w:r>
            <w:fldChar w:fldCharType="separate"/>
          </w:r>
          <w:hyperlink w:anchor="_Toc43818821" w:history="1">
            <w:r w:rsidRPr="001666A5">
              <w:rPr>
                <w:rStyle w:val="Hyperlink"/>
                <w:noProof/>
              </w:rPr>
              <w:t>Elősz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9F9C2" w14:textId="4F4BDD87" w:rsidR="00E333BB" w:rsidRDefault="00E333BB">
          <w:pPr>
            <w:pStyle w:val="TOC1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r:id="rId13" w:anchor="_Toc43818822" w:history="1">
            <w:r w:rsidRPr="001666A5">
              <w:rPr>
                <w:rStyle w:val="Hyperlink"/>
                <w:noProof/>
              </w:rPr>
              <w:t>Animálás, gif készí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F575A" w14:textId="569DEF68" w:rsidR="00E333BB" w:rsidRDefault="00E333BB">
          <w:pPr>
            <w:pStyle w:val="TOC1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23" w:history="1">
            <w:r w:rsidRPr="001666A5">
              <w:rPr>
                <w:rStyle w:val="Hyperlink"/>
                <w:noProof/>
              </w:rPr>
              <w:t>Bevezetés az animálás világáb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6E34B" w14:textId="574A6EAF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24" w:history="1">
            <w:r w:rsidRPr="001666A5">
              <w:rPr>
                <w:rStyle w:val="Hyperlink"/>
                <w:noProof/>
              </w:rPr>
              <w:t>I. Az előismeretek felmér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ABF04" w14:textId="2F55A001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25" w:history="1">
            <w:r w:rsidRPr="001666A5">
              <w:rPr>
                <w:rStyle w:val="Hyperlink"/>
                <w:noProof/>
              </w:rPr>
              <w:t>II. Bevezetés az animálásb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4EBF37" w14:textId="406430D0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26" w:history="1">
            <w:r w:rsidRPr="001666A5">
              <w:rPr>
                <w:rStyle w:val="Hyperlink"/>
                <w:noProof/>
              </w:rPr>
              <w:t>III. Az animálás fajtá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A74C0" w14:textId="64727028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27" w:history="1">
            <w:r w:rsidRPr="001666A5">
              <w:rPr>
                <w:rStyle w:val="Hyperlink"/>
                <w:noProof/>
              </w:rPr>
              <w:t>IV. A Synfig megismer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DC670" w14:textId="74029C71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28" w:history="1">
            <w:r w:rsidRPr="001666A5">
              <w:rPr>
                <w:rStyle w:val="Hyperlink"/>
                <w:noProof/>
              </w:rPr>
              <w:t>V. Labdapattogás animál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22849D" w14:textId="739D7C30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29" w:history="1">
            <w:r w:rsidRPr="001666A5">
              <w:rPr>
                <w:rStyle w:val="Hyperlink"/>
                <w:noProof/>
              </w:rPr>
              <w:t>VI. A foglalkozás lezár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465148" w14:textId="55DD1E23" w:rsidR="00E333BB" w:rsidRDefault="00E333BB">
          <w:pPr>
            <w:pStyle w:val="TOC1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30" w:history="1">
            <w:r w:rsidRPr="001666A5">
              <w:rPr>
                <w:rStyle w:val="Hyperlink"/>
                <w:noProof/>
              </w:rPr>
              <w:t>Karakter készí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A8ED41" w14:textId="31A24346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31" w:history="1">
            <w:r w:rsidRPr="001666A5">
              <w:rPr>
                <w:rStyle w:val="Hyperlink"/>
                <w:noProof/>
              </w:rPr>
              <w:t>I. Alakzatok és jelentésü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A2B5FE" w14:textId="5D4919BA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32" w:history="1">
            <w:r w:rsidRPr="001666A5">
              <w:rPr>
                <w:rStyle w:val="Hyperlink"/>
                <w:noProof/>
              </w:rPr>
              <w:t>II. Színteó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2CDA3E" w14:textId="2437FB49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33" w:history="1">
            <w:r w:rsidRPr="001666A5">
              <w:rPr>
                <w:rStyle w:val="Hyperlink"/>
                <w:noProof/>
              </w:rPr>
              <w:t>III. Karakterterve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D57DC" w14:textId="1C9E901C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34" w:history="1">
            <w:r w:rsidRPr="001666A5">
              <w:rPr>
                <w:rStyle w:val="Hyperlink"/>
                <w:noProof/>
              </w:rPr>
              <w:t>IV. A foglalkozás lezár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E07CDF" w14:textId="04371A98" w:rsidR="00E333BB" w:rsidRDefault="00E333BB">
          <w:pPr>
            <w:pStyle w:val="TOC1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35" w:history="1">
            <w:r w:rsidRPr="001666A5">
              <w:rPr>
                <w:rStyle w:val="Hyperlink"/>
                <w:noProof/>
              </w:rPr>
              <w:t>Mozgások animál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34AB6" w14:textId="1B3862DB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36" w:history="1">
            <w:r w:rsidRPr="001666A5">
              <w:rPr>
                <w:rStyle w:val="Hyperlink"/>
                <w:noProof/>
              </w:rPr>
              <w:t>I. Az emberi mozgás animál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F5D779" w14:textId="6EB36902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37" w:history="1">
            <w:r w:rsidRPr="001666A5">
              <w:rPr>
                <w:rStyle w:val="Hyperlink"/>
                <w:noProof/>
              </w:rPr>
              <w:t>II. A rig készítés bemuta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580F02" w14:textId="67D73360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38" w:history="1">
            <w:r w:rsidRPr="001666A5">
              <w:rPr>
                <w:rStyle w:val="Hyperlink"/>
                <w:noProof/>
              </w:rPr>
              <w:t>III. Walk cycle készí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46F3B" w14:textId="7B9B4F2D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39" w:history="1">
            <w:r w:rsidRPr="001666A5">
              <w:rPr>
                <w:rStyle w:val="Hyperlink"/>
                <w:noProof/>
              </w:rPr>
              <w:t>IV. Papagayo megismer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C0A6A" w14:textId="38E8802D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40" w:history="1">
            <w:r w:rsidRPr="001666A5">
              <w:rPr>
                <w:rStyle w:val="Hyperlink"/>
                <w:noProof/>
              </w:rPr>
              <w:t>V. Lip sync készí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D8787F" w14:textId="052859A7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41" w:history="1">
            <w:r w:rsidRPr="001666A5">
              <w:rPr>
                <w:rStyle w:val="Hyperlink"/>
                <w:noProof/>
              </w:rPr>
              <w:t>VI. A foglalkozás lezár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380DF" w14:textId="3477E916" w:rsidR="00E333BB" w:rsidRDefault="00E333BB">
          <w:pPr>
            <w:pStyle w:val="TOC1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42" w:history="1">
            <w:r w:rsidRPr="001666A5">
              <w:rPr>
                <w:rStyle w:val="Hyperlink"/>
                <w:noProof/>
              </w:rPr>
              <w:t>Gif készí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C3B199" w14:textId="221CCEA4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43" w:history="1">
            <w:r w:rsidRPr="001666A5">
              <w:rPr>
                <w:rStyle w:val="Hyperlink"/>
                <w:noProof/>
              </w:rPr>
              <w:t>I. A gif készítés bemuta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80F21B" w14:textId="2F7C853A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44" w:history="1">
            <w:r w:rsidRPr="001666A5">
              <w:rPr>
                <w:rStyle w:val="Hyperlink"/>
                <w:noProof/>
              </w:rPr>
              <w:t>II. Gif készí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4C024" w14:textId="20C869CF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45" w:history="1">
            <w:r w:rsidRPr="001666A5">
              <w:rPr>
                <w:rStyle w:val="Hyperlink"/>
                <w:noProof/>
              </w:rPr>
              <w:t>III. Elkészült gifek bemuta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DBDFC0" w14:textId="052F630E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46" w:history="1">
            <w:r w:rsidRPr="001666A5">
              <w:rPr>
                <w:rStyle w:val="Hyperlink"/>
                <w:noProof/>
              </w:rPr>
              <w:t>IV. A foglalkozás lezár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2384D8" w14:textId="6EBC5171" w:rsidR="00E333BB" w:rsidRDefault="00E333BB">
          <w:pPr>
            <w:pStyle w:val="TOC1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47" w:history="1">
            <w:r w:rsidRPr="001666A5">
              <w:rPr>
                <w:rStyle w:val="Hyperlink"/>
                <w:noProof/>
              </w:rPr>
              <w:t>Összeg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AC1FDE" w14:textId="6AC3930C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48" w:history="1">
            <w:r w:rsidRPr="001666A5">
              <w:rPr>
                <w:rStyle w:val="Hyperlink"/>
                <w:noProof/>
              </w:rPr>
              <w:t>I. Animációk bemuta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4F79D7" w14:textId="6E4AA86E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49" w:history="1">
            <w:r w:rsidRPr="001666A5">
              <w:rPr>
                <w:rStyle w:val="Hyperlink"/>
                <w:noProof/>
              </w:rPr>
              <w:t>II. További fejlődési lehetőségek megbeszél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02000D" w14:textId="05CB258D" w:rsidR="00E333BB" w:rsidRDefault="00E333BB">
          <w:pPr>
            <w:pStyle w:val="TOC2"/>
            <w:tabs>
              <w:tab w:val="right" w:leader="dot" w:pos="10194"/>
            </w:tabs>
            <w:rPr>
              <w:rFonts w:eastAsiaTheme="minorEastAsia"/>
              <w:noProof/>
              <w:lang w:val="en-US"/>
            </w:rPr>
          </w:pPr>
          <w:hyperlink w:anchor="_Toc43818850" w:history="1">
            <w:r w:rsidRPr="001666A5">
              <w:rPr>
                <w:rStyle w:val="Hyperlink"/>
                <w:noProof/>
              </w:rPr>
              <w:t>III. A hét közös értékel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818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ADADB0" w14:textId="4EC8B015" w:rsidR="00FD76C0" w:rsidRDefault="00E333BB" w:rsidP="005F2043">
          <w:r>
            <w:fldChar w:fldCharType="end"/>
          </w:r>
        </w:p>
      </w:sdtContent>
    </w:sdt>
    <w:p w14:paraId="3B447883" w14:textId="77777777" w:rsidR="009274EB" w:rsidRDefault="006A3C93" w:rsidP="005F2043">
      <w:r>
        <w:rPr>
          <w:noProof/>
        </w:rPr>
        <w:drawing>
          <wp:anchor distT="0" distB="0" distL="114300" distR="114300" simplePos="0" relativeHeight="251694080" behindDoc="0" locked="0" layoutInCell="1" allowOverlap="1" wp14:anchorId="2D3B4D3A" wp14:editId="1C53B1DE">
            <wp:simplePos x="0" y="0"/>
            <wp:positionH relativeFrom="page">
              <wp:align>left</wp:align>
            </wp:positionH>
            <wp:positionV relativeFrom="paragraph">
              <wp:posOffset>3237523</wp:posOffset>
            </wp:positionV>
            <wp:extent cx="7541805" cy="5647334"/>
            <wp:effectExtent l="0" t="0" r="2540" b="0"/>
            <wp:wrapNone/>
            <wp:docPr id="3" name="Kép 3" descr="Papír, Románc, Szimbólum, Szerető, Szerelem, Köny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pír, Románc, Szimbólum, Szerető, Szerelem, Könyv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1805" cy="5647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74EB">
        <w:br w:type="page"/>
      </w:r>
    </w:p>
    <w:p w14:paraId="4CD02017" w14:textId="7066695B" w:rsidR="009274EB" w:rsidRDefault="009274EB" w:rsidP="005F2043">
      <w:pPr>
        <w:pStyle w:val="Heading1"/>
      </w:pPr>
      <w:bookmarkStart w:id="0" w:name="_Toc43818821"/>
      <w:r w:rsidRPr="009274EB">
        <w:lastRenderedPageBreak/>
        <w:t>Előszó</w:t>
      </w:r>
      <w:bookmarkEnd w:id="0"/>
    </w:p>
    <w:p w14:paraId="676BFEC6" w14:textId="77777777" w:rsidR="009274EB" w:rsidRDefault="009274EB" w:rsidP="005F2043">
      <w:r>
        <w:t>Kiadványunkban olyan foglalkozásterveket mutatunk be, amelyek alapján élvezetes, élményinformatikai foglalkozásokat tarthatunk diákjainknak.</w:t>
      </w:r>
    </w:p>
    <w:p w14:paraId="3519EBC4" w14:textId="77777777" w:rsidR="009274EB" w:rsidRDefault="009274EB" w:rsidP="005F2043">
      <w:r>
        <w:t>Ennek természetesen előfeltétele, hogy a foglakozások során használt eszközöket kellő mértékben megismerjük</w:t>
      </w:r>
      <w:r w:rsidR="00DA29B6">
        <w:t>, és magabiztosan, szakszerűen használjuk</w:t>
      </w:r>
      <w:r>
        <w:t>. Ebben segítenek az Élményinformatika I. és Élményinformatika II. nyílt kurzusok, amelyek az alábbi címeken elérhetőek:</w:t>
      </w:r>
    </w:p>
    <w:p w14:paraId="3E767F04" w14:textId="77777777" w:rsidR="009274EB" w:rsidRDefault="009274EB" w:rsidP="005F2043">
      <w:pPr>
        <w:pStyle w:val="ListParagraph"/>
      </w:pPr>
      <w:r>
        <w:t>Élményinformatika I. link</w:t>
      </w:r>
    </w:p>
    <w:p w14:paraId="62F39ADC" w14:textId="77777777" w:rsidR="009274EB" w:rsidRDefault="009274EB" w:rsidP="005F2043">
      <w:pPr>
        <w:pStyle w:val="ListParagraph"/>
      </w:pPr>
      <w:r>
        <w:t>Élményinformatika II. link.</w:t>
      </w:r>
    </w:p>
    <w:p w14:paraId="3688E508" w14:textId="77777777" w:rsidR="00081356" w:rsidRDefault="00081356" w:rsidP="005F2043">
      <w:r>
        <w:t>Jó foglalkozásokat kívánunk a diákoknak és tanároknak egyaránt!</w:t>
      </w:r>
    </w:p>
    <w:p w14:paraId="3CC72817" w14:textId="77777777" w:rsidR="00C47EAE" w:rsidRDefault="00475105" w:rsidP="005F2043">
      <w:proofErr w:type="spellStart"/>
      <w:r w:rsidRPr="00475105">
        <w:t>Pluhár</w:t>
      </w:r>
      <w:proofErr w:type="spellEnd"/>
      <w:r w:rsidRPr="00475105">
        <w:t xml:space="preserve"> Zsuzsa, </w:t>
      </w:r>
      <w:proofErr w:type="spellStart"/>
      <w:r w:rsidRPr="00475105">
        <w:t>Abonyi</w:t>
      </w:r>
      <w:proofErr w:type="spellEnd"/>
      <w:r w:rsidRPr="00475105">
        <w:t>-Tóth Andor</w:t>
      </w:r>
    </w:p>
    <w:p w14:paraId="75DD806F" w14:textId="77777777" w:rsidR="00FD76C0" w:rsidRDefault="005F2043" w:rsidP="005F2043">
      <w:pPr>
        <w:rPr>
          <w:lang w:eastAsia="hu-HU"/>
        </w:rPr>
      </w:pPr>
      <w:r>
        <w:rPr>
          <w:noProof/>
        </w:rPr>
        <w:drawing>
          <wp:anchor distT="0" distB="0" distL="114300" distR="114300" simplePos="0" relativeHeight="251693056" behindDoc="0" locked="0" layoutInCell="1" allowOverlap="1" wp14:anchorId="62409AD1" wp14:editId="63802628">
            <wp:simplePos x="0" y="0"/>
            <wp:positionH relativeFrom="column">
              <wp:posOffset>-574040</wp:posOffset>
            </wp:positionH>
            <wp:positionV relativeFrom="paragraph">
              <wp:posOffset>1605306</wp:posOffset>
            </wp:positionV>
            <wp:extent cx="7760335" cy="5171440"/>
            <wp:effectExtent l="0" t="0" r="0" b="0"/>
            <wp:wrapNone/>
            <wp:docPr id="2" name="Kép 2" descr="Tanulni, Iskola, Lány, Diák, Fizet, Fedélzet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anulni, Iskola, Lány, Diák, Fizet, Fedélzeten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0335" cy="517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76C0">
        <w:br w:type="page"/>
      </w:r>
    </w:p>
    <w:p w14:paraId="4D951DBB" w14:textId="506D3D08" w:rsidR="00FD76C0" w:rsidRDefault="00441F84" w:rsidP="005F2043">
      <w:pPr>
        <w:pStyle w:val="TOCHeading"/>
      </w:pPr>
      <w:r>
        <w:rPr>
          <w:rStyle w:val="Strong"/>
          <w:noProof/>
        </w:rPr>
        <w:lastRenderedPageBreak/>
        <w:drawing>
          <wp:anchor distT="0" distB="0" distL="114300" distR="114300" simplePos="0" relativeHeight="251701248" behindDoc="1" locked="0" layoutInCell="1" allowOverlap="1" wp14:anchorId="702BEB32" wp14:editId="257B4DC4">
            <wp:simplePos x="0" y="0"/>
            <wp:positionH relativeFrom="page">
              <wp:posOffset>0</wp:posOffset>
            </wp:positionH>
            <wp:positionV relativeFrom="margin">
              <wp:posOffset>-173941</wp:posOffset>
            </wp:positionV>
            <wp:extent cx="7540625" cy="3804920"/>
            <wp:effectExtent l="0" t="0" r="3175" b="508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726" b="5570"/>
                    <a:stretch/>
                  </pic:blipFill>
                  <pic:spPr bwMode="auto">
                    <a:xfrm>
                      <a:off x="0" y="0"/>
                      <a:ext cx="7540625" cy="380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6169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08DE0724" wp14:editId="5B6C7B20">
                <wp:simplePos x="0" y="0"/>
                <wp:positionH relativeFrom="column">
                  <wp:posOffset>-530225</wp:posOffset>
                </wp:positionH>
                <wp:positionV relativeFrom="page">
                  <wp:posOffset>3827145</wp:posOffset>
                </wp:positionV>
                <wp:extent cx="7538085" cy="1031240"/>
                <wp:effectExtent l="0" t="0" r="5715" b="0"/>
                <wp:wrapSquare wrapText="bothSides"/>
                <wp:docPr id="15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38085" cy="10312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87BD4D" w14:textId="0D5945EA" w:rsidR="00AC4FC1" w:rsidRPr="005E2A98" w:rsidRDefault="00B53D94" w:rsidP="005F2043">
                            <w:pPr>
                              <w:pStyle w:val="Foglalkozs-cm"/>
                            </w:pPr>
                            <w:r w:rsidRPr="005E2A98">
                              <w:tab/>
                            </w:r>
                            <w:bookmarkStart w:id="1" w:name="_Toc43818822"/>
                            <w:r w:rsidR="006E062D">
                              <w:t xml:space="preserve">Animálás, </w:t>
                            </w:r>
                            <w:r w:rsidR="00A71DFA">
                              <w:t>gif</w:t>
                            </w:r>
                            <w:r w:rsidR="00621CFB">
                              <w:t xml:space="preserve"> </w:t>
                            </w:r>
                            <w:r w:rsidR="00A71DFA">
                              <w:t>készítés</w:t>
                            </w:r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DE0724" id="_x0000_s1030" type="#_x0000_t202" style="position:absolute;margin-left:-41.75pt;margin-top:301.35pt;width:593.55pt;height:81.2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" fillcolor="white [3212]" stroked="f">
                <v:textbox>
                  <w:txbxContent>
                    <w:p w14:paraId="4187BD4D" w14:textId="0D5945EA" w:rsidR="00AC4FC1" w:rsidRPr="005E2A98" w:rsidRDefault="00B53D94" w:rsidP="005F2043">
                      <w:pPr>
                        <w:pStyle w:val="Foglalkozs-cm"/>
                      </w:pPr>
                      <w:r w:rsidRPr="005E2A98">
                        <w:tab/>
                      </w:r>
                      <w:bookmarkStart w:id="2" w:name="_Toc43818822"/>
                      <w:r w:rsidR="006E062D">
                        <w:t xml:space="preserve">Animálás, </w:t>
                      </w:r>
                      <w:r w:rsidR="00A71DFA">
                        <w:t>gif</w:t>
                      </w:r>
                      <w:r w:rsidR="00621CFB">
                        <w:t xml:space="preserve"> </w:t>
                      </w:r>
                      <w:r w:rsidR="00A71DFA">
                        <w:t>készítés</w:t>
                      </w:r>
                      <w:bookmarkEnd w:id="2"/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216169">
        <w:rPr>
          <w:noProof/>
        </w:rPr>
        <mc:AlternateContent>
          <mc:Choice Requires="wps">
            <w:drawing>
              <wp:anchor distT="0" distB="0" distL="114300" distR="114300" simplePos="0" relativeHeight="251654140" behindDoc="0" locked="0" layoutInCell="1" allowOverlap="1" wp14:anchorId="3CC8B8FB" wp14:editId="7B6D41AF">
                <wp:simplePos x="0" y="0"/>
                <wp:positionH relativeFrom="column">
                  <wp:posOffset>-50800</wp:posOffset>
                </wp:positionH>
                <wp:positionV relativeFrom="paragraph">
                  <wp:posOffset>4083050</wp:posOffset>
                </wp:positionV>
                <wp:extent cx="6699885" cy="333375"/>
                <wp:effectExtent l="0" t="0" r="5715" b="9525"/>
                <wp:wrapNone/>
                <wp:docPr id="36" name="Nyíl: sávnyí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9885" cy="333375"/>
                        </a:xfrm>
                        <a:prstGeom prst="chevron">
                          <a:avLst/>
                        </a:prstGeom>
                        <a:solidFill>
                          <a:srgbClr val="2038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108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47EF8A09" id="_x0000_t55" coordsize="21600,21600" o:spt="55" adj="16200" path="m@0,l,0@1,10800,,21600@0,21600,21600,10800xe">
                <v:stroke joinstyle="miter"/>
                <v:formulas>
                  <v:f eqn="val #0"/>
                  <v:f eqn="sum 21600 0 @0"/>
                  <v:f eqn="prod #0 1 2"/>
                </v:formulas>
                <v:path o:connecttype="custom" o:connectlocs="@2,0;@1,10800;@2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Nyíl: sávnyíl 36" o:spid="_x0000_s1026" type="#_x0000_t55" style="position:absolute;margin-left:-4pt;margin-top:321.5pt;width:527.55pt;height:26.25pt;z-index:2516541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" adj="21063" fillcolor="#203864" stroked="f" strokeweight="1pt">
                <v:textbox inset="3mm"/>
              </v:shape>
            </w:pict>
          </mc:Fallback>
        </mc:AlternateContent>
      </w:r>
      <w:r w:rsidR="00216169"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1" locked="0" layoutInCell="1" allowOverlap="1" wp14:anchorId="297DC1E0" wp14:editId="5883660C">
                <wp:simplePos x="0" y="0"/>
                <wp:positionH relativeFrom="column">
                  <wp:posOffset>1623695</wp:posOffset>
                </wp:positionH>
                <wp:positionV relativeFrom="page">
                  <wp:posOffset>5073015</wp:posOffset>
                </wp:positionV>
                <wp:extent cx="4823460" cy="2390775"/>
                <wp:effectExtent l="0" t="0" r="0" b="0"/>
                <wp:wrapTight wrapText="bothSides">
                  <wp:wrapPolygon edited="0">
                    <wp:start x="256" y="0"/>
                    <wp:lineTo x="256" y="21342"/>
                    <wp:lineTo x="21327" y="21342"/>
                    <wp:lineTo x="21327" y="0"/>
                    <wp:lineTo x="256" y="0"/>
                  </wp:wrapPolygon>
                </wp:wrapTight>
                <wp:docPr id="1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23460" cy="2390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62F0DA" w14:textId="380989C9" w:rsidR="00776489" w:rsidRPr="005F2043" w:rsidRDefault="00C9437E" w:rsidP="005F2043">
                            <w:pPr>
                              <w:pStyle w:val="Foglalkozs-vilgosfejlc"/>
                            </w:pPr>
                            <w:r>
                              <w:t>A foglalkozásról</w:t>
                            </w:r>
                          </w:p>
                          <w:p w14:paraId="49EF39F1" w14:textId="5D6C5774" w:rsidR="00DD0A4D" w:rsidRDefault="00DD0A4D" w:rsidP="00DD0A4D">
                            <w:r>
                              <w:t xml:space="preserve">Érdekel, hogy mi áll egy animáció mögött? Esetleg készítenél egy vicces </w:t>
                            </w:r>
                            <w:proofErr w:type="spellStart"/>
                            <w:r>
                              <w:t>gifet</w:t>
                            </w:r>
                            <w:proofErr w:type="spellEnd"/>
                            <w:r>
                              <w:t>?</w:t>
                            </w:r>
                          </w:p>
                          <w:p w14:paraId="2C892314" w14:textId="798EB262" w:rsidR="00776489" w:rsidRPr="00E045B6" w:rsidRDefault="00DD0A4D" w:rsidP="00DD0A4D">
                            <w:r>
                              <w:t xml:space="preserve">A hét során beleássuk magunkat az animációkészítés rejtelmeibe: megismerkedünk az alapfogalmakkal, karaktereket tervezünk, mozgásokat animálunk, </w:t>
                            </w:r>
                            <w:proofErr w:type="spellStart"/>
                            <w:r>
                              <w:t>gifet</w:t>
                            </w:r>
                            <w:proofErr w:type="spellEnd"/>
                            <w:r>
                              <w:t xml:space="preserve"> készítünk, a hét végére pedig mindenki bemutathatja, mit is tanult. Ne aggódj, ha csak egérrel tudnál alkotni, ugyanis egy olyan technikát tanulunk meg, amihez nem feltétlen kell rajztudás. Hozd magaddal a jókedved és a </w:t>
                            </w:r>
                            <w:proofErr w:type="spellStart"/>
                            <w:r>
                              <w:t>kreativításod</w:t>
                            </w:r>
                            <w:proofErr w:type="spellEnd"/>
                            <w:r>
                              <w:t>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7DC1E0" id="_x0000_s1031" type="#_x0000_t202" style="position:absolute;margin-left:127.85pt;margin-top:399.45pt;width:379.8pt;height:188.25pt;z-index:-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" filled="f" stroked="f">
                <v:textbox>
                  <w:txbxContent>
                    <w:p w14:paraId="7962F0DA" w14:textId="380989C9" w:rsidR="00776489" w:rsidRPr="005F2043" w:rsidRDefault="00C9437E" w:rsidP="005F2043">
                      <w:pPr>
                        <w:pStyle w:val="Foglalkozs-vilgosfejlc"/>
                      </w:pPr>
                      <w:r>
                        <w:t>A foglalkozásról</w:t>
                      </w:r>
                    </w:p>
                    <w:p w14:paraId="49EF39F1" w14:textId="5D6C5774" w:rsidR="00DD0A4D" w:rsidRDefault="00DD0A4D" w:rsidP="00DD0A4D">
                      <w:r>
                        <w:t xml:space="preserve">Érdekel, hogy mi áll egy animáció mögött? Esetleg készítenél egy vicces </w:t>
                      </w:r>
                      <w:proofErr w:type="spellStart"/>
                      <w:r>
                        <w:t>gifet</w:t>
                      </w:r>
                      <w:proofErr w:type="spellEnd"/>
                      <w:r>
                        <w:t>?</w:t>
                      </w:r>
                    </w:p>
                    <w:p w14:paraId="2C892314" w14:textId="798EB262" w:rsidR="00776489" w:rsidRPr="00E045B6" w:rsidRDefault="00DD0A4D" w:rsidP="00DD0A4D">
                      <w:r>
                        <w:t xml:space="preserve">A hét során beleássuk magunkat az animációkészítés rejtelmeibe: megismerkedünk az alapfogalmakkal, karaktereket tervezünk, mozgásokat animálunk, </w:t>
                      </w:r>
                      <w:proofErr w:type="spellStart"/>
                      <w:r>
                        <w:t>gifet</w:t>
                      </w:r>
                      <w:proofErr w:type="spellEnd"/>
                      <w:r>
                        <w:t xml:space="preserve"> készítünk, a hét végére pedig mindenki bemutathatja, mit is tanult. Ne aggódj, ha csak egérrel tudnál alkotni, ugyanis egy olyan technikát tanulunk meg, amihez nem feltétlen kell rajztudás. Hozd magaddal a jókedved és a </w:t>
                      </w:r>
                      <w:proofErr w:type="spellStart"/>
                      <w:r>
                        <w:t>kreativításod</w:t>
                      </w:r>
                      <w:proofErr w:type="spellEnd"/>
                      <w:r>
                        <w:t>!</w:t>
                      </w: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="00216169">
        <w:rPr>
          <w:noProof/>
        </w:rPr>
        <w:drawing>
          <wp:anchor distT="0" distB="0" distL="114300" distR="114300" simplePos="0" relativeHeight="251655165" behindDoc="0" locked="0" layoutInCell="1" allowOverlap="1" wp14:anchorId="43EEB2A0" wp14:editId="37477CEA">
            <wp:simplePos x="0" y="0"/>
            <wp:positionH relativeFrom="column">
              <wp:posOffset>-290830</wp:posOffset>
            </wp:positionH>
            <wp:positionV relativeFrom="paragraph">
              <wp:posOffset>4127027</wp:posOffset>
            </wp:positionV>
            <wp:extent cx="1761490" cy="2190750"/>
            <wp:effectExtent l="0" t="0" r="0" b="0"/>
            <wp:wrapNone/>
            <wp:docPr id="33" name="Kép 33" descr="Ãzleti, Ãtlet, StratÃ©gia, Marketing, Terv, Vi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Ãzleti, Ãtlet, StratÃ©gia, Marketing, Terv, Vision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490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6169">
        <w:rPr>
          <w:noProof/>
        </w:rPr>
        <mc:AlternateContent>
          <mc:Choice Requires="wps">
            <w:drawing>
              <wp:anchor distT="0" distB="0" distL="114300" distR="114300" simplePos="0" relativeHeight="251683839" behindDoc="0" locked="0" layoutInCell="1" allowOverlap="1" wp14:anchorId="386495EE" wp14:editId="05D88C34">
                <wp:simplePos x="0" y="0"/>
                <wp:positionH relativeFrom="column">
                  <wp:posOffset>-50800</wp:posOffset>
                </wp:positionH>
                <wp:positionV relativeFrom="paragraph">
                  <wp:posOffset>6679565</wp:posOffset>
                </wp:positionV>
                <wp:extent cx="6699885" cy="333375"/>
                <wp:effectExtent l="0" t="0" r="5715" b="9525"/>
                <wp:wrapNone/>
                <wp:docPr id="42" name="Nyíl: sávnyí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9885" cy="333375"/>
                        </a:xfrm>
                        <a:prstGeom prst="chevron">
                          <a:avLst/>
                        </a:prstGeom>
                        <a:solidFill>
                          <a:srgbClr val="2038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0C3317D6" id="Nyíl: sávnyíl 42" o:spid="_x0000_s1026" type="#_x0000_t55" style="position:absolute;margin-left:-4pt;margin-top:525.95pt;width:527.55pt;height:26.25pt;z-index:2516838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" adj="21063" fillcolor="#203864" stroked="f" strokeweight="1pt"/>
            </w:pict>
          </mc:Fallback>
        </mc:AlternateContent>
      </w:r>
      <w:r w:rsidR="00216169">
        <w:rPr>
          <w:noProof/>
        </w:rPr>
        <w:drawing>
          <wp:anchor distT="0" distB="0" distL="114300" distR="114300" simplePos="0" relativeHeight="251687936" behindDoc="0" locked="0" layoutInCell="1" allowOverlap="1" wp14:anchorId="4C900036" wp14:editId="4B650456">
            <wp:simplePos x="0" y="0"/>
            <wp:positionH relativeFrom="column">
              <wp:posOffset>-531495</wp:posOffset>
            </wp:positionH>
            <wp:positionV relativeFrom="paragraph">
              <wp:posOffset>6627495</wp:posOffset>
            </wp:positionV>
            <wp:extent cx="2228850" cy="2228850"/>
            <wp:effectExtent l="0" t="0" r="0" b="0"/>
            <wp:wrapNone/>
            <wp:docPr id="35" name="Kép 35" descr="FiÃº, Ceruza, Rajz, Iskola, HallgatÃ³, SzemÃ©ly, TinÃ©dzs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FiÃº, Ceruza, Rajz, Iskola, HallgatÃ³, SzemÃ©ly, TinÃ©dzser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6169">
        <w:rPr>
          <w:noProof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2DBCC3BF" wp14:editId="3DAE2F8F">
                <wp:simplePos x="0" y="0"/>
                <wp:positionH relativeFrom="column">
                  <wp:posOffset>1632585</wp:posOffset>
                </wp:positionH>
                <wp:positionV relativeFrom="page">
                  <wp:posOffset>7669988</wp:posOffset>
                </wp:positionV>
                <wp:extent cx="4823460" cy="2419350"/>
                <wp:effectExtent l="0" t="0" r="0" b="0"/>
                <wp:wrapTopAndBottom/>
                <wp:docPr id="18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23460" cy="2419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3865C" w14:textId="08E564A9" w:rsidR="00E045B6" w:rsidRPr="00B53D94" w:rsidRDefault="00C9437E" w:rsidP="005F2043">
                            <w:pPr>
                              <w:pStyle w:val="Foglalkozs-vilgosfejlc"/>
                            </w:pPr>
                            <w:r>
                              <w:t>Mi</w:t>
                            </w:r>
                            <w:r w:rsidR="008167F5">
                              <w:t>ve</w:t>
                            </w:r>
                            <w:r>
                              <w:t>l ismerkedünk meg</w:t>
                            </w:r>
                            <w:r w:rsidR="00F53EA4">
                              <w:t xml:space="preserve"> a </w:t>
                            </w:r>
                            <w:r w:rsidR="00A67FB2">
                              <w:t>program</w:t>
                            </w:r>
                            <w:r w:rsidR="00F53EA4">
                              <w:t xml:space="preserve"> során?</w:t>
                            </w:r>
                          </w:p>
                          <w:p w14:paraId="0854A026" w14:textId="391D37FC" w:rsidR="00E045B6" w:rsidRDefault="009A313F" w:rsidP="00883D38">
                            <w:r w:rsidRPr="00611D58">
                              <w:t xml:space="preserve">A bemutatott foglalkozások során a </w:t>
                            </w:r>
                            <w:r w:rsidR="002B1B70" w:rsidRPr="00611D58">
                              <w:t>résztvevők</w:t>
                            </w:r>
                            <w:r w:rsidRPr="00611D58">
                              <w:t xml:space="preserve"> megismerkednek az </w:t>
                            </w:r>
                            <w:r w:rsidR="00CD465A" w:rsidRPr="00611D58">
                              <w:t>animá</w:t>
                            </w:r>
                            <w:r w:rsidR="00BB4D30" w:rsidRPr="00611D58">
                              <w:t>lás</w:t>
                            </w:r>
                            <w:r w:rsidR="00811264">
                              <w:t xml:space="preserve"> folyamatával, </w:t>
                            </w:r>
                            <w:r w:rsidR="00990009">
                              <w:t xml:space="preserve">fajtáival, </w:t>
                            </w:r>
                            <w:r w:rsidR="00CA17B8">
                              <w:t>főbb fogalmaival,</w:t>
                            </w:r>
                            <w:r w:rsidR="00990009">
                              <w:t xml:space="preserve"> illetve</w:t>
                            </w:r>
                            <w:r w:rsidR="00CD465A" w:rsidRPr="00611D58">
                              <w:t xml:space="preserve"> </w:t>
                            </w:r>
                            <w:proofErr w:type="spellStart"/>
                            <w:r w:rsidR="00CD465A" w:rsidRPr="00611D58">
                              <w:t>gif</w:t>
                            </w:r>
                            <w:proofErr w:type="spellEnd"/>
                            <w:r w:rsidR="00CD465A" w:rsidRPr="00611D58">
                              <w:t xml:space="preserve"> készítés</w:t>
                            </w:r>
                            <w:r w:rsidR="00BB4D30" w:rsidRPr="00611D58">
                              <w:t>sel</w:t>
                            </w:r>
                            <w:r w:rsidRPr="00611D58">
                              <w:t>. Képesek</w:t>
                            </w:r>
                            <w:r w:rsidR="003B5A8C">
                              <w:t xml:space="preserve"> lesznek</w:t>
                            </w:r>
                            <w:r w:rsidR="00BF5911" w:rsidRPr="00611D58">
                              <w:t xml:space="preserve"> </w:t>
                            </w:r>
                            <w:r w:rsidR="00CF4BE1" w:rsidRPr="00611D58">
                              <w:t>egyedi</w:t>
                            </w:r>
                            <w:r w:rsidR="003B5A8C">
                              <w:t>, jelentéseket hordozó</w:t>
                            </w:r>
                            <w:r w:rsidR="00D92A68" w:rsidRPr="00611D58">
                              <w:t xml:space="preserve"> </w:t>
                            </w:r>
                            <w:r w:rsidR="00BF5911" w:rsidRPr="00611D58">
                              <w:t>karakterek</w:t>
                            </w:r>
                            <w:r w:rsidR="00CF4BE1" w:rsidRPr="00611D58">
                              <w:t xml:space="preserve"> megalkotására,</w:t>
                            </w:r>
                            <w:r w:rsidRPr="00611D58">
                              <w:t xml:space="preserve"> </w:t>
                            </w:r>
                            <w:r w:rsidR="004637B9" w:rsidRPr="00611D58">
                              <w:t xml:space="preserve">különböző mozgások, transzformációk </w:t>
                            </w:r>
                            <w:r w:rsidR="00D7379B" w:rsidRPr="00611D58">
                              <w:t>elkészítésére és karakterek szájmozgását hanghoz illeszt</w:t>
                            </w:r>
                            <w:r w:rsidR="005D7B93">
                              <w:t>ésére</w:t>
                            </w:r>
                            <w:r w:rsidRPr="00611D58">
                              <w:t>.</w:t>
                            </w:r>
                          </w:p>
                          <w:p w14:paraId="0E0AA923" w14:textId="46D4B138" w:rsidR="00282861" w:rsidRPr="00E045B6" w:rsidRDefault="00282861" w:rsidP="00883D38">
                            <w:r>
                              <w:t xml:space="preserve">A foglalkozás során a </w:t>
                            </w:r>
                            <w:proofErr w:type="spellStart"/>
                            <w:r>
                              <w:t>Synfig</w:t>
                            </w:r>
                            <w:proofErr w:type="spellEnd"/>
                            <w:r>
                              <w:t xml:space="preserve"> </w:t>
                            </w:r>
                            <w:r w:rsidR="00CF701F">
                              <w:t xml:space="preserve">és </w:t>
                            </w:r>
                            <w:proofErr w:type="spellStart"/>
                            <w:r w:rsidR="00CF701F">
                              <w:t>Papagyo</w:t>
                            </w:r>
                            <w:proofErr w:type="spellEnd"/>
                            <w:r w:rsidR="00CF701F">
                              <w:t xml:space="preserve"> angol nyelvű programokat ismerik meg a résztvevők</w:t>
                            </w:r>
                            <w:r w:rsidR="00811264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BCC3BF" id="_x0000_s1032" type="#_x0000_t202" style="position:absolute;margin-left:128.55pt;margin-top:603.95pt;width:379.8pt;height:190.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" filled="f" stroked="f">
                <v:textbox>
                  <w:txbxContent>
                    <w:p w14:paraId="6523865C" w14:textId="08E564A9" w:rsidR="00E045B6" w:rsidRPr="00B53D94" w:rsidRDefault="00C9437E" w:rsidP="005F2043">
                      <w:pPr>
                        <w:pStyle w:val="Foglalkozs-vilgosfejlc"/>
                      </w:pPr>
                      <w:r>
                        <w:t>Mi</w:t>
                      </w:r>
                      <w:r w:rsidR="008167F5">
                        <w:t>ve</w:t>
                      </w:r>
                      <w:r>
                        <w:t>l ismerkedünk meg</w:t>
                      </w:r>
                      <w:r w:rsidR="00F53EA4">
                        <w:t xml:space="preserve"> a </w:t>
                      </w:r>
                      <w:r w:rsidR="00A67FB2">
                        <w:t>program</w:t>
                      </w:r>
                      <w:r w:rsidR="00F53EA4">
                        <w:t xml:space="preserve"> során?</w:t>
                      </w:r>
                    </w:p>
                    <w:p w14:paraId="0854A026" w14:textId="391D37FC" w:rsidR="00E045B6" w:rsidRDefault="009A313F" w:rsidP="00883D38">
                      <w:r w:rsidRPr="00611D58">
                        <w:t xml:space="preserve">A bemutatott foglalkozások során a </w:t>
                      </w:r>
                      <w:r w:rsidR="002B1B70" w:rsidRPr="00611D58">
                        <w:t>résztvevők</w:t>
                      </w:r>
                      <w:r w:rsidRPr="00611D58">
                        <w:t xml:space="preserve"> megismerkednek az </w:t>
                      </w:r>
                      <w:r w:rsidR="00CD465A" w:rsidRPr="00611D58">
                        <w:t>animá</w:t>
                      </w:r>
                      <w:r w:rsidR="00BB4D30" w:rsidRPr="00611D58">
                        <w:t>lás</w:t>
                      </w:r>
                      <w:r w:rsidR="00811264">
                        <w:t xml:space="preserve"> folyamatával, </w:t>
                      </w:r>
                      <w:r w:rsidR="00990009">
                        <w:t xml:space="preserve">fajtáival, </w:t>
                      </w:r>
                      <w:r w:rsidR="00CA17B8">
                        <w:t>főbb fogalmaival,</w:t>
                      </w:r>
                      <w:r w:rsidR="00990009">
                        <w:t xml:space="preserve"> illetve</w:t>
                      </w:r>
                      <w:r w:rsidR="00CD465A" w:rsidRPr="00611D58">
                        <w:t xml:space="preserve"> </w:t>
                      </w:r>
                      <w:proofErr w:type="spellStart"/>
                      <w:r w:rsidR="00CD465A" w:rsidRPr="00611D58">
                        <w:t>gif</w:t>
                      </w:r>
                      <w:proofErr w:type="spellEnd"/>
                      <w:r w:rsidR="00CD465A" w:rsidRPr="00611D58">
                        <w:t xml:space="preserve"> készítés</w:t>
                      </w:r>
                      <w:r w:rsidR="00BB4D30" w:rsidRPr="00611D58">
                        <w:t>sel</w:t>
                      </w:r>
                      <w:r w:rsidRPr="00611D58">
                        <w:t>. Képesek</w:t>
                      </w:r>
                      <w:r w:rsidR="003B5A8C">
                        <w:t xml:space="preserve"> lesznek</w:t>
                      </w:r>
                      <w:r w:rsidR="00BF5911" w:rsidRPr="00611D58">
                        <w:t xml:space="preserve"> </w:t>
                      </w:r>
                      <w:r w:rsidR="00CF4BE1" w:rsidRPr="00611D58">
                        <w:t>egyedi</w:t>
                      </w:r>
                      <w:r w:rsidR="003B5A8C">
                        <w:t>, jelentéseket hordozó</w:t>
                      </w:r>
                      <w:r w:rsidR="00D92A68" w:rsidRPr="00611D58">
                        <w:t xml:space="preserve"> </w:t>
                      </w:r>
                      <w:r w:rsidR="00BF5911" w:rsidRPr="00611D58">
                        <w:t>karakterek</w:t>
                      </w:r>
                      <w:r w:rsidR="00CF4BE1" w:rsidRPr="00611D58">
                        <w:t xml:space="preserve"> megalkotására,</w:t>
                      </w:r>
                      <w:r w:rsidRPr="00611D58">
                        <w:t xml:space="preserve"> </w:t>
                      </w:r>
                      <w:r w:rsidR="004637B9" w:rsidRPr="00611D58">
                        <w:t xml:space="preserve">különböző mozgások, transzformációk </w:t>
                      </w:r>
                      <w:r w:rsidR="00D7379B" w:rsidRPr="00611D58">
                        <w:t>elkészítésére és karakterek szájmozgását hanghoz illeszt</w:t>
                      </w:r>
                      <w:r w:rsidR="005D7B93">
                        <w:t>ésére</w:t>
                      </w:r>
                      <w:r w:rsidRPr="00611D58">
                        <w:t>.</w:t>
                      </w:r>
                    </w:p>
                    <w:p w14:paraId="0E0AA923" w14:textId="46D4B138" w:rsidR="00282861" w:rsidRPr="00E045B6" w:rsidRDefault="00282861" w:rsidP="00883D38">
                      <w:r>
                        <w:t xml:space="preserve">A foglalkozás során a </w:t>
                      </w:r>
                      <w:proofErr w:type="spellStart"/>
                      <w:r>
                        <w:t>Synfig</w:t>
                      </w:r>
                      <w:proofErr w:type="spellEnd"/>
                      <w:r>
                        <w:t xml:space="preserve"> </w:t>
                      </w:r>
                      <w:r w:rsidR="00CF701F">
                        <w:t xml:space="preserve">és </w:t>
                      </w:r>
                      <w:proofErr w:type="spellStart"/>
                      <w:r w:rsidR="00CF701F">
                        <w:t>Papagyo</w:t>
                      </w:r>
                      <w:proofErr w:type="spellEnd"/>
                      <w:r w:rsidR="00CF701F">
                        <w:t xml:space="preserve"> angol nyelvű programokat ismerik meg a résztvevők</w:t>
                      </w:r>
                      <w:r w:rsidR="00811264">
                        <w:t>.</w:t>
                      </w:r>
                    </w:p>
                  </w:txbxContent>
                </v:textbox>
                <w10:wrap type="topAndBottom" anchory="page"/>
              </v:shape>
            </w:pict>
          </mc:Fallback>
        </mc:AlternateContent>
      </w:r>
      <w:r w:rsidR="00AC4FC1">
        <w:br w:type="page"/>
      </w:r>
      <w:bookmarkStart w:id="3" w:name="_GoBack"/>
      <w:bookmarkEnd w:id="3"/>
    </w:p>
    <w:bookmarkStart w:id="4" w:name="_Toc19802711"/>
    <w:bookmarkStart w:id="5" w:name="_Toc43818823"/>
    <w:p w14:paraId="319086EE" w14:textId="232C60A0" w:rsidR="00DC326A" w:rsidRPr="00A13EC5" w:rsidRDefault="0068041A" w:rsidP="00C26613">
      <w:pPr>
        <w:pStyle w:val="Foglalkozscme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3115" behindDoc="1" locked="0" layoutInCell="1" allowOverlap="1" wp14:anchorId="7D644695" wp14:editId="0AF4BF30">
                <wp:simplePos x="0" y="0"/>
                <wp:positionH relativeFrom="column">
                  <wp:posOffset>-557530</wp:posOffset>
                </wp:positionH>
                <wp:positionV relativeFrom="paragraph">
                  <wp:posOffset>-1033145</wp:posOffset>
                </wp:positionV>
                <wp:extent cx="1620000" cy="10713504"/>
                <wp:effectExtent l="0" t="0" r="0" b="0"/>
                <wp:wrapNone/>
                <wp:docPr id="26" name="Téglalap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0000" cy="107135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13F617F8" id="Téglalap 26" o:spid="_x0000_s1026" style="position:absolute;margin-left:-43.9pt;margin-top:-81.35pt;width:127.55pt;height:843.6pt;z-index:-2516633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" fillcolor="#d9e2f3 [660]" stroked="f" strokeweight="1pt"/>
            </w:pict>
          </mc:Fallback>
        </mc:AlternateContent>
      </w:r>
      <w:bookmarkEnd w:id="4"/>
      <w:r w:rsidR="008D0B2B">
        <w:t>Beve</w:t>
      </w:r>
      <w:r w:rsidR="008D0B2B" w:rsidRPr="00A13EC5">
        <w:t>zetés az animálás világába</w:t>
      </w:r>
      <w:bookmarkEnd w:id="5"/>
    </w:p>
    <w:tbl>
      <w:tblPr>
        <w:tblStyle w:val="TableGrid"/>
        <w:tblW w:w="0" w:type="auto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8498"/>
      </w:tblGrid>
      <w:tr w:rsidR="00AF525A" w14:paraId="5BC39898" w14:textId="77777777" w:rsidTr="00AF525A">
        <w:tc>
          <w:tcPr>
            <w:tcW w:w="2127" w:type="dxa"/>
          </w:tcPr>
          <w:p w14:paraId="109529FC" w14:textId="77777777" w:rsidR="00AF525A" w:rsidRDefault="00AF525A" w:rsidP="00C07F2A">
            <w:pPr>
              <w:pStyle w:val="ikonok"/>
            </w:pPr>
            <w:r>
              <w:drawing>
                <wp:inline distT="0" distB="0" distL="0" distR="0" wp14:anchorId="5D49DDAC" wp14:editId="75C9F6BC">
                  <wp:extent cx="540000" cy="532587"/>
                  <wp:effectExtent l="0" t="0" r="0" b="1270"/>
                  <wp:docPr id="19" name="Kép 19" descr="Cél, Céltábla Közepe, Íjászat, Közel, Nyíl, Szállító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él, Céltábla Közepe, Íjászat, Közel, Nyíl, Szállító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32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45787400" w14:textId="77777777" w:rsidR="00AF525A" w:rsidRPr="000828BB" w:rsidRDefault="00AF525A" w:rsidP="00AF525A">
            <w:pPr>
              <w:pStyle w:val="Alapinformcik"/>
              <w:ind w:left="177"/>
            </w:pPr>
            <w:r w:rsidRPr="000828BB">
              <w:t xml:space="preserve">A </w:t>
            </w:r>
            <w:r w:rsidRPr="00FE5BBE">
              <w:t>foglalkozás</w:t>
            </w:r>
            <w:r w:rsidRPr="000828BB">
              <w:t xml:space="preserve"> célja</w:t>
            </w:r>
          </w:p>
          <w:p w14:paraId="3906FA78" w14:textId="484B3BF8" w:rsidR="00AF525A" w:rsidRDefault="00AF525A" w:rsidP="00AF525A">
            <w:pPr>
              <w:pStyle w:val="Alapinformcik-lers"/>
              <w:ind w:left="177"/>
            </w:pPr>
            <w:r w:rsidRPr="000A5BE2">
              <w:t xml:space="preserve">A cél, hogy a </w:t>
            </w:r>
            <w:r w:rsidR="000A5BE2">
              <w:t>résztvevők</w:t>
            </w:r>
            <w:r w:rsidRPr="000A5BE2">
              <w:t xml:space="preserve"> megismerjék</w:t>
            </w:r>
            <w:r w:rsidR="00B3212D">
              <w:t xml:space="preserve"> az anim</w:t>
            </w:r>
            <w:r w:rsidR="00C91FCA">
              <w:t xml:space="preserve">álás folyamatát, </w:t>
            </w:r>
            <w:r w:rsidR="00DD6435">
              <w:t>a főbb fogal</w:t>
            </w:r>
            <w:r w:rsidR="002B4E9E">
              <w:t xml:space="preserve">makat, valamint megtanulják kezelni a </w:t>
            </w:r>
            <w:proofErr w:type="spellStart"/>
            <w:r w:rsidR="002B4E9E">
              <w:t>Synfig</w:t>
            </w:r>
            <w:proofErr w:type="spellEnd"/>
            <w:r w:rsidR="002B4E9E">
              <w:t xml:space="preserve"> nevű program</w:t>
            </w:r>
            <w:r w:rsidR="00B04054">
              <w:t>ot</w:t>
            </w:r>
            <w:r w:rsidR="003A22EE">
              <w:t xml:space="preserve">, tudjanak </w:t>
            </w:r>
            <w:r w:rsidR="00B05C8E">
              <w:t>méret</w:t>
            </w:r>
            <w:r w:rsidR="00AE5C80">
              <w:t>-</w:t>
            </w:r>
            <w:r w:rsidR="00B05C8E">
              <w:t>, szín</w:t>
            </w:r>
            <w:r w:rsidR="00AE5C80">
              <w:t>-</w:t>
            </w:r>
            <w:r w:rsidR="005D7888">
              <w:t>,</w:t>
            </w:r>
            <w:r w:rsidR="00B05C8E">
              <w:t xml:space="preserve"> </w:t>
            </w:r>
            <w:r w:rsidR="005D7888">
              <w:t>forma</w:t>
            </w:r>
            <w:r w:rsidR="00AE5C80">
              <w:t>-</w:t>
            </w:r>
            <w:r w:rsidR="005D7888">
              <w:t xml:space="preserve"> és helyváltoztatással</w:t>
            </w:r>
            <w:r w:rsidR="00AE5C80">
              <w:t xml:space="preserve"> egyszerű animációkat készíteni.</w:t>
            </w:r>
          </w:p>
        </w:tc>
      </w:tr>
      <w:tr w:rsidR="00AF525A" w14:paraId="3069F621" w14:textId="77777777" w:rsidTr="00AF525A">
        <w:tc>
          <w:tcPr>
            <w:tcW w:w="2127" w:type="dxa"/>
          </w:tcPr>
          <w:p w14:paraId="79C1F899" w14:textId="77777777" w:rsidR="00AF525A" w:rsidRDefault="00AF525A" w:rsidP="00C07F2A">
            <w:pPr>
              <w:pStyle w:val="ikonok"/>
            </w:pPr>
            <w:r>
              <w:drawing>
                <wp:inline distT="0" distB="0" distL="0" distR="0" wp14:anchorId="3F91193C" wp14:editId="3C81FB8C">
                  <wp:extent cx="540000" cy="428061"/>
                  <wp:effectExtent l="0" t="0" r="0" b="0"/>
                  <wp:docPr id="20" name="Kép 20" descr="Fiú, Gyermek, Apa, Lánya, Család, Nő, Lány, A Guardi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iú, Gyermek, Apa, Lánya, Család, Nő, Lány, A Guardia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9569"/>
                          <a:stretch/>
                        </pic:blipFill>
                        <pic:spPr bwMode="auto">
                          <a:xfrm>
                            <a:off x="0" y="0"/>
                            <a:ext cx="540000" cy="4280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216B0FAD" w14:textId="77777777" w:rsidR="00AF525A" w:rsidRDefault="00AF525A" w:rsidP="00AF525A">
            <w:pPr>
              <w:pStyle w:val="Alapinformcik"/>
              <w:ind w:left="177"/>
            </w:pPr>
            <w:r>
              <w:t>Ajánlott korcsoport</w:t>
            </w:r>
          </w:p>
          <w:p w14:paraId="234530B3" w14:textId="30F80668" w:rsidR="00AF525A" w:rsidRDefault="0041144E" w:rsidP="00AF525A">
            <w:pPr>
              <w:pStyle w:val="Alapinformcik-lers"/>
              <w:ind w:left="177"/>
            </w:pPr>
            <w:r>
              <w:t>10 éves kor felett</w:t>
            </w:r>
          </w:p>
        </w:tc>
      </w:tr>
      <w:tr w:rsidR="00AF525A" w14:paraId="20B426A4" w14:textId="77777777" w:rsidTr="00AF525A">
        <w:tc>
          <w:tcPr>
            <w:tcW w:w="2127" w:type="dxa"/>
          </w:tcPr>
          <w:p w14:paraId="6C14252E" w14:textId="77777777" w:rsidR="00AF525A" w:rsidRDefault="00AF525A" w:rsidP="00C07F2A">
            <w:pPr>
              <w:pStyle w:val="ikonok"/>
            </w:pPr>
            <w:r>
              <w:drawing>
                <wp:inline distT="0" distB="0" distL="0" distR="0" wp14:anchorId="44418B22" wp14:editId="21837F34">
                  <wp:extent cx="791645" cy="499776"/>
                  <wp:effectExtent l="107632" t="44768" r="40323" b="40322"/>
                  <wp:docPr id="21" name="Kép 21" descr="Kés, Eszköz, Svájci Bicska, Ceruza, Twitter, 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Kés, Eszköz, Svájci Bicska, Ceruza, Twitter, Faceboo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4453117">
                            <a:off x="0" y="0"/>
                            <a:ext cx="791645" cy="4997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5BE343B4" w14:textId="77777777" w:rsidR="00AF525A" w:rsidRPr="00BC3118" w:rsidRDefault="00AF525A" w:rsidP="00AF525A">
            <w:pPr>
              <w:pStyle w:val="Alapinformcik"/>
              <w:ind w:left="177"/>
            </w:pPr>
            <w:r w:rsidRPr="00BC3118">
              <w:t>Tárgyi feltételek</w:t>
            </w:r>
          </w:p>
          <w:p w14:paraId="38A9431B" w14:textId="77777777" w:rsidR="00AF525A" w:rsidRDefault="00AF525A" w:rsidP="00AF525A">
            <w:pPr>
              <w:pStyle w:val="Alapinformcik-lers"/>
              <w:ind w:left="177"/>
            </w:pPr>
            <w:r>
              <w:t>Minden résztvevő számára szükséges:</w:t>
            </w:r>
          </w:p>
          <w:p w14:paraId="5080402B" w14:textId="35551D74" w:rsidR="00AF525A" w:rsidRDefault="00AF525A" w:rsidP="00AF525A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>1 db számítógép</w:t>
            </w:r>
          </w:p>
          <w:p w14:paraId="632A97E5" w14:textId="38FB7EA9" w:rsidR="00AF525A" w:rsidRDefault="00672C5D" w:rsidP="00AF525A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 xml:space="preserve">Előtelepített </w:t>
            </w:r>
            <w:proofErr w:type="spellStart"/>
            <w:r w:rsidR="0041144E">
              <w:t>Synfig</w:t>
            </w:r>
            <w:proofErr w:type="spellEnd"/>
            <w:r w:rsidR="00474B29">
              <w:t xml:space="preserve"> nevű ingyenes program</w:t>
            </w:r>
          </w:p>
          <w:p w14:paraId="77E4D45F" w14:textId="54B4EB6E" w:rsidR="00AF525A" w:rsidRDefault="00672C5D" w:rsidP="00E23BBD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>Digitális rajzt</w:t>
            </w:r>
            <w:r w:rsidR="002A7108">
              <w:t>ábla</w:t>
            </w:r>
            <w:r>
              <w:t xml:space="preserve"> (nem kötelező)</w:t>
            </w:r>
          </w:p>
        </w:tc>
      </w:tr>
      <w:tr w:rsidR="00AF525A" w14:paraId="748E50E4" w14:textId="77777777" w:rsidTr="00C07F2A">
        <w:trPr>
          <w:trHeight w:val="1035"/>
        </w:trPr>
        <w:tc>
          <w:tcPr>
            <w:tcW w:w="2127" w:type="dxa"/>
          </w:tcPr>
          <w:p w14:paraId="3A3B2B3C" w14:textId="77777777" w:rsidR="00AF525A" w:rsidRDefault="00AF525A" w:rsidP="00C07F2A">
            <w:pPr>
              <w:pStyle w:val="ikonok"/>
            </w:pPr>
            <w:r>
              <w:drawing>
                <wp:inline distT="0" distB="0" distL="0" distR="0" wp14:anchorId="6A574E0E" wp14:editId="325A6313">
                  <wp:extent cx="540000" cy="540000"/>
                  <wp:effectExtent l="0" t="0" r="0" b="0"/>
                  <wp:docPr id="29" name="Kép 29" descr="Óra, Idő, Karóra, Visszaszámlálá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Óra, Idő, Karóra, Visszaszámlálá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0AF6657B" w14:textId="77777777" w:rsidR="00AF525A" w:rsidRDefault="00AF525A" w:rsidP="00AF525A">
            <w:pPr>
              <w:pStyle w:val="Alapinformcik"/>
              <w:ind w:left="177"/>
            </w:pPr>
            <w:r>
              <w:t>Tervezett időtartam</w:t>
            </w:r>
          </w:p>
          <w:p w14:paraId="299FDA81" w14:textId="7AAB13CD" w:rsidR="00AF525A" w:rsidRDefault="0004118E" w:rsidP="00AF525A">
            <w:pPr>
              <w:ind w:left="177"/>
            </w:pPr>
            <w:r>
              <w:t>120 perc</w:t>
            </w:r>
          </w:p>
        </w:tc>
      </w:tr>
      <w:tr w:rsidR="00AF525A" w14:paraId="7E573099" w14:textId="77777777" w:rsidTr="00AF525A">
        <w:tc>
          <w:tcPr>
            <w:tcW w:w="2127" w:type="dxa"/>
          </w:tcPr>
          <w:p w14:paraId="12C2265A" w14:textId="77777777" w:rsidR="00AF525A" w:rsidRDefault="00AF525A" w:rsidP="00C07F2A">
            <w:pPr>
              <w:pStyle w:val="ikonok"/>
            </w:pPr>
            <w:r>
              <w:drawing>
                <wp:inline distT="0" distB="0" distL="0" distR="0" wp14:anchorId="16E0CCA0" wp14:editId="4916DFA1">
                  <wp:extent cx="540000" cy="507666"/>
                  <wp:effectExtent l="0" t="0" r="0" b="6985"/>
                  <wp:docPr id="25" name="Kép 25" descr="Könyv, Bagoly, Bölcsesség, Ismeretek, Sit, Sta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Könyv, Bagoly, Bölcsesség, Ismeretek, Sit, Sta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07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3D461759" w14:textId="77777777" w:rsidR="00AF525A" w:rsidRDefault="00AF525A" w:rsidP="00AF525A">
            <w:pPr>
              <w:pStyle w:val="Alapinformcik"/>
              <w:ind w:left="177"/>
            </w:pPr>
            <w:r>
              <w:t>Szükséges előismeretek</w:t>
            </w:r>
          </w:p>
          <w:p w14:paraId="44FA8434" w14:textId="478309C0" w:rsidR="00AF525A" w:rsidRDefault="00AF525A" w:rsidP="00AF525A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>Alapszintű számítógépkezelői ismeretek</w:t>
            </w:r>
          </w:p>
          <w:p w14:paraId="59AE94AF" w14:textId="433CDECD" w:rsidR="00AF525A" w:rsidRDefault="00237724" w:rsidP="00AF525A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>Alapfokú angol tudás (megkönnyíti a programokban való eligazodást)</w:t>
            </w:r>
          </w:p>
          <w:p w14:paraId="198AD697" w14:textId="77777777" w:rsidR="00AF525A" w:rsidRDefault="00AF525A" w:rsidP="00AF525A"/>
        </w:tc>
      </w:tr>
    </w:tbl>
    <w:p w14:paraId="71F0644D" w14:textId="77777777" w:rsidR="00DE6303" w:rsidRDefault="00FD76C0" w:rsidP="00DE6303">
      <w:r w:rsidRPr="00220383">
        <w:br w:type="page"/>
      </w:r>
    </w:p>
    <w:p w14:paraId="2E44CE97" w14:textId="77777777" w:rsidR="00FD76C0" w:rsidRPr="00220383" w:rsidRDefault="005456CC" w:rsidP="00DE6303">
      <w:pPr>
        <w:pStyle w:val="Foglalkozslersa"/>
      </w:pPr>
      <w:r w:rsidRPr="00220383">
        <w:lastRenderedPageBreak/>
        <w:t xml:space="preserve">A foglalkozás </w:t>
      </w:r>
      <w:r w:rsidRPr="00DE6303">
        <w:t>leírása</w:t>
      </w:r>
    </w:p>
    <w:p w14:paraId="49ABAE37" w14:textId="6E22F7B9" w:rsidR="00556171" w:rsidRDefault="00556171" w:rsidP="00556171">
      <w:bookmarkStart w:id="6" w:name="_Toc514051815"/>
      <w:r>
        <w:t>Az óra elméleti részét prezentációval</w:t>
      </w:r>
      <w:r w:rsidR="00612A41">
        <w:t>, képekkel és videókkal magyarázva kísérjük</w:t>
      </w:r>
      <w:r w:rsidR="00F45CD4">
        <w:t xml:space="preserve"> (</w:t>
      </w:r>
      <w:r w:rsidR="00F45CD4" w:rsidRPr="00F45CD4">
        <w:t>1_Intro_az_animacioba.pptx</w:t>
      </w:r>
      <w:r w:rsidR="00F45CD4">
        <w:t>)</w:t>
      </w:r>
    </w:p>
    <w:p w14:paraId="20B650FF" w14:textId="1DB45DC2" w:rsidR="00D93DDE" w:rsidRPr="000531EB" w:rsidRDefault="00924890" w:rsidP="000531EB">
      <w:pPr>
        <w:pStyle w:val="Tevkenysgcme"/>
      </w:pPr>
      <w:bookmarkStart w:id="7" w:name="_Toc43818824"/>
      <w:r w:rsidRPr="000531EB">
        <w:t>A</w:t>
      </w:r>
      <w:r w:rsidR="00D93DDE" w:rsidRPr="000531EB">
        <w:t xml:space="preserve">z </w:t>
      </w:r>
      <w:bookmarkEnd w:id="6"/>
      <w:r w:rsidR="0002338D" w:rsidRPr="000531EB">
        <w:t>előismeretek felmérése</w:t>
      </w:r>
      <w:bookmarkEnd w:id="7"/>
    </w:p>
    <w:p w14:paraId="0D4E0DD2" w14:textId="4B429504" w:rsidR="00924890" w:rsidRDefault="00082ACF" w:rsidP="005F2043">
      <w:pPr>
        <w:pStyle w:val="Idtartam"/>
      </w:pPr>
      <w:bookmarkStart w:id="8" w:name="_Hlk20388015"/>
      <w:r>
        <w:t>20</w:t>
      </w:r>
      <w:r w:rsidR="00924890">
        <w:t xml:space="preserve"> perc</w:t>
      </w:r>
    </w:p>
    <w:bookmarkEnd w:id="8"/>
    <w:p w14:paraId="3C7589E5" w14:textId="3ECB70F5" w:rsidR="00F35C59" w:rsidRDefault="00F35C59" w:rsidP="005F2043">
      <w:r>
        <w:t>Bemutatkozás, beszélgetés az animálásról</w:t>
      </w:r>
    </w:p>
    <w:p w14:paraId="69672B7E" w14:textId="76285B60" w:rsidR="00D93DDE" w:rsidRPr="00D93DDE" w:rsidRDefault="00D93DDE" w:rsidP="005F2043">
      <w:r w:rsidRPr="00D93DDE">
        <w:t>Térjünk ki arra, hogy</w:t>
      </w:r>
      <w:r w:rsidR="003F3DAE">
        <w:t>:</w:t>
      </w:r>
    </w:p>
    <w:p w14:paraId="35FC6D6C" w14:textId="443B14BA" w:rsidR="00D93DDE" w:rsidRPr="00924890" w:rsidRDefault="00204346" w:rsidP="005F2043">
      <w:pPr>
        <w:pStyle w:val="ListParagraph"/>
      </w:pPr>
      <w:r>
        <w:t>Mi is az animáció</w:t>
      </w:r>
      <w:r w:rsidR="003E2307">
        <w:t>?</w:t>
      </w:r>
    </w:p>
    <w:p w14:paraId="2FFE8A3F" w14:textId="165607D6" w:rsidR="00D93DDE" w:rsidRDefault="00204346" w:rsidP="005F2043">
      <w:pPr>
        <w:pStyle w:val="ListParagraph"/>
      </w:pPr>
      <w:r>
        <w:t xml:space="preserve">Milyen </w:t>
      </w:r>
      <w:r w:rsidR="001353E6">
        <w:t>animációs típusokat ismernek</w:t>
      </w:r>
      <w:r w:rsidR="003E2307">
        <w:t>?</w:t>
      </w:r>
    </w:p>
    <w:p w14:paraId="7D776532" w14:textId="561E02D1" w:rsidR="00633575" w:rsidRDefault="00633575" w:rsidP="005F2043">
      <w:pPr>
        <w:pStyle w:val="ListParagraph"/>
      </w:pPr>
      <w:r>
        <w:t>Mi a kedvenc animációs filmjük</w:t>
      </w:r>
      <w:r w:rsidR="00486A0A">
        <w:t>/sorozatuk</w:t>
      </w:r>
      <w:r>
        <w:t>?</w:t>
      </w:r>
    </w:p>
    <w:p w14:paraId="55736600" w14:textId="1BAF2D68" w:rsidR="00174327" w:rsidRPr="00924890" w:rsidRDefault="000E7BAC" w:rsidP="00174327">
      <w:r>
        <w:t xml:space="preserve">A heti </w:t>
      </w:r>
      <w:r w:rsidR="00E27061">
        <w:t xml:space="preserve">kihívás ismertetése: </w:t>
      </w:r>
      <w:r w:rsidR="00890D5A">
        <w:t xml:space="preserve">Rövid animáció vagy </w:t>
      </w:r>
      <w:proofErr w:type="spellStart"/>
      <w:r w:rsidR="00890D5A">
        <w:t>gifek</w:t>
      </w:r>
      <w:proofErr w:type="spellEnd"/>
      <w:r w:rsidR="00890D5A">
        <w:t xml:space="preserve"> készítése (leadási határidő: cs</w:t>
      </w:r>
      <w:r w:rsidR="00182B5E">
        <w:t>ütörtök 20:00)</w:t>
      </w:r>
    </w:p>
    <w:p w14:paraId="521F4B8F" w14:textId="58395888" w:rsidR="00220383" w:rsidRPr="001D040E" w:rsidRDefault="009C6E14" w:rsidP="000531EB">
      <w:pPr>
        <w:pStyle w:val="Tevkenysgcme"/>
      </w:pPr>
      <w:bookmarkStart w:id="9" w:name="_Toc43818825"/>
      <w:r>
        <w:t xml:space="preserve">Bevezetés az </w:t>
      </w:r>
      <w:r w:rsidR="00033CDD">
        <w:t>animálásba</w:t>
      </w:r>
      <w:bookmarkEnd w:id="9"/>
    </w:p>
    <w:p w14:paraId="15A29D7F" w14:textId="3B1D908D" w:rsidR="00220383" w:rsidRDefault="00082ACF" w:rsidP="005F2043">
      <w:pPr>
        <w:pStyle w:val="Idtartam"/>
      </w:pPr>
      <w:r>
        <w:t>15</w:t>
      </w:r>
      <w:r w:rsidR="00220383">
        <w:t xml:space="preserve"> perc</w:t>
      </w:r>
    </w:p>
    <w:p w14:paraId="07C8B344" w14:textId="4458B591" w:rsidR="00AB5E0E" w:rsidRDefault="00AB5E0E" w:rsidP="00B97B27">
      <w:r>
        <w:t>Az animálás folyamata</w:t>
      </w:r>
      <w:r w:rsidR="005F6D1B">
        <w:t>:</w:t>
      </w:r>
    </w:p>
    <w:p w14:paraId="2C3FD61D" w14:textId="64BE4597" w:rsidR="005F6D1B" w:rsidRPr="005F6D1B" w:rsidRDefault="005F6D1B" w:rsidP="005F6D1B">
      <w:pPr>
        <w:pStyle w:val="ListParagraph"/>
      </w:pPr>
      <w:r w:rsidRPr="005F6D1B">
        <w:t>Az öt</w:t>
      </w:r>
      <w:r w:rsidR="00F22DAE">
        <w:t>le</w:t>
      </w:r>
      <w:r w:rsidRPr="005F6D1B">
        <w:t>t megszületése</w:t>
      </w:r>
    </w:p>
    <w:p w14:paraId="2805F2C6" w14:textId="77777777" w:rsidR="005F6D1B" w:rsidRPr="005F6D1B" w:rsidRDefault="005F6D1B" w:rsidP="005F6D1B">
      <w:pPr>
        <w:pStyle w:val="ListParagraph"/>
      </w:pPr>
      <w:r w:rsidRPr="005F6D1B">
        <w:t>A történet kidolgozása</w:t>
      </w:r>
    </w:p>
    <w:p w14:paraId="073F606A" w14:textId="77777777" w:rsidR="005F6D1B" w:rsidRPr="005F6D1B" w:rsidRDefault="005F6D1B" w:rsidP="005F6D1B">
      <w:pPr>
        <w:pStyle w:val="ListParagraph"/>
      </w:pPr>
      <w:r w:rsidRPr="005F6D1B">
        <w:t xml:space="preserve">A történet </w:t>
      </w:r>
      <w:proofErr w:type="spellStart"/>
      <w:r w:rsidRPr="005F6D1B">
        <w:t>storyboarddá</w:t>
      </w:r>
      <w:proofErr w:type="spellEnd"/>
      <w:r w:rsidRPr="005F6D1B">
        <w:t xml:space="preserve"> alakítása (elnagyolt rajzok segítségével mutatják be a jeleneteket, de mellette írásos szöveg segíti az értelmezést)</w:t>
      </w:r>
    </w:p>
    <w:p w14:paraId="256264C1" w14:textId="77777777" w:rsidR="005F6D1B" w:rsidRPr="005F6D1B" w:rsidRDefault="005F6D1B" w:rsidP="005F6D1B">
      <w:pPr>
        <w:pStyle w:val="ListParagraph"/>
      </w:pPr>
      <w:r w:rsidRPr="005F6D1B">
        <w:t>Kezdődik a szinkronizálás</w:t>
      </w:r>
    </w:p>
    <w:p w14:paraId="4ABFF3F7" w14:textId="77777777" w:rsidR="005F6D1B" w:rsidRPr="005F6D1B" w:rsidRDefault="005F6D1B" w:rsidP="005F6D1B">
      <w:pPr>
        <w:pStyle w:val="ListParagraph"/>
      </w:pPr>
      <w:r w:rsidRPr="005F6D1B">
        <w:t>Elnagyolt animáció a történetről, amit teszteltetnek emberekkel</w:t>
      </w:r>
    </w:p>
    <w:p w14:paraId="40FF18E2" w14:textId="77777777" w:rsidR="005F6D1B" w:rsidRPr="005F6D1B" w:rsidRDefault="005F6D1B" w:rsidP="005F6D1B">
      <w:pPr>
        <w:pStyle w:val="ListParagraph"/>
      </w:pPr>
      <w:r w:rsidRPr="005F6D1B">
        <w:t>Zene, hangok, karakterek, hátterek megalkotása</w:t>
      </w:r>
    </w:p>
    <w:p w14:paraId="156A5AE3" w14:textId="77777777" w:rsidR="005F6D1B" w:rsidRPr="005F6D1B" w:rsidRDefault="005F6D1B" w:rsidP="005F6D1B">
      <w:pPr>
        <w:pStyle w:val="ListParagraph"/>
      </w:pPr>
      <w:r w:rsidRPr="005F6D1B">
        <w:t>Jelenetek elkészítése</w:t>
      </w:r>
    </w:p>
    <w:p w14:paraId="2C2D8691" w14:textId="4CB4CCB5" w:rsidR="005F6D1B" w:rsidRPr="005F6D1B" w:rsidRDefault="005F6D1B" w:rsidP="005F6D1B">
      <w:pPr>
        <w:pStyle w:val="ListParagraph"/>
      </w:pPr>
      <w:r w:rsidRPr="005F6D1B">
        <w:t>Speciális effe</w:t>
      </w:r>
      <w:r w:rsidR="00F22DAE">
        <w:t>k</w:t>
      </w:r>
      <w:r w:rsidRPr="005F6D1B">
        <w:t>tek megalkotása</w:t>
      </w:r>
    </w:p>
    <w:p w14:paraId="699022D1" w14:textId="77777777" w:rsidR="005F6D1B" w:rsidRPr="005F6D1B" w:rsidRDefault="005F6D1B" w:rsidP="005F6D1B">
      <w:pPr>
        <w:pStyle w:val="ListParagraph"/>
      </w:pPr>
      <w:r w:rsidRPr="005F6D1B">
        <w:t>Összevágás</w:t>
      </w:r>
    </w:p>
    <w:p w14:paraId="5994AA54" w14:textId="77777777" w:rsidR="005F6D1B" w:rsidRPr="005F6D1B" w:rsidRDefault="005F6D1B" w:rsidP="005F6D1B">
      <w:pPr>
        <w:pStyle w:val="ListParagraph"/>
      </w:pPr>
      <w:proofErr w:type="spellStart"/>
      <w:r w:rsidRPr="005F6D1B">
        <w:t>Renderelés</w:t>
      </w:r>
      <w:proofErr w:type="spellEnd"/>
    </w:p>
    <w:p w14:paraId="375742C4" w14:textId="77777777" w:rsidR="005F6D1B" w:rsidRPr="005F6D1B" w:rsidRDefault="005F6D1B" w:rsidP="005F6D1B">
      <w:pPr>
        <w:pStyle w:val="ListParagraph"/>
      </w:pPr>
      <w:r w:rsidRPr="005F6D1B">
        <w:t>Tesztközönség elé viszik</w:t>
      </w:r>
    </w:p>
    <w:p w14:paraId="78905BBD" w14:textId="29A92269" w:rsidR="00FC1469" w:rsidRDefault="005F6D1B" w:rsidP="005F6D1B">
      <w:pPr>
        <w:pStyle w:val="ListParagraph"/>
      </w:pPr>
      <w:r w:rsidRPr="005F6D1B">
        <w:t>Megjelenés</w:t>
      </w:r>
    </w:p>
    <w:p w14:paraId="20C63AAC" w14:textId="1A3A5751" w:rsidR="00E61D4E" w:rsidRDefault="00D23CDE" w:rsidP="00B97B27">
      <w:r>
        <w:t>Az animálás 12 alapköve</w:t>
      </w:r>
      <w:r w:rsidR="005F6D1B">
        <w:t>:</w:t>
      </w:r>
    </w:p>
    <w:p w14:paraId="2603C012" w14:textId="6823350A" w:rsidR="00917A25" w:rsidRDefault="003E7851" w:rsidP="00B97B27">
      <w:pPr>
        <w:pStyle w:val="ListParagraph"/>
      </w:pPr>
      <w:r>
        <w:t>Össze</w:t>
      </w:r>
      <w:r w:rsidR="0041389C">
        <w:t>nyomás</w:t>
      </w:r>
      <w:r>
        <w:t xml:space="preserve">, megnyúlás: súlyt </w:t>
      </w:r>
      <w:r w:rsidR="007645B1">
        <w:t xml:space="preserve">ad az objektumnak pl.: </w:t>
      </w:r>
      <w:r w:rsidR="00F73D26">
        <w:t>labda összenyomódik pattogáskor</w:t>
      </w:r>
    </w:p>
    <w:p w14:paraId="6BFE0C2D" w14:textId="77777777" w:rsidR="005C0C52" w:rsidRDefault="005C0C52" w:rsidP="005C0C52">
      <w:pPr>
        <w:pStyle w:val="ListParagraph"/>
      </w:pPr>
      <w:r>
        <w:t>Időzítés: több képkocka lassabb mozgást eredményez, kevesebb képkocka gyorsabbat</w:t>
      </w:r>
    </w:p>
    <w:p w14:paraId="4E81034B" w14:textId="56D00006" w:rsidR="00F73D26" w:rsidRDefault="00E05E5C" w:rsidP="00B97B27">
      <w:pPr>
        <w:pStyle w:val="ListParagraph"/>
      </w:pPr>
      <w:r>
        <w:t>Előkészítés</w:t>
      </w:r>
      <w:r w:rsidR="00F73D26">
        <w:t xml:space="preserve">: </w:t>
      </w:r>
      <w:r w:rsidR="0024219A">
        <w:t>a karakter rákészül egy mozdulatra pl.: ugrásnál a karakter rugózik egyet</w:t>
      </w:r>
    </w:p>
    <w:p w14:paraId="004DEEBC" w14:textId="6DE0BCDF" w:rsidR="00B42E51" w:rsidRDefault="00E05E5C" w:rsidP="00B42E51">
      <w:pPr>
        <w:pStyle w:val="ListParagraph"/>
      </w:pPr>
      <w:r>
        <w:t>Színrevitel</w:t>
      </w:r>
      <w:r w:rsidR="00B42E51">
        <w:t>: szemlélteti a hangulatot, az akciót és a jelenet mögötti ötletet</w:t>
      </w:r>
    </w:p>
    <w:p w14:paraId="60DF8172" w14:textId="62354794" w:rsidR="00FD38D1" w:rsidRDefault="00EE42B7" w:rsidP="00FD38D1">
      <w:pPr>
        <w:pStyle w:val="ListParagraph"/>
      </w:pPr>
      <w:r>
        <w:lastRenderedPageBreak/>
        <w:t>Lecsillapodás</w:t>
      </w:r>
      <w:r w:rsidR="00FD38D1">
        <w:t>: a mozgó karakter a cselekvés befejezésekor még bemozdul pl.: a kéz még lendületben van, amikor már eldobta a labdát</w:t>
      </w:r>
    </w:p>
    <w:p w14:paraId="5F2D34FB" w14:textId="77777777" w:rsidR="00B42E51" w:rsidRDefault="00B42E51" w:rsidP="00B42E51">
      <w:pPr>
        <w:pStyle w:val="ListParagraph"/>
      </w:pPr>
      <w:r>
        <w:t>Haladás pózról pózra: a legfőbb mozdulatok megrajzolása elsőként, a köztes részeket utána töltsük ki</w:t>
      </w:r>
    </w:p>
    <w:p w14:paraId="32C2632F" w14:textId="77777777" w:rsidR="00563B2A" w:rsidRDefault="00563B2A" w:rsidP="00563B2A">
      <w:pPr>
        <w:pStyle w:val="ListParagraph"/>
      </w:pPr>
      <w:r>
        <w:t xml:space="preserve">Gyorsulás/lassulás - </w:t>
      </w:r>
      <w:proofErr w:type="spellStart"/>
      <w:r>
        <w:t>ease</w:t>
      </w:r>
      <w:proofErr w:type="spellEnd"/>
      <w:r>
        <w:t xml:space="preserve"> in/out: a tárgynak idő kell, hogy elérje a kívánt sebességet pl.: autó</w:t>
      </w:r>
    </w:p>
    <w:p w14:paraId="5F603DDD" w14:textId="77777777" w:rsidR="00563B2A" w:rsidRDefault="00563B2A" w:rsidP="00563B2A">
      <w:pPr>
        <w:pStyle w:val="ListParagraph"/>
      </w:pPr>
      <w:r>
        <w:t>Mozgási pálya: a karakterek ezeken mozognak</w:t>
      </w:r>
    </w:p>
    <w:p w14:paraId="726E22C3" w14:textId="77777777" w:rsidR="00563B2A" w:rsidRDefault="00563B2A" w:rsidP="00563B2A">
      <w:pPr>
        <w:pStyle w:val="ListParagraph"/>
      </w:pPr>
      <w:r>
        <w:t>Túlzás: a karakterek jellemző tulajdonságai megjegyezhetőbbé tétele</w:t>
      </w:r>
    </w:p>
    <w:p w14:paraId="4CC72D52" w14:textId="77777777" w:rsidR="001D32E0" w:rsidRDefault="001D32E0" w:rsidP="001D32E0">
      <w:pPr>
        <w:pStyle w:val="ListParagraph"/>
      </w:pPr>
      <w:r>
        <w:t xml:space="preserve">Másodlagos mozgás: támogatják a fő mozgást, élethűbbé teszik a jelenetet pl.: </w:t>
      </w:r>
      <w:proofErr w:type="spellStart"/>
      <w:r>
        <w:t>gördeszkázó</w:t>
      </w:r>
      <w:proofErr w:type="spellEnd"/>
      <w:r>
        <w:t xml:space="preserve"> hosszú hajú lánynak lobog a haja</w:t>
      </w:r>
    </w:p>
    <w:p w14:paraId="06334935" w14:textId="77777777" w:rsidR="001D32E0" w:rsidRDefault="001D32E0" w:rsidP="001D32E0">
      <w:pPr>
        <w:pStyle w:val="ListParagraph"/>
      </w:pPr>
      <w:r>
        <w:t>Háromdimenziós rajzolás: mélységet és súlyt és 3D hatást ad</w:t>
      </w:r>
    </w:p>
    <w:p w14:paraId="0DCFA0FD" w14:textId="17C2FD47" w:rsidR="006A47D7" w:rsidRDefault="00FA42F6" w:rsidP="00B97B27">
      <w:pPr>
        <w:pStyle w:val="ListParagraph"/>
      </w:pPr>
      <w:r>
        <w:t xml:space="preserve">Megjelenés: </w:t>
      </w:r>
      <w:r w:rsidR="00646ACD">
        <w:t>hogyan néz ki az objektum/karakter</w:t>
      </w:r>
      <w:r w:rsidR="00D76FB0">
        <w:t xml:space="preserve"> – különböző jelentéseket hordoz</w:t>
      </w:r>
    </w:p>
    <w:p w14:paraId="6199E9CB" w14:textId="4F6DB833" w:rsidR="00DF05FA" w:rsidRDefault="00DF05FA" w:rsidP="00DF05FA">
      <w:r>
        <w:t>FPS</w:t>
      </w:r>
      <w:r w:rsidR="006D5DDE">
        <w:t>:</w:t>
      </w:r>
    </w:p>
    <w:p w14:paraId="412C417A" w14:textId="77777777" w:rsidR="006D5DDE" w:rsidRPr="006D5DDE" w:rsidRDefault="006D5DDE" w:rsidP="006D5DDE">
      <w:pPr>
        <w:pStyle w:val="ListParagraph"/>
        <w:rPr>
          <w:lang w:val="en-US"/>
        </w:rPr>
      </w:pPr>
      <w:r w:rsidRPr="006D5DDE">
        <w:t>Egy másodperc alatt hány képkockát látunk</w:t>
      </w:r>
    </w:p>
    <w:p w14:paraId="59D8CFA4" w14:textId="77777777" w:rsidR="006D5DDE" w:rsidRPr="006D5DDE" w:rsidRDefault="006D5DDE" w:rsidP="006D5DDE">
      <w:pPr>
        <w:pStyle w:val="ListParagraph"/>
        <w:rPr>
          <w:lang w:val="en-US"/>
        </w:rPr>
      </w:pPr>
      <w:r w:rsidRPr="006D5DDE">
        <w:t xml:space="preserve">2D animációban 24 körül szokott lenni, de ez </w:t>
      </w:r>
      <w:proofErr w:type="spellStart"/>
      <w:r w:rsidRPr="006D5DDE">
        <w:t>stúdiónként</w:t>
      </w:r>
      <w:proofErr w:type="spellEnd"/>
      <w:r w:rsidRPr="006D5DDE">
        <w:t xml:space="preserve"> változhat</w:t>
      </w:r>
    </w:p>
    <w:p w14:paraId="042C3DAC" w14:textId="0224369B" w:rsidR="00DF05FA" w:rsidRDefault="00DF05FA" w:rsidP="00DF05FA">
      <w:proofErr w:type="spellStart"/>
      <w:r>
        <w:t>Keyframe</w:t>
      </w:r>
      <w:proofErr w:type="spellEnd"/>
      <w:r w:rsidR="00394A84">
        <w:t xml:space="preserve">, </w:t>
      </w:r>
      <w:proofErr w:type="spellStart"/>
      <w:r w:rsidR="00394A84" w:rsidRPr="00394A84">
        <w:t>extreme</w:t>
      </w:r>
      <w:proofErr w:type="spellEnd"/>
      <w:r w:rsidR="00394A84" w:rsidRPr="00394A84">
        <w:t xml:space="preserve">, </w:t>
      </w:r>
      <w:proofErr w:type="spellStart"/>
      <w:r w:rsidR="00394A84" w:rsidRPr="00394A84">
        <w:t>breakdown</w:t>
      </w:r>
      <w:proofErr w:type="spellEnd"/>
      <w:r w:rsidR="00394A84" w:rsidRPr="00394A84">
        <w:t>, in-</w:t>
      </w:r>
      <w:proofErr w:type="spellStart"/>
      <w:r w:rsidR="00394A84" w:rsidRPr="00394A84">
        <w:t>between</w:t>
      </w:r>
      <w:proofErr w:type="spellEnd"/>
      <w:r w:rsidR="005756CF">
        <w:t>:</w:t>
      </w:r>
    </w:p>
    <w:p w14:paraId="589AEB90" w14:textId="77777777" w:rsidR="005756CF" w:rsidRPr="005756CF" w:rsidRDefault="005756CF" w:rsidP="005756CF">
      <w:pPr>
        <w:pStyle w:val="ListParagraph"/>
      </w:pPr>
      <w:proofErr w:type="spellStart"/>
      <w:r w:rsidRPr="005756CF">
        <w:t>Keyframe</w:t>
      </w:r>
      <w:proofErr w:type="spellEnd"/>
      <w:r w:rsidRPr="005756CF">
        <w:t>: azok a pozíciók, amik nélkül nem tudnánk értelmezni a történést</w:t>
      </w:r>
    </w:p>
    <w:p w14:paraId="4A4BE248" w14:textId="77777777" w:rsidR="005756CF" w:rsidRPr="005756CF" w:rsidRDefault="005756CF" w:rsidP="005756CF">
      <w:pPr>
        <w:pStyle w:val="ListParagraph"/>
      </w:pPr>
      <w:proofErr w:type="spellStart"/>
      <w:r w:rsidRPr="005756CF">
        <w:t>Extreme</w:t>
      </w:r>
      <w:proofErr w:type="spellEnd"/>
      <w:r w:rsidRPr="005756CF">
        <w:t>: a részmozdulatok legfontosabb momentumai</w:t>
      </w:r>
    </w:p>
    <w:p w14:paraId="5C34BE5E" w14:textId="77777777" w:rsidR="005756CF" w:rsidRPr="005756CF" w:rsidRDefault="005756CF" w:rsidP="005756CF">
      <w:pPr>
        <w:pStyle w:val="ListParagraph"/>
      </w:pPr>
      <w:proofErr w:type="spellStart"/>
      <w:r w:rsidRPr="005756CF">
        <w:t>Breakdown</w:t>
      </w:r>
      <w:proofErr w:type="spellEnd"/>
      <w:r w:rsidRPr="005756CF">
        <w:t xml:space="preserve">: a két </w:t>
      </w:r>
      <w:proofErr w:type="spellStart"/>
      <w:r w:rsidRPr="005756CF">
        <w:t>extreme</w:t>
      </w:r>
      <w:proofErr w:type="spellEnd"/>
      <w:r w:rsidRPr="005756CF">
        <w:t xml:space="preserve"> közötti legfontosabb mozdulat</w:t>
      </w:r>
    </w:p>
    <w:p w14:paraId="493F563D" w14:textId="6E7810A9" w:rsidR="006D5DDE" w:rsidRDefault="005756CF" w:rsidP="005756CF">
      <w:pPr>
        <w:pStyle w:val="ListParagraph"/>
      </w:pPr>
      <w:r w:rsidRPr="005756CF">
        <w:t>In-</w:t>
      </w:r>
      <w:proofErr w:type="spellStart"/>
      <w:r w:rsidRPr="005756CF">
        <w:t>between</w:t>
      </w:r>
      <w:proofErr w:type="spellEnd"/>
      <w:r w:rsidRPr="005756CF">
        <w:t>: a maradék mozgási elemek, amelyekkel folyékonyabbá tesszük a mozgást</w:t>
      </w:r>
    </w:p>
    <w:p w14:paraId="270F12F8" w14:textId="77777777" w:rsidR="00A25641" w:rsidRDefault="003E5DAB" w:rsidP="00DF05FA">
      <w:proofErr w:type="spellStart"/>
      <w:r>
        <w:t>Smear</w:t>
      </w:r>
      <w:proofErr w:type="spellEnd"/>
      <w:r w:rsidR="00A25641">
        <w:t>:</w:t>
      </w:r>
    </w:p>
    <w:p w14:paraId="609038E6" w14:textId="77777777" w:rsidR="00A25641" w:rsidRPr="00A25641" w:rsidRDefault="00A25641" w:rsidP="00A25641">
      <w:pPr>
        <w:pStyle w:val="ListParagraph"/>
      </w:pPr>
      <w:r w:rsidRPr="00A25641">
        <w:t>Mivel csak egy pillanatra jelenik meg, a szem ezt egy nagyon gyors mozgásként fogja fel</w:t>
      </w:r>
    </w:p>
    <w:p w14:paraId="17E3AD25" w14:textId="77777777" w:rsidR="00A25641" w:rsidRPr="00A25641" w:rsidRDefault="00A25641" w:rsidP="00A25641">
      <w:pPr>
        <w:pStyle w:val="ListParagraph"/>
      </w:pPr>
      <w:r w:rsidRPr="00A25641">
        <w:t>Lehet:</w:t>
      </w:r>
    </w:p>
    <w:p w14:paraId="147612E6" w14:textId="77777777" w:rsidR="00A25641" w:rsidRPr="00A25641" w:rsidRDefault="00A25641" w:rsidP="00A25641">
      <w:pPr>
        <w:pStyle w:val="ListParagraph"/>
        <w:numPr>
          <w:ilvl w:val="1"/>
          <w:numId w:val="6"/>
        </w:numPr>
      </w:pPr>
      <w:r w:rsidRPr="00A25641">
        <w:t>Nyúlás</w:t>
      </w:r>
    </w:p>
    <w:p w14:paraId="10BFCCB6" w14:textId="77777777" w:rsidR="00A25641" w:rsidRPr="00A25641" w:rsidRDefault="00A25641" w:rsidP="00A25641">
      <w:pPr>
        <w:pStyle w:val="ListParagraph"/>
        <w:numPr>
          <w:ilvl w:val="1"/>
          <w:numId w:val="6"/>
        </w:numPr>
      </w:pPr>
      <w:r w:rsidRPr="00A25641">
        <w:t>Bizonyos elemek több helyen ábrázolása egy időben</w:t>
      </w:r>
    </w:p>
    <w:p w14:paraId="291D1CB6" w14:textId="77777777" w:rsidR="00A25641" w:rsidRPr="00A25641" w:rsidRDefault="00A25641" w:rsidP="00A25641">
      <w:pPr>
        <w:pStyle w:val="ListParagraph"/>
        <w:numPr>
          <w:ilvl w:val="1"/>
          <w:numId w:val="6"/>
        </w:numPr>
      </w:pPr>
      <w:r w:rsidRPr="00A25641">
        <w:t>Vonalak</w:t>
      </w:r>
    </w:p>
    <w:p w14:paraId="5CE34D9A" w14:textId="2E93D881" w:rsidR="00A25641" w:rsidRPr="00A25641" w:rsidRDefault="00A25641" w:rsidP="00A25641">
      <w:pPr>
        <w:pStyle w:val="ListParagraph"/>
        <w:numPr>
          <w:ilvl w:val="1"/>
          <w:numId w:val="6"/>
        </w:numPr>
      </w:pPr>
      <w:r w:rsidRPr="00A25641">
        <w:t>Stb</w:t>
      </w:r>
      <w:r w:rsidR="00E15FCB">
        <w:t>.</w:t>
      </w:r>
    </w:p>
    <w:p w14:paraId="172504D5" w14:textId="78E58847" w:rsidR="00A25641" w:rsidRPr="00A25641" w:rsidRDefault="00A25641" w:rsidP="00A25641">
      <w:pPr>
        <w:pStyle w:val="ListParagraph"/>
      </w:pPr>
      <w:r w:rsidRPr="00A25641">
        <w:t>Kb</w:t>
      </w:r>
      <w:r w:rsidR="00E15FCB">
        <w:t>.</w:t>
      </w:r>
      <w:r w:rsidRPr="00A25641">
        <w:t xml:space="preserve"> bármilyen módon megjeleníthető, nincs rá külön recept milyen technikát alkalmazzunk</w:t>
      </w:r>
    </w:p>
    <w:p w14:paraId="41C608B0" w14:textId="7C34E4E2" w:rsidR="00A25641" w:rsidRDefault="00A25641" w:rsidP="00DF05FA">
      <w:proofErr w:type="spellStart"/>
      <w:r>
        <w:t>T</w:t>
      </w:r>
      <w:r w:rsidR="00DF05FA">
        <w:t>weening</w:t>
      </w:r>
      <w:proofErr w:type="spellEnd"/>
      <w:r>
        <w:t>:</w:t>
      </w:r>
    </w:p>
    <w:p w14:paraId="54869993" w14:textId="77777777" w:rsidR="00E125CF" w:rsidRPr="00E125CF" w:rsidRDefault="00E125CF" w:rsidP="00E125CF">
      <w:pPr>
        <w:pStyle w:val="ListParagraph"/>
      </w:pPr>
      <w:r w:rsidRPr="00E125CF">
        <w:t>Számítógép által legenerált változás</w:t>
      </w:r>
    </w:p>
    <w:p w14:paraId="4ABE86F3" w14:textId="77777777" w:rsidR="00E125CF" w:rsidRPr="00E125CF" w:rsidRDefault="00E125CF" w:rsidP="00E125CF">
      <w:pPr>
        <w:pStyle w:val="ListParagraph"/>
      </w:pPr>
      <w:r w:rsidRPr="00E125CF">
        <w:t>Nekünk csak a kezdőponti és végponti állapotot kell megadni</w:t>
      </w:r>
    </w:p>
    <w:p w14:paraId="0A4BFD5C" w14:textId="77777777" w:rsidR="00E125CF" w:rsidRPr="00E125CF" w:rsidRDefault="00E125CF" w:rsidP="00E125CF">
      <w:pPr>
        <w:pStyle w:val="ListParagraph"/>
      </w:pPr>
      <w:r w:rsidRPr="00E125CF">
        <w:t>Alapértelmezetten lineáris</w:t>
      </w:r>
    </w:p>
    <w:p w14:paraId="304697A6" w14:textId="3D40D776" w:rsidR="00DF05FA" w:rsidRDefault="00A25641" w:rsidP="00DF05FA">
      <w:proofErr w:type="spellStart"/>
      <w:r>
        <w:t>E</w:t>
      </w:r>
      <w:r w:rsidR="00CB11D1">
        <w:t>asing</w:t>
      </w:r>
      <w:proofErr w:type="spellEnd"/>
      <w:r>
        <w:t>:</w:t>
      </w:r>
    </w:p>
    <w:p w14:paraId="2E948C57" w14:textId="77777777" w:rsidR="00906C1F" w:rsidRPr="00906C1F" w:rsidRDefault="00906C1F" w:rsidP="00906C1F">
      <w:pPr>
        <w:pStyle w:val="ListParagraph"/>
      </w:pPr>
      <w:r w:rsidRPr="00906C1F">
        <w:t>Lineáris görbe megváltoztatása</w:t>
      </w:r>
    </w:p>
    <w:p w14:paraId="13D8B435" w14:textId="77777777" w:rsidR="00906C1F" w:rsidRPr="00906C1F" w:rsidRDefault="00906C1F" w:rsidP="00906C1F">
      <w:pPr>
        <w:pStyle w:val="ListParagraph"/>
      </w:pPr>
      <w:proofErr w:type="spellStart"/>
      <w:r w:rsidRPr="00906C1F">
        <w:t>Ease</w:t>
      </w:r>
      <w:proofErr w:type="spellEnd"/>
      <w:r w:rsidRPr="00906C1F">
        <w:t xml:space="preserve"> in: gyorsulás</w:t>
      </w:r>
    </w:p>
    <w:p w14:paraId="7B861D7B" w14:textId="77777777" w:rsidR="00906C1F" w:rsidRPr="00906C1F" w:rsidRDefault="00906C1F" w:rsidP="00906C1F">
      <w:pPr>
        <w:pStyle w:val="ListParagraph"/>
      </w:pPr>
      <w:proofErr w:type="spellStart"/>
      <w:r w:rsidRPr="00906C1F">
        <w:t>Ease</w:t>
      </w:r>
      <w:proofErr w:type="spellEnd"/>
      <w:r w:rsidRPr="00906C1F">
        <w:t xml:space="preserve"> out: lassulás</w:t>
      </w:r>
    </w:p>
    <w:p w14:paraId="5C99A746" w14:textId="02EE357F" w:rsidR="00126E1A" w:rsidRPr="001D040E" w:rsidRDefault="00724542" w:rsidP="000531EB">
      <w:pPr>
        <w:pStyle w:val="Tevkenysgcme"/>
      </w:pPr>
      <w:bookmarkStart w:id="10" w:name="_Toc43818826"/>
      <w:r>
        <w:lastRenderedPageBreak/>
        <w:t>Az animálás fajtái</w:t>
      </w:r>
      <w:bookmarkEnd w:id="10"/>
    </w:p>
    <w:p w14:paraId="0DB31B99" w14:textId="3E990D9C" w:rsidR="00153E91" w:rsidRDefault="00EC4C54" w:rsidP="005F2043">
      <w:pPr>
        <w:pStyle w:val="Idtartam"/>
      </w:pPr>
      <w:r>
        <w:t>1</w:t>
      </w:r>
      <w:r w:rsidR="00C12F73">
        <w:t>0</w:t>
      </w:r>
      <w:r w:rsidR="00153E91">
        <w:t xml:space="preserve"> perc</w:t>
      </w:r>
    </w:p>
    <w:p w14:paraId="10ABF9BC" w14:textId="77777777" w:rsidR="00084C77" w:rsidRDefault="009E407D" w:rsidP="00084C77">
      <w:r>
        <w:t>Mutassuk be a résztvevőknek</w:t>
      </w:r>
      <w:r w:rsidR="00C14930">
        <w:t xml:space="preserve">, hogy milyen animációtípusok alakultak ki </w:t>
      </w:r>
      <w:r w:rsidR="00E61D4E">
        <w:t>3 videó segítségével</w:t>
      </w:r>
      <w:r w:rsidR="0077688A">
        <w:t>:</w:t>
      </w:r>
    </w:p>
    <w:p w14:paraId="3C231294" w14:textId="72048FC0" w:rsidR="0077688A" w:rsidRDefault="0077688A" w:rsidP="00BE4FBA">
      <w:pPr>
        <w:pStyle w:val="ListParagraph"/>
      </w:pPr>
      <w:r>
        <w:t xml:space="preserve">Hagyományos: </w:t>
      </w:r>
      <w:r w:rsidR="00D12590">
        <w:t>Cel_animation.</w:t>
      </w:r>
      <w:r w:rsidR="00D35CD6">
        <w:t>mp4</w:t>
      </w:r>
    </w:p>
    <w:p w14:paraId="52331EF1" w14:textId="77777777" w:rsidR="00966380" w:rsidRPr="00966380" w:rsidRDefault="00966380" w:rsidP="00966380">
      <w:pPr>
        <w:pStyle w:val="ListParagraph"/>
        <w:numPr>
          <w:ilvl w:val="1"/>
          <w:numId w:val="6"/>
        </w:numPr>
      </w:pPr>
      <w:r w:rsidRPr="00966380">
        <w:t>Először papíron dolgozzák ki a jeleneteket</w:t>
      </w:r>
    </w:p>
    <w:p w14:paraId="0E36E689" w14:textId="77777777" w:rsidR="00966380" w:rsidRPr="00966380" w:rsidRDefault="00966380" w:rsidP="00966380">
      <w:pPr>
        <w:pStyle w:val="ListParagraph"/>
        <w:numPr>
          <w:ilvl w:val="1"/>
          <w:numId w:val="6"/>
        </w:numPr>
      </w:pPr>
      <w:r w:rsidRPr="00966380">
        <w:t>Ezután tesztelik, hogy minden mozdulat a helyén van-e</w:t>
      </w:r>
    </w:p>
    <w:p w14:paraId="6B36C738" w14:textId="77777777" w:rsidR="00966380" w:rsidRPr="00966380" w:rsidRDefault="00966380" w:rsidP="00966380">
      <w:pPr>
        <w:pStyle w:val="ListParagraph"/>
        <w:numPr>
          <w:ilvl w:val="1"/>
          <w:numId w:val="6"/>
        </w:numPr>
      </w:pPr>
      <w:r w:rsidRPr="00966380">
        <w:t>A háttér vízfestékkel készült festmény</w:t>
      </w:r>
    </w:p>
    <w:p w14:paraId="2F85AB0D" w14:textId="77777777" w:rsidR="00966380" w:rsidRPr="00966380" w:rsidRDefault="00966380" w:rsidP="00966380">
      <w:pPr>
        <w:pStyle w:val="ListParagraph"/>
        <w:numPr>
          <w:ilvl w:val="1"/>
          <w:numId w:val="6"/>
        </w:numPr>
      </w:pPr>
      <w:r w:rsidRPr="00966380">
        <w:t>A figurák mozgása külön celluloid rétegen vannak</w:t>
      </w:r>
    </w:p>
    <w:p w14:paraId="340B9D74" w14:textId="3F1C0CEC" w:rsidR="00966380" w:rsidRDefault="00966380" w:rsidP="008343A8">
      <w:pPr>
        <w:pStyle w:val="ListParagraph"/>
        <w:numPr>
          <w:ilvl w:val="1"/>
          <w:numId w:val="6"/>
        </w:numPr>
      </w:pPr>
      <w:r w:rsidRPr="00966380">
        <w:t>Az eggyel újabb gép, ami segít a rétegek mozgatásával a valósághűbb animációért (1957):</w:t>
      </w:r>
      <w:r>
        <w:t xml:space="preserve"> </w:t>
      </w:r>
      <w:hyperlink r:id="rId24" w:history="1">
        <w:r w:rsidRPr="0094132B">
          <w:rPr>
            <w:rStyle w:val="Hyperlink"/>
          </w:rPr>
          <w:t>https://www.youtube.com/watch?v=kN-eCBAOw60</w:t>
        </w:r>
      </w:hyperlink>
    </w:p>
    <w:p w14:paraId="32288171" w14:textId="20703B97" w:rsidR="0039114F" w:rsidRDefault="0039114F" w:rsidP="0039114F">
      <w:pPr>
        <w:pStyle w:val="ListParagraph"/>
      </w:pPr>
      <w:r>
        <w:t>2D vektoros animáció</w:t>
      </w:r>
    </w:p>
    <w:p w14:paraId="183D2A96" w14:textId="77777777" w:rsidR="0039114F" w:rsidRPr="0039114F" w:rsidRDefault="0039114F" w:rsidP="0039114F">
      <w:pPr>
        <w:pStyle w:val="ListParagraph"/>
        <w:numPr>
          <w:ilvl w:val="1"/>
          <w:numId w:val="6"/>
        </w:numPr>
        <w:rPr>
          <w:lang w:val="en-US"/>
        </w:rPr>
      </w:pPr>
      <w:r w:rsidRPr="0039114F">
        <w:t>Számítógépen készül</w:t>
      </w:r>
    </w:p>
    <w:p w14:paraId="7D9781FC" w14:textId="77777777" w:rsidR="0039114F" w:rsidRPr="0039114F" w:rsidRDefault="0039114F" w:rsidP="0039114F">
      <w:pPr>
        <w:pStyle w:val="ListParagraph"/>
        <w:numPr>
          <w:ilvl w:val="1"/>
          <w:numId w:val="6"/>
        </w:numPr>
        <w:rPr>
          <w:lang w:val="en-US"/>
        </w:rPr>
      </w:pPr>
      <w:r w:rsidRPr="0039114F">
        <w:t xml:space="preserve">Lehet ugyanúgy rajzolt, mint a </w:t>
      </w:r>
      <w:proofErr w:type="spellStart"/>
      <w:r w:rsidRPr="0039114F">
        <w:t>cel</w:t>
      </w:r>
      <w:proofErr w:type="spellEnd"/>
      <w:r w:rsidRPr="0039114F">
        <w:t>-animáció, de különböző görbékkel alkotott alakzatokkal is dolgozhatunk</w:t>
      </w:r>
    </w:p>
    <w:p w14:paraId="38629FAA" w14:textId="77777777" w:rsidR="0039114F" w:rsidRPr="0039114F" w:rsidRDefault="0039114F" w:rsidP="0039114F">
      <w:pPr>
        <w:pStyle w:val="ListParagraph"/>
        <w:numPr>
          <w:ilvl w:val="1"/>
          <w:numId w:val="6"/>
        </w:numPr>
        <w:rPr>
          <w:lang w:val="en-US"/>
        </w:rPr>
      </w:pPr>
      <w:r w:rsidRPr="0039114F">
        <w:t>Könnyen javíthatók a hibák</w:t>
      </w:r>
    </w:p>
    <w:p w14:paraId="3A940969" w14:textId="77777777" w:rsidR="0039114F" w:rsidRPr="0039114F" w:rsidRDefault="0039114F" w:rsidP="0039114F">
      <w:pPr>
        <w:pStyle w:val="ListParagraph"/>
        <w:numPr>
          <w:ilvl w:val="1"/>
          <w:numId w:val="6"/>
        </w:numPr>
        <w:rPr>
          <w:lang w:val="en-US"/>
        </w:rPr>
      </w:pPr>
      <w:r w:rsidRPr="0039114F">
        <w:t xml:space="preserve">Új eszközök: </w:t>
      </w:r>
      <w:proofErr w:type="spellStart"/>
      <w:r w:rsidRPr="0039114F">
        <w:t>pl</w:t>
      </w:r>
      <w:proofErr w:type="spellEnd"/>
      <w:r w:rsidRPr="0039114F">
        <w:t xml:space="preserve"> nem nekünk kell megrajzolni az in-</w:t>
      </w:r>
      <w:proofErr w:type="spellStart"/>
      <w:r w:rsidRPr="0039114F">
        <w:t>betweeneket</w:t>
      </w:r>
      <w:proofErr w:type="spellEnd"/>
    </w:p>
    <w:p w14:paraId="5C39D404" w14:textId="77777777" w:rsidR="0039114F" w:rsidRPr="0039114F" w:rsidRDefault="0039114F" w:rsidP="0039114F">
      <w:pPr>
        <w:pStyle w:val="ListParagraph"/>
        <w:numPr>
          <w:ilvl w:val="1"/>
          <w:numId w:val="6"/>
        </w:numPr>
        <w:rPr>
          <w:lang w:val="en-US"/>
        </w:rPr>
      </w:pPr>
      <w:r w:rsidRPr="0039114F">
        <w:t xml:space="preserve">Azonnal lejátszható és </w:t>
      </w:r>
      <w:proofErr w:type="spellStart"/>
      <w:r w:rsidRPr="0039114F">
        <w:t>újranézhető</w:t>
      </w:r>
      <w:proofErr w:type="spellEnd"/>
    </w:p>
    <w:p w14:paraId="0CAADE16" w14:textId="431AD149" w:rsidR="0039114F" w:rsidRDefault="00C53E7B" w:rsidP="0039114F">
      <w:pPr>
        <w:pStyle w:val="ListParagraph"/>
        <w:numPr>
          <w:ilvl w:val="1"/>
          <w:numId w:val="6"/>
        </w:numPr>
      </w:pPr>
      <w:r w:rsidRPr="00C53E7B">
        <w:t>Vektor: pontokkal, egyenesekkel, görbékkel, függvényekkel írjuk le az alakzatokat. Végtelenségig nagyítható.</w:t>
      </w:r>
    </w:p>
    <w:p w14:paraId="6DE2A563" w14:textId="4F0EACD3" w:rsidR="00D35CD6" w:rsidRDefault="000476EF" w:rsidP="00BE4FBA">
      <w:pPr>
        <w:pStyle w:val="ListParagraph"/>
      </w:pPr>
      <w:r>
        <w:t xml:space="preserve">Stop </w:t>
      </w:r>
      <w:proofErr w:type="spellStart"/>
      <w:r>
        <w:t>motion</w:t>
      </w:r>
      <w:proofErr w:type="spellEnd"/>
      <w:r>
        <w:t>: Stop_motion.pm4</w:t>
      </w:r>
    </w:p>
    <w:p w14:paraId="0108EE47" w14:textId="49237671" w:rsidR="000476EF" w:rsidRDefault="000476EF" w:rsidP="00BE4FBA">
      <w:pPr>
        <w:pStyle w:val="ListParagraph"/>
      </w:pPr>
      <w:r>
        <w:t>3D: 3D_animation.mp4</w:t>
      </w:r>
    </w:p>
    <w:p w14:paraId="7083AA7C" w14:textId="07B80F5B" w:rsidR="004942E7" w:rsidRPr="00084C77" w:rsidRDefault="00A4094D" w:rsidP="004942E7">
      <w:r>
        <w:t xml:space="preserve">A videók nézése közben </w:t>
      </w:r>
      <w:proofErr w:type="spellStart"/>
      <w:r>
        <w:t>narráljuk</w:t>
      </w:r>
      <w:proofErr w:type="spellEnd"/>
      <w:r>
        <w:t xml:space="preserve"> a résztvevőknek, hogy éppen milyen folyamatot látnak.</w:t>
      </w:r>
    </w:p>
    <w:p w14:paraId="39E7A96F" w14:textId="6541466E" w:rsidR="00043E91" w:rsidRPr="001D040E" w:rsidRDefault="003D3221" w:rsidP="000531EB">
      <w:pPr>
        <w:pStyle w:val="Tevkenysgcme"/>
      </w:pPr>
      <w:bookmarkStart w:id="11" w:name="_Toc43818827"/>
      <w:r w:rsidRPr="001D040E">
        <w:t xml:space="preserve">A </w:t>
      </w:r>
      <w:proofErr w:type="spellStart"/>
      <w:r w:rsidRPr="001D040E">
        <w:t>Synfig</w:t>
      </w:r>
      <w:proofErr w:type="spellEnd"/>
      <w:r w:rsidRPr="001D040E">
        <w:t xml:space="preserve"> megismerése</w:t>
      </w:r>
      <w:bookmarkEnd w:id="11"/>
    </w:p>
    <w:p w14:paraId="075BEB5B" w14:textId="76D33CF2" w:rsidR="00CC0D9C" w:rsidRDefault="00D67E67" w:rsidP="00CC0D9C">
      <w:pPr>
        <w:pStyle w:val="Idtartam"/>
      </w:pPr>
      <w:r>
        <w:t>30</w:t>
      </w:r>
      <w:r w:rsidR="00052035">
        <w:t xml:space="preserve"> perc</w:t>
      </w:r>
    </w:p>
    <w:p w14:paraId="37918A5C" w14:textId="39C71208" w:rsidR="004B0061" w:rsidRDefault="002D57C7" w:rsidP="002D57C7">
      <w:r>
        <w:t>Egy közösen elkészítendő projekt segítségével mutassuk meg, hogy</w:t>
      </w:r>
      <w:r w:rsidR="006D2432">
        <w:t xml:space="preserve"> mit hol találunk a programon belül és</w:t>
      </w:r>
      <w:r>
        <w:t xml:space="preserve"> hogyan lehet használni.</w:t>
      </w:r>
    </w:p>
    <w:p w14:paraId="250B9CBE" w14:textId="77777777" w:rsidR="00D466C1" w:rsidRDefault="00D466C1" w:rsidP="002D57C7">
      <w:r>
        <w:t>Mindenképp kerüljön bemutatásra:</w:t>
      </w:r>
    </w:p>
    <w:p w14:paraId="5D5D2BC6" w14:textId="62BEC4E0" w:rsidR="002C0D41" w:rsidRDefault="002C7203" w:rsidP="002D57C7">
      <w:pPr>
        <w:pStyle w:val="ListParagraph"/>
      </w:pPr>
      <w:r>
        <w:t>Projekt létrehozása</w:t>
      </w:r>
    </w:p>
    <w:p w14:paraId="4B93B76A" w14:textId="707AD4C6" w:rsidR="003609DC" w:rsidRDefault="003609DC" w:rsidP="002D57C7">
      <w:pPr>
        <w:pStyle w:val="ListParagraph"/>
      </w:pPr>
      <w:r>
        <w:t>Eszköztár</w:t>
      </w:r>
    </w:p>
    <w:p w14:paraId="0CE773F0" w14:textId="65287D56" w:rsidR="00592829" w:rsidRDefault="001E5A58" w:rsidP="002D57C7">
      <w:pPr>
        <w:pStyle w:val="ListParagraph"/>
      </w:pPr>
      <w:r>
        <w:t>Helyváltoztatás</w:t>
      </w:r>
    </w:p>
    <w:p w14:paraId="3DA992A0" w14:textId="2F9FDD15" w:rsidR="001E5A58" w:rsidRDefault="001E5A58" w:rsidP="002D57C7">
      <w:pPr>
        <w:pStyle w:val="ListParagraph"/>
      </w:pPr>
      <w:r>
        <w:t>Színváltoztatás</w:t>
      </w:r>
    </w:p>
    <w:p w14:paraId="22F14240" w14:textId="27115642" w:rsidR="001E5A58" w:rsidRDefault="001E5A58" w:rsidP="00AB1697">
      <w:pPr>
        <w:pStyle w:val="ListParagraph"/>
      </w:pPr>
      <w:r>
        <w:t>Méret</w:t>
      </w:r>
      <w:r w:rsidR="00B73113">
        <w:t>változtatás</w:t>
      </w:r>
    </w:p>
    <w:p w14:paraId="08B69CA5" w14:textId="3341B275" w:rsidR="00F129BE" w:rsidRDefault="00F129BE" w:rsidP="007A07FF">
      <w:pPr>
        <w:pStyle w:val="ListParagraph"/>
      </w:pPr>
      <w:r>
        <w:t>Transzformáció időzítése (</w:t>
      </w:r>
      <w:proofErr w:type="spellStart"/>
      <w:r>
        <w:t>easing</w:t>
      </w:r>
      <w:proofErr w:type="spellEnd"/>
      <w:r>
        <w:t>)</w:t>
      </w:r>
    </w:p>
    <w:p w14:paraId="7A67F629" w14:textId="7DA43589" w:rsidR="003609DC" w:rsidRDefault="003609DC" w:rsidP="007A07FF">
      <w:pPr>
        <w:pStyle w:val="ListParagraph"/>
      </w:pPr>
      <w:proofErr w:type="spellStart"/>
      <w:r>
        <w:t>Renderelés</w:t>
      </w:r>
      <w:proofErr w:type="spellEnd"/>
    </w:p>
    <w:p w14:paraId="7399472B" w14:textId="3809DEA0" w:rsidR="00FD3E7F" w:rsidRPr="001D040E" w:rsidRDefault="00382FD3" w:rsidP="000531EB">
      <w:pPr>
        <w:pStyle w:val="Tevkenysgcme"/>
      </w:pPr>
      <w:bookmarkStart w:id="12" w:name="_Toc43818828"/>
      <w:r w:rsidRPr="001D040E">
        <w:lastRenderedPageBreak/>
        <w:t>Labdapattogás animálása</w:t>
      </w:r>
      <w:bookmarkEnd w:id="12"/>
    </w:p>
    <w:p w14:paraId="74F278F0" w14:textId="5F26F046" w:rsidR="00382FD3" w:rsidRDefault="002A2418" w:rsidP="00382FD3">
      <w:pPr>
        <w:pStyle w:val="Idtartam"/>
      </w:pPr>
      <w:r>
        <w:t>2</w:t>
      </w:r>
      <w:r w:rsidR="00F41FC8">
        <w:t>0</w:t>
      </w:r>
      <w:r>
        <w:t xml:space="preserve"> perc</w:t>
      </w:r>
    </w:p>
    <w:p w14:paraId="73DCA683" w14:textId="7A8C6059" w:rsidR="00AB1697" w:rsidRDefault="007B190E" w:rsidP="00AB1697">
      <w:r>
        <w:t>Készítsenek az előzőek</w:t>
      </w:r>
      <w:r w:rsidR="00F0733D">
        <w:t xml:space="preserve">ben bemutatott </w:t>
      </w:r>
      <w:r w:rsidR="00270111">
        <w:t xml:space="preserve">animálási technikákkal </w:t>
      </w:r>
      <w:r w:rsidR="00311765">
        <w:t>egy pattogó labda animációját</w:t>
      </w:r>
      <w:r w:rsidR="002612F9">
        <w:t xml:space="preserve"> a következőkre figyelve:</w:t>
      </w:r>
    </w:p>
    <w:p w14:paraId="5C8E74C2" w14:textId="1479C2F3" w:rsidR="00311765" w:rsidRDefault="006C4904" w:rsidP="00AB1697">
      <w:pPr>
        <w:pStyle w:val="ListParagraph"/>
      </w:pPr>
      <w:proofErr w:type="spellStart"/>
      <w:r>
        <w:t>Keyframek</w:t>
      </w:r>
      <w:proofErr w:type="spellEnd"/>
      <w:r>
        <w:t xml:space="preserve"> megfelelő elhelyezése</w:t>
      </w:r>
    </w:p>
    <w:p w14:paraId="5F99F82E" w14:textId="1E38AEE9" w:rsidR="002612F9" w:rsidRDefault="00BA4123" w:rsidP="00AB1697">
      <w:pPr>
        <w:pStyle w:val="ListParagraph"/>
      </w:pPr>
      <w:r>
        <w:t>A labda mozgása ne legyen lineáris</w:t>
      </w:r>
      <w:r w:rsidR="00EE52FB">
        <w:t xml:space="preserve"> </w:t>
      </w:r>
      <w:r w:rsidR="00156C71">
        <w:t>(</w:t>
      </w:r>
      <w:r w:rsidR="005A6E7D">
        <w:t>esés és pattanás gyors, míg a csúcsponton lelassul</w:t>
      </w:r>
      <w:r w:rsidR="00156C71">
        <w:t>)</w:t>
      </w:r>
    </w:p>
    <w:p w14:paraId="585D7887" w14:textId="088977AF" w:rsidR="00BA4123" w:rsidRDefault="007C2DDC" w:rsidP="00AB1697">
      <w:pPr>
        <w:pStyle w:val="ListParagraph"/>
      </w:pPr>
      <w:r>
        <w:t>A labda alakjára mozgás közben</w:t>
      </w:r>
      <w:r w:rsidR="00156C71">
        <w:t xml:space="preserve"> (</w:t>
      </w:r>
      <w:proofErr w:type="spellStart"/>
      <w:r w:rsidR="00EE52FB">
        <w:t>földetéréskor</w:t>
      </w:r>
      <w:proofErr w:type="spellEnd"/>
      <w:r w:rsidR="00EE52FB">
        <w:t xml:space="preserve"> </w:t>
      </w:r>
      <w:proofErr w:type="spellStart"/>
      <w:r w:rsidR="00EE52FB">
        <w:t>összepréselődik</w:t>
      </w:r>
      <w:proofErr w:type="spellEnd"/>
      <w:r w:rsidR="00EE52FB">
        <w:t xml:space="preserve">, elrugaszkodáskor </w:t>
      </w:r>
      <w:r w:rsidR="00673F9A">
        <w:t>megnyúlik</w:t>
      </w:r>
      <w:r w:rsidR="00156C71">
        <w:t>)</w:t>
      </w:r>
    </w:p>
    <w:p w14:paraId="7C8AA54C" w14:textId="76BAFBF9" w:rsidR="004700E9" w:rsidRDefault="003F3DAE" w:rsidP="004700E9">
      <w:r>
        <w:t>Minta</w:t>
      </w:r>
      <w:r w:rsidR="004700E9">
        <w:t xml:space="preserve">: </w:t>
      </w:r>
      <w:hyperlink r:id="rId25" w:history="1">
        <w:r w:rsidR="00737684" w:rsidRPr="00011860">
          <w:rPr>
            <w:rStyle w:val="Hyperlink"/>
          </w:rPr>
          <w:t>https://www.youtube.com/watch?v=2Bi--</w:t>
        </w:r>
        <w:proofErr w:type="spellStart"/>
        <w:r w:rsidR="00737684" w:rsidRPr="00011860">
          <w:rPr>
            <w:rStyle w:val="Hyperlink"/>
          </w:rPr>
          <w:t>fpBhsM</w:t>
        </w:r>
        <w:proofErr w:type="spellEnd"/>
      </w:hyperlink>
    </w:p>
    <w:p w14:paraId="4BF0F256" w14:textId="45BBA68B" w:rsidR="00B031A0" w:rsidRPr="001D040E" w:rsidRDefault="00B031A0" w:rsidP="000531EB">
      <w:pPr>
        <w:pStyle w:val="Tevkenysgcme"/>
      </w:pPr>
      <w:bookmarkStart w:id="13" w:name="_Toc43818829"/>
      <w:r w:rsidRPr="001D040E">
        <w:t>A foglalkozás lezárása</w:t>
      </w:r>
      <w:bookmarkEnd w:id="13"/>
    </w:p>
    <w:p w14:paraId="758DA940" w14:textId="2F578D35" w:rsidR="00B031A0" w:rsidRDefault="002A2418" w:rsidP="00B031A0">
      <w:pPr>
        <w:pStyle w:val="Idtartam"/>
      </w:pPr>
      <w:r>
        <w:t>2</w:t>
      </w:r>
      <w:r w:rsidR="00B031A0">
        <w:t>5 perc</w:t>
      </w:r>
    </w:p>
    <w:p w14:paraId="2AD1F96F" w14:textId="77777777" w:rsidR="001C6CDC" w:rsidRPr="00D52477" w:rsidRDefault="007956B6" w:rsidP="00831C21">
      <w:pPr>
        <w:rPr>
          <w:b/>
          <w:bCs/>
        </w:rPr>
      </w:pPr>
      <w:r w:rsidRPr="00D52477">
        <w:rPr>
          <w:b/>
          <w:bCs/>
        </w:rPr>
        <w:t>Otthoni feladat:</w:t>
      </w:r>
    </w:p>
    <w:p w14:paraId="545AF3EF" w14:textId="067D731E" w:rsidR="00DB21C3" w:rsidRDefault="005575D4" w:rsidP="007956B6">
      <w:pPr>
        <w:pStyle w:val="ListParagraph"/>
      </w:pPr>
      <w:r>
        <w:t>Tervezd meg a</w:t>
      </w:r>
      <w:r w:rsidR="00CA6C2C">
        <w:t xml:space="preserve"> heti kihívás</w:t>
      </w:r>
      <w:r>
        <w:t xml:space="preserve"> </w:t>
      </w:r>
      <w:r w:rsidR="00237DFE">
        <w:t>r</w:t>
      </w:r>
      <w:r>
        <w:t>övid animáció</w:t>
      </w:r>
      <w:r w:rsidR="00CA6C2C">
        <w:t>já</w:t>
      </w:r>
      <w:r w:rsidR="00237DFE">
        <w:t>t</w:t>
      </w:r>
      <w:r w:rsidR="001A06BF">
        <w:t xml:space="preserve">, </w:t>
      </w:r>
      <w:proofErr w:type="spellStart"/>
      <w:r w:rsidR="009625DA">
        <w:t>gif</w:t>
      </w:r>
      <w:r w:rsidR="00CA6C2C">
        <w:t>eit</w:t>
      </w:r>
      <w:proofErr w:type="spellEnd"/>
      <w:r w:rsidR="00237DFE">
        <w:t xml:space="preserve">! Ha gondolod, </w:t>
      </w:r>
      <w:r w:rsidR="008B0FF1">
        <w:t xml:space="preserve">próbálj </w:t>
      </w:r>
      <w:r w:rsidR="00923021">
        <w:t xml:space="preserve">egyszerű </w:t>
      </w:r>
      <w:proofErr w:type="spellStart"/>
      <w:r w:rsidR="00923021">
        <w:t>storyboardot</w:t>
      </w:r>
      <w:proofErr w:type="spellEnd"/>
      <w:r w:rsidR="00923021">
        <w:t xml:space="preserve"> készíteni hozzá. Viszont ne feledd el, hogy az animáció </w:t>
      </w:r>
      <w:r w:rsidR="005A4DDD">
        <w:t>ne legyen túl bonyolult</w:t>
      </w:r>
      <w:r w:rsidR="00264B71">
        <w:t xml:space="preserve">, mert </w:t>
      </w:r>
      <w:r w:rsidR="00DD3E3B">
        <w:t>a rendelkezésre álló idő nem biztos, hogy elég lesz hozzá.</w:t>
      </w:r>
    </w:p>
    <w:p w14:paraId="17391771" w14:textId="371FE75C" w:rsidR="00BE43DD" w:rsidRDefault="00ED7D5C" w:rsidP="00BE43DD">
      <w:pPr>
        <w:spacing w:before="0"/>
        <w:sectPr w:rsidR="00BE43DD" w:rsidSect="002C346C">
          <w:headerReference w:type="default" r:id="rId26"/>
          <w:footerReference w:type="default" r:id="rId27"/>
          <w:pgSz w:w="11906" w:h="16838" w:code="9"/>
          <w:pgMar w:top="1560" w:right="851" w:bottom="284" w:left="851" w:header="567" w:footer="284" w:gutter="0"/>
          <w:cols w:space="708"/>
          <w:docGrid w:linePitch="360"/>
        </w:sectPr>
      </w:pPr>
      <w:r>
        <w:t>Egyéni k</w:t>
      </w:r>
      <w:r w:rsidR="00BE43DD">
        <w:t>onzultációs lehetőség</w:t>
      </w:r>
    </w:p>
    <w:bookmarkStart w:id="14" w:name="_Toc43818830"/>
    <w:p w14:paraId="1AA2848D" w14:textId="42A265B9" w:rsidR="00FE5C56" w:rsidRDefault="00FE5C56" w:rsidP="00A13EC5">
      <w:pPr>
        <w:pStyle w:val="Foglalkozscme"/>
      </w:pPr>
      <w:r w:rsidRPr="001D040E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8176" behindDoc="1" locked="0" layoutInCell="1" allowOverlap="1" wp14:anchorId="650A8D4D" wp14:editId="25E9C7BA">
                <wp:simplePos x="0" y="0"/>
                <wp:positionH relativeFrom="column">
                  <wp:posOffset>-557530</wp:posOffset>
                </wp:positionH>
                <wp:positionV relativeFrom="paragraph">
                  <wp:posOffset>-1026111</wp:posOffset>
                </wp:positionV>
                <wp:extent cx="1620000" cy="10713504"/>
                <wp:effectExtent l="0" t="0" r="0" b="0"/>
                <wp:wrapNone/>
                <wp:docPr id="31" name="Téglalap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0000" cy="107135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F4D9FB" id="Téglalap 26" o:spid="_x0000_s1026" style="position:absolute;margin-left:-43.9pt;margin-top:-80.8pt;width:127.55pt;height:843.6pt;z-index:-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" fillcolor="#d9e2f3 [660]" stroked="f" strokeweight="1pt"/>
            </w:pict>
          </mc:Fallback>
        </mc:AlternateContent>
      </w:r>
      <w:r w:rsidR="00DB7383" w:rsidRPr="001D040E">
        <w:t>Karakter</w:t>
      </w:r>
      <w:r w:rsidR="00292E7A">
        <w:t xml:space="preserve"> </w:t>
      </w:r>
      <w:r w:rsidR="00DB7383" w:rsidRPr="001D040E">
        <w:t>készítés</w:t>
      </w:r>
      <w:bookmarkEnd w:id="14"/>
    </w:p>
    <w:tbl>
      <w:tblPr>
        <w:tblStyle w:val="TableGrid"/>
        <w:tblW w:w="0" w:type="auto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8498"/>
      </w:tblGrid>
      <w:tr w:rsidR="00FE5C56" w14:paraId="3B610F64" w14:textId="77777777" w:rsidTr="00E75CBC">
        <w:tc>
          <w:tcPr>
            <w:tcW w:w="2127" w:type="dxa"/>
          </w:tcPr>
          <w:p w14:paraId="67C3E65E" w14:textId="77777777" w:rsidR="00FE5C56" w:rsidRDefault="00FE5C56" w:rsidP="00E75CBC">
            <w:pPr>
              <w:pStyle w:val="ikonok"/>
            </w:pPr>
            <w:r>
              <w:drawing>
                <wp:inline distT="0" distB="0" distL="0" distR="0" wp14:anchorId="68F8513C" wp14:editId="195156D9">
                  <wp:extent cx="540000" cy="532587"/>
                  <wp:effectExtent l="0" t="0" r="0" b="1270"/>
                  <wp:docPr id="32" name="Kép 19" descr="Cél, Céltábla Közepe, Íjászat, Közel, Nyíl, Szállító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él, Céltábla Közepe, Íjászat, Közel, Nyíl, Szállító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32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6169997C" w14:textId="77777777" w:rsidR="00FE5C56" w:rsidRPr="000828BB" w:rsidRDefault="00FE5C56" w:rsidP="00E75CBC">
            <w:pPr>
              <w:pStyle w:val="Alapinformcik"/>
              <w:ind w:left="177"/>
            </w:pPr>
            <w:r w:rsidRPr="000828BB">
              <w:t xml:space="preserve">A </w:t>
            </w:r>
            <w:r w:rsidRPr="00FE5BBE">
              <w:t>foglalkozás</w:t>
            </w:r>
            <w:r w:rsidRPr="000828BB">
              <w:t xml:space="preserve"> célja</w:t>
            </w:r>
          </w:p>
          <w:p w14:paraId="2B32151F" w14:textId="6F949B63" w:rsidR="00FE5C56" w:rsidRDefault="00FE5C56" w:rsidP="00E75CBC">
            <w:pPr>
              <w:pStyle w:val="Alapinformcik-lers"/>
              <w:ind w:left="177"/>
            </w:pPr>
            <w:r w:rsidRPr="00CB5880">
              <w:t xml:space="preserve">A cél, hogy a </w:t>
            </w:r>
            <w:r w:rsidR="00142994">
              <w:t>résztvevők</w:t>
            </w:r>
            <w:r w:rsidRPr="00CB5880">
              <w:t xml:space="preserve"> meg</w:t>
            </w:r>
            <w:r w:rsidR="00C74B3F">
              <w:t>tanuljanak egyedi, jelentéseket hordozó karakterek</w:t>
            </w:r>
            <w:r w:rsidR="000B2908">
              <w:t>et tervezni és készíteni az alakzatok jelentésének és a színteória megértésének segítségével.</w:t>
            </w:r>
          </w:p>
        </w:tc>
      </w:tr>
      <w:tr w:rsidR="00FE5C56" w14:paraId="68AE5EA3" w14:textId="77777777" w:rsidTr="00E75CBC">
        <w:tc>
          <w:tcPr>
            <w:tcW w:w="2127" w:type="dxa"/>
          </w:tcPr>
          <w:p w14:paraId="159853F6" w14:textId="77777777" w:rsidR="00FE5C56" w:rsidRDefault="00FE5C56" w:rsidP="00E75CBC">
            <w:pPr>
              <w:pStyle w:val="ikonok"/>
            </w:pPr>
            <w:r>
              <w:drawing>
                <wp:inline distT="0" distB="0" distL="0" distR="0" wp14:anchorId="607D7375" wp14:editId="47C34B49">
                  <wp:extent cx="540000" cy="428061"/>
                  <wp:effectExtent l="0" t="0" r="0" b="0"/>
                  <wp:docPr id="34" name="Kép 20" descr="Fiú, Gyermek, Apa, Lánya, Család, Nő, Lány, A Guardi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iú, Gyermek, Apa, Lánya, Család, Nő, Lány, A Guardia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9569"/>
                          <a:stretch/>
                        </pic:blipFill>
                        <pic:spPr bwMode="auto">
                          <a:xfrm>
                            <a:off x="0" y="0"/>
                            <a:ext cx="540000" cy="4280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0FD9B5AC" w14:textId="77777777" w:rsidR="00FE5C56" w:rsidRDefault="00FE5C56" w:rsidP="00E75CBC">
            <w:pPr>
              <w:pStyle w:val="Alapinformcik"/>
              <w:ind w:left="177"/>
            </w:pPr>
            <w:r>
              <w:t>Ajánlott korcsoport</w:t>
            </w:r>
          </w:p>
          <w:p w14:paraId="2E1B4EE4" w14:textId="77777777" w:rsidR="00FE5C56" w:rsidRDefault="00FE5C56" w:rsidP="00E75CBC">
            <w:pPr>
              <w:pStyle w:val="Alapinformcik-lers"/>
              <w:ind w:left="177"/>
            </w:pPr>
            <w:r>
              <w:t>10 éves kor felett</w:t>
            </w:r>
          </w:p>
        </w:tc>
      </w:tr>
      <w:tr w:rsidR="00FE5C56" w14:paraId="00F72F5D" w14:textId="77777777" w:rsidTr="00E75CBC">
        <w:tc>
          <w:tcPr>
            <w:tcW w:w="2127" w:type="dxa"/>
          </w:tcPr>
          <w:p w14:paraId="04717CF1" w14:textId="77777777" w:rsidR="00FE5C56" w:rsidRDefault="00FE5C56" w:rsidP="00E75CBC">
            <w:pPr>
              <w:pStyle w:val="ikonok"/>
            </w:pPr>
            <w:r>
              <w:drawing>
                <wp:inline distT="0" distB="0" distL="0" distR="0" wp14:anchorId="2A2C0C0F" wp14:editId="76D75B6F">
                  <wp:extent cx="791645" cy="499776"/>
                  <wp:effectExtent l="107632" t="44768" r="40323" b="40322"/>
                  <wp:docPr id="37" name="Kép 21" descr="Kés, Eszköz, Svájci Bicska, Ceruza, Twitter, 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Kés, Eszköz, Svájci Bicska, Ceruza, Twitter, Faceboo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4453117">
                            <a:off x="0" y="0"/>
                            <a:ext cx="791645" cy="4997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10D2E858" w14:textId="77777777" w:rsidR="00FE5C56" w:rsidRPr="00BC3118" w:rsidRDefault="00FE5C56" w:rsidP="00E75CBC">
            <w:pPr>
              <w:pStyle w:val="Alapinformcik"/>
              <w:ind w:left="177"/>
            </w:pPr>
            <w:r w:rsidRPr="00BC3118">
              <w:t>Tárgyi feltételek</w:t>
            </w:r>
          </w:p>
          <w:p w14:paraId="062833B1" w14:textId="77777777" w:rsidR="00FE5C56" w:rsidRDefault="00FE5C56" w:rsidP="00E75CBC">
            <w:pPr>
              <w:pStyle w:val="Alapinformcik-lers"/>
              <w:ind w:left="177"/>
            </w:pPr>
            <w:r>
              <w:t>Minden résztvevő számára szükséges:</w:t>
            </w:r>
          </w:p>
          <w:p w14:paraId="4F53B7DC" w14:textId="1B35BCEB" w:rsidR="00FE5C56" w:rsidRDefault="00FE5C56" w:rsidP="00E75CBC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>1 db számítógép</w:t>
            </w:r>
          </w:p>
          <w:p w14:paraId="59C1535A" w14:textId="1A3FC358" w:rsidR="00FE5C56" w:rsidRDefault="00FE5C56" w:rsidP="00E75CBC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 xml:space="preserve">Előtelepített </w:t>
            </w:r>
            <w:proofErr w:type="spellStart"/>
            <w:r>
              <w:t>Synfig</w:t>
            </w:r>
            <w:proofErr w:type="spellEnd"/>
            <w:r>
              <w:t xml:space="preserve"> nevű ingyenes program</w:t>
            </w:r>
          </w:p>
          <w:p w14:paraId="68A79B21" w14:textId="570D6397" w:rsidR="00FE5C56" w:rsidRDefault="00FE5C56" w:rsidP="00E75CBC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 xml:space="preserve">Digitális </w:t>
            </w:r>
            <w:r w:rsidR="002A7108">
              <w:t>rajztábla</w:t>
            </w:r>
            <w:r>
              <w:t xml:space="preserve"> (nem kötelező)</w:t>
            </w:r>
          </w:p>
        </w:tc>
      </w:tr>
      <w:tr w:rsidR="00FE5C56" w14:paraId="143C40FF" w14:textId="77777777" w:rsidTr="00E75CBC">
        <w:trPr>
          <w:trHeight w:val="1035"/>
        </w:trPr>
        <w:tc>
          <w:tcPr>
            <w:tcW w:w="2127" w:type="dxa"/>
          </w:tcPr>
          <w:p w14:paraId="25E0A541" w14:textId="77777777" w:rsidR="00FE5C56" w:rsidRDefault="00FE5C56" w:rsidP="00E75CBC">
            <w:pPr>
              <w:pStyle w:val="ikonok"/>
            </w:pPr>
            <w:r>
              <w:drawing>
                <wp:inline distT="0" distB="0" distL="0" distR="0" wp14:anchorId="3EDBB62C" wp14:editId="0DE891C6">
                  <wp:extent cx="540000" cy="540000"/>
                  <wp:effectExtent l="0" t="0" r="0" b="0"/>
                  <wp:docPr id="38" name="Kép 29" descr="Óra, Idő, Karóra, Visszaszámlálá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Óra, Idő, Karóra, Visszaszámlálá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3630775F" w14:textId="77777777" w:rsidR="00FE5C56" w:rsidRDefault="00FE5C56" w:rsidP="00E75CBC">
            <w:pPr>
              <w:pStyle w:val="Alapinformcik"/>
              <w:ind w:left="177"/>
            </w:pPr>
            <w:r>
              <w:t>Tervezett időtartam</w:t>
            </w:r>
          </w:p>
          <w:p w14:paraId="7C6044CC" w14:textId="5219BF1A" w:rsidR="00FE5C56" w:rsidRDefault="0004118E" w:rsidP="00E75CBC">
            <w:pPr>
              <w:ind w:left="177"/>
            </w:pPr>
            <w:r>
              <w:t>120 perc</w:t>
            </w:r>
          </w:p>
        </w:tc>
      </w:tr>
      <w:tr w:rsidR="00FE5C56" w14:paraId="43A59B18" w14:textId="77777777" w:rsidTr="00E75CBC">
        <w:tc>
          <w:tcPr>
            <w:tcW w:w="2127" w:type="dxa"/>
          </w:tcPr>
          <w:p w14:paraId="669625EA" w14:textId="77777777" w:rsidR="00FE5C56" w:rsidRDefault="00FE5C56" w:rsidP="00E75CBC">
            <w:pPr>
              <w:pStyle w:val="ikonok"/>
            </w:pPr>
            <w:r>
              <w:drawing>
                <wp:inline distT="0" distB="0" distL="0" distR="0" wp14:anchorId="2E2D1FF7" wp14:editId="143001B4">
                  <wp:extent cx="540000" cy="507666"/>
                  <wp:effectExtent l="0" t="0" r="0" b="6985"/>
                  <wp:docPr id="39" name="Kép 25" descr="Könyv, Bagoly, Bölcsesség, Ismeretek, Sit, Sta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Könyv, Bagoly, Bölcsesség, Ismeretek, Sit, Sta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07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29397373" w14:textId="77777777" w:rsidR="00FE5C56" w:rsidRDefault="00FE5C56" w:rsidP="00E75CBC">
            <w:pPr>
              <w:pStyle w:val="Alapinformcik"/>
              <w:ind w:left="177"/>
            </w:pPr>
            <w:r>
              <w:t>Szükséges előismeretek</w:t>
            </w:r>
          </w:p>
          <w:p w14:paraId="1C0EDCC5" w14:textId="77777777" w:rsidR="00FE5C56" w:rsidRDefault="00FE5C56" w:rsidP="00E75CBC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>Alapszintű számítógépkezelői ismeretek</w:t>
            </w:r>
          </w:p>
          <w:p w14:paraId="01382AD1" w14:textId="77777777" w:rsidR="00FE5C56" w:rsidRDefault="00FE5C56" w:rsidP="00E75CBC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>Alapfokú angol tudás (megkönnyíti a programokban való eligazodást)</w:t>
            </w:r>
          </w:p>
          <w:p w14:paraId="62CF3EB5" w14:textId="77777777" w:rsidR="00FE5C56" w:rsidRDefault="00FE5C56" w:rsidP="00E75CBC"/>
        </w:tc>
      </w:tr>
    </w:tbl>
    <w:p w14:paraId="433BB7E4" w14:textId="77777777" w:rsidR="00FE5C56" w:rsidRDefault="00FE5C56" w:rsidP="00FE5C56">
      <w:r w:rsidRPr="00220383">
        <w:br w:type="page"/>
      </w:r>
    </w:p>
    <w:p w14:paraId="02CF2317" w14:textId="77777777" w:rsidR="00590917" w:rsidRPr="00220383" w:rsidRDefault="00590917" w:rsidP="00590917">
      <w:pPr>
        <w:pStyle w:val="Foglalkozslersa"/>
      </w:pPr>
      <w:r w:rsidRPr="00220383">
        <w:lastRenderedPageBreak/>
        <w:t xml:space="preserve">A foglalkozás </w:t>
      </w:r>
      <w:r w:rsidRPr="00DE6303">
        <w:t>leírása</w:t>
      </w:r>
    </w:p>
    <w:p w14:paraId="6B489084" w14:textId="7616AA28" w:rsidR="005F02AE" w:rsidRDefault="00B51351" w:rsidP="00B51351">
      <w:r>
        <w:t>Az óra elméleti részét prezentációval, képekkel és videókkal magyarázva kísérjük (2_Karakter</w:t>
      </w:r>
      <w:r w:rsidR="00286397">
        <w:t>_</w:t>
      </w:r>
      <w:r>
        <w:t>keszites</w:t>
      </w:r>
      <w:r w:rsidRPr="00F45CD4">
        <w:t>.pptx</w:t>
      </w:r>
      <w:r>
        <w:t>)</w:t>
      </w:r>
    </w:p>
    <w:p w14:paraId="646BE7A5" w14:textId="0337920E" w:rsidR="00D333D4" w:rsidRPr="001D040E" w:rsidRDefault="009D26DA" w:rsidP="000531EB">
      <w:pPr>
        <w:pStyle w:val="Tevkenysgcme"/>
      </w:pPr>
      <w:bookmarkStart w:id="15" w:name="_Toc43818831"/>
      <w:r w:rsidRPr="001D040E">
        <w:t>Alakzatok és jelentésük</w:t>
      </w:r>
      <w:bookmarkEnd w:id="15"/>
    </w:p>
    <w:p w14:paraId="16295862" w14:textId="50432C94" w:rsidR="00EE073E" w:rsidRDefault="009F593F" w:rsidP="00293588">
      <w:pPr>
        <w:pStyle w:val="Idtartam"/>
      </w:pPr>
      <w:r>
        <w:t>15 perc</w:t>
      </w:r>
    </w:p>
    <w:p w14:paraId="3C11FE0F" w14:textId="5FD2543E" w:rsidR="00131AFE" w:rsidRDefault="00941B9B" w:rsidP="00131AFE">
      <w:r>
        <w:t>Négyszög:</w:t>
      </w:r>
    </w:p>
    <w:p w14:paraId="66116F88" w14:textId="5D45B0F8" w:rsidR="00941B9B" w:rsidRPr="00941B9B" w:rsidRDefault="009257EA" w:rsidP="00701DD9">
      <w:pPr>
        <w:pStyle w:val="ListParagraph"/>
      </w:pPr>
      <w:r>
        <w:t>Kemény</w:t>
      </w:r>
    </w:p>
    <w:p w14:paraId="45F0AEEA" w14:textId="77777777" w:rsidR="00941B9B" w:rsidRPr="00941B9B" w:rsidRDefault="00941B9B" w:rsidP="00701DD9">
      <w:pPr>
        <w:pStyle w:val="ListParagraph"/>
      </w:pPr>
      <w:r w:rsidRPr="00941B9B">
        <w:t>Robusztus</w:t>
      </w:r>
    </w:p>
    <w:p w14:paraId="3D73202C" w14:textId="77777777" w:rsidR="00941B9B" w:rsidRPr="00941B9B" w:rsidRDefault="00941B9B" w:rsidP="00701DD9">
      <w:pPr>
        <w:pStyle w:val="ListParagraph"/>
      </w:pPr>
      <w:r w:rsidRPr="00941B9B">
        <w:t>Határozott</w:t>
      </w:r>
    </w:p>
    <w:p w14:paraId="04A617AC" w14:textId="77777777" w:rsidR="00941B9B" w:rsidRPr="00941B9B" w:rsidRDefault="00941B9B" w:rsidP="00701DD9">
      <w:pPr>
        <w:pStyle w:val="ListParagraph"/>
      </w:pPr>
      <w:r w:rsidRPr="00941B9B">
        <w:t>Erős</w:t>
      </w:r>
    </w:p>
    <w:p w14:paraId="72E6D33C" w14:textId="77777777" w:rsidR="00941B9B" w:rsidRPr="00941B9B" w:rsidRDefault="00941B9B" w:rsidP="00701DD9">
      <w:pPr>
        <w:pStyle w:val="ListParagraph"/>
      </w:pPr>
      <w:r w:rsidRPr="00941B9B">
        <w:t>Rendíthetetlen</w:t>
      </w:r>
    </w:p>
    <w:p w14:paraId="1C429604" w14:textId="77777777" w:rsidR="00941B9B" w:rsidRPr="00941B9B" w:rsidRDefault="00941B9B" w:rsidP="00701DD9">
      <w:pPr>
        <w:pStyle w:val="ListParagraph"/>
      </w:pPr>
      <w:r w:rsidRPr="00941B9B">
        <w:t>Magabiztos</w:t>
      </w:r>
    </w:p>
    <w:p w14:paraId="4181DC9D" w14:textId="77777777" w:rsidR="00941B9B" w:rsidRPr="00941B9B" w:rsidRDefault="00941B9B" w:rsidP="00701DD9">
      <w:pPr>
        <w:pStyle w:val="ListParagraph"/>
      </w:pPr>
      <w:r w:rsidRPr="00941B9B">
        <w:t xml:space="preserve">Nehéz kibillenteni a komfortzónájából </w:t>
      </w:r>
    </w:p>
    <w:p w14:paraId="22F6AA50" w14:textId="4DB39C8E" w:rsidR="00941B9B" w:rsidRDefault="00701DD9" w:rsidP="00131AFE">
      <w:r>
        <w:t>Kör:</w:t>
      </w:r>
    </w:p>
    <w:p w14:paraId="21ED1011" w14:textId="3FA194A6" w:rsidR="00701DD9" w:rsidRPr="00701DD9" w:rsidRDefault="00363D87" w:rsidP="00701DD9">
      <w:pPr>
        <w:pStyle w:val="ListParagraph"/>
      </w:pPr>
      <w:r>
        <w:t>Nincs hegyes csúcsa</w:t>
      </w:r>
    </w:p>
    <w:p w14:paraId="1E8E2C47" w14:textId="77777777" w:rsidR="00701DD9" w:rsidRPr="00701DD9" w:rsidRDefault="00701DD9" w:rsidP="00701DD9">
      <w:pPr>
        <w:pStyle w:val="ListParagraph"/>
      </w:pPr>
      <w:r w:rsidRPr="00701DD9">
        <w:t>Könnyen mozgatható</w:t>
      </w:r>
    </w:p>
    <w:p w14:paraId="4F4559F0" w14:textId="77777777" w:rsidR="00701DD9" w:rsidRPr="00701DD9" w:rsidRDefault="00701DD9" w:rsidP="00701DD9">
      <w:pPr>
        <w:pStyle w:val="ListParagraph"/>
      </w:pPr>
      <w:r w:rsidRPr="00701DD9">
        <w:t>Puha</w:t>
      </w:r>
    </w:p>
    <w:p w14:paraId="3298243B" w14:textId="77777777" w:rsidR="00701DD9" w:rsidRPr="00701DD9" w:rsidRDefault="00701DD9" w:rsidP="00701DD9">
      <w:pPr>
        <w:pStyle w:val="ListParagraph"/>
      </w:pPr>
      <w:r w:rsidRPr="00701DD9">
        <w:t>Barátságos</w:t>
      </w:r>
    </w:p>
    <w:p w14:paraId="11B2AF52" w14:textId="77777777" w:rsidR="00701DD9" w:rsidRPr="00701DD9" w:rsidRDefault="00701DD9" w:rsidP="00701DD9">
      <w:pPr>
        <w:pStyle w:val="ListParagraph"/>
      </w:pPr>
      <w:r w:rsidRPr="00701DD9">
        <w:t>Játékos</w:t>
      </w:r>
    </w:p>
    <w:p w14:paraId="0EFCA5FF" w14:textId="77777777" w:rsidR="00701DD9" w:rsidRPr="00701DD9" w:rsidRDefault="00701DD9" w:rsidP="00701DD9">
      <w:pPr>
        <w:pStyle w:val="ListParagraph"/>
      </w:pPr>
      <w:r w:rsidRPr="00701DD9">
        <w:t>Mókás</w:t>
      </w:r>
    </w:p>
    <w:p w14:paraId="7E89D211" w14:textId="4BCA5E53" w:rsidR="00701DD9" w:rsidRDefault="00701DD9" w:rsidP="00701DD9">
      <w:r>
        <w:t>Háromszög:</w:t>
      </w:r>
    </w:p>
    <w:p w14:paraId="435A8A70" w14:textId="5E0A56BF" w:rsidR="00701DD9" w:rsidRPr="00701DD9" w:rsidRDefault="00F93416" w:rsidP="00701DD9">
      <w:pPr>
        <w:pStyle w:val="ListParagraph"/>
      </w:pPr>
      <w:r>
        <w:t>Dinamikus</w:t>
      </w:r>
    </w:p>
    <w:p w14:paraId="037DB984" w14:textId="77777777" w:rsidR="00701DD9" w:rsidRPr="00701DD9" w:rsidRDefault="00701DD9" w:rsidP="00701DD9">
      <w:pPr>
        <w:pStyle w:val="ListParagraph"/>
      </w:pPr>
      <w:r w:rsidRPr="00701DD9">
        <w:t>Veszélyes</w:t>
      </w:r>
    </w:p>
    <w:p w14:paraId="0942B3BB" w14:textId="77777777" w:rsidR="00701DD9" w:rsidRPr="00701DD9" w:rsidRDefault="00701DD9" w:rsidP="00701DD9">
      <w:pPr>
        <w:pStyle w:val="ListParagraph"/>
      </w:pPr>
      <w:r w:rsidRPr="00701DD9">
        <w:t>Agresszív</w:t>
      </w:r>
    </w:p>
    <w:p w14:paraId="5EF5B7F1" w14:textId="77777777" w:rsidR="00701DD9" w:rsidRPr="00701DD9" w:rsidRDefault="00701DD9" w:rsidP="00701DD9">
      <w:pPr>
        <w:pStyle w:val="ListParagraph"/>
      </w:pPr>
      <w:r w:rsidRPr="00701DD9">
        <w:t>Mozgékony</w:t>
      </w:r>
    </w:p>
    <w:p w14:paraId="139E7C6F" w14:textId="77777777" w:rsidR="00701DD9" w:rsidRPr="00701DD9" w:rsidRDefault="00701DD9" w:rsidP="00701DD9">
      <w:pPr>
        <w:pStyle w:val="ListParagraph"/>
      </w:pPr>
      <w:r w:rsidRPr="00701DD9">
        <w:t>Csibész</w:t>
      </w:r>
    </w:p>
    <w:p w14:paraId="421866AC" w14:textId="77777777" w:rsidR="00701DD9" w:rsidRPr="00701DD9" w:rsidRDefault="00701DD9" w:rsidP="00701DD9">
      <w:pPr>
        <w:pStyle w:val="ListParagraph"/>
      </w:pPr>
      <w:r w:rsidRPr="00701DD9">
        <w:t>Csúccsal lefele: instabil, megbízhatatlan</w:t>
      </w:r>
    </w:p>
    <w:p w14:paraId="2D918473" w14:textId="17839036" w:rsidR="00701DD9" w:rsidRDefault="00701DD9" w:rsidP="00701DD9">
      <w:pPr>
        <w:pStyle w:val="ListParagraph"/>
      </w:pPr>
      <w:r w:rsidRPr="00701DD9">
        <w:t>Csúccsal felfele: stabilabb, megbízhatóbb</w:t>
      </w:r>
    </w:p>
    <w:p w14:paraId="2D401F97" w14:textId="5A6F0BB8" w:rsidR="00081259" w:rsidRDefault="00081259" w:rsidP="00081259">
      <w:r>
        <w:t>Az alakzatokra mutassunk példákat</w:t>
      </w:r>
    </w:p>
    <w:p w14:paraId="712179C4" w14:textId="0A2E11DF" w:rsidR="00081259" w:rsidRDefault="00081259" w:rsidP="00081259">
      <w:r>
        <w:t>Mutassunk karaktereket és a résztevőkkel találjuk ki milyen személyiségük lehet</w:t>
      </w:r>
    </w:p>
    <w:p w14:paraId="24704558" w14:textId="7AEC451C" w:rsidR="001940BB" w:rsidRDefault="001940BB" w:rsidP="00081259">
      <w:r>
        <w:t>Arányok variálása:</w:t>
      </w:r>
    </w:p>
    <w:p w14:paraId="5AD01E44" w14:textId="1A52D5EB" w:rsidR="00796EF2" w:rsidRDefault="00796EF2" w:rsidP="00796EF2">
      <w:pPr>
        <w:pStyle w:val="ListParagraph"/>
      </w:pPr>
      <w:r w:rsidRPr="00796EF2">
        <w:t>Merjünk eltérni a valósághű arányoktól pl.: 3:2:1 arányok variálásával</w:t>
      </w:r>
    </w:p>
    <w:p w14:paraId="59CE20E5" w14:textId="77777777" w:rsidR="00DE0C7D" w:rsidRPr="00DE0C7D" w:rsidRDefault="00DE0C7D" w:rsidP="00DE0C7D">
      <w:pPr>
        <w:pStyle w:val="ListParagraph"/>
        <w:rPr>
          <w:lang w:val="en-US"/>
        </w:rPr>
      </w:pPr>
      <w:r w:rsidRPr="00DE0C7D">
        <w:t>Az arányok is hordozhatnak jelentést:</w:t>
      </w:r>
    </w:p>
    <w:p w14:paraId="53D0CA94" w14:textId="77777777" w:rsidR="00DE0C7D" w:rsidRPr="00DE0C7D" w:rsidRDefault="00DE0C7D" w:rsidP="00DE0C7D">
      <w:pPr>
        <w:pStyle w:val="ListParagraph"/>
        <w:numPr>
          <w:ilvl w:val="1"/>
          <w:numId w:val="6"/>
        </w:numPr>
        <w:rPr>
          <w:lang w:val="en-US"/>
        </w:rPr>
      </w:pPr>
      <w:r w:rsidRPr="00DE0C7D">
        <w:lastRenderedPageBreak/>
        <w:t>Kicsi agykoponya: butább karakter</w:t>
      </w:r>
    </w:p>
    <w:p w14:paraId="0BF8845C" w14:textId="77777777" w:rsidR="00DE0C7D" w:rsidRPr="00DE0C7D" w:rsidRDefault="00DE0C7D" w:rsidP="00DE0C7D">
      <w:pPr>
        <w:pStyle w:val="ListParagraph"/>
        <w:numPr>
          <w:ilvl w:val="1"/>
          <w:numId w:val="6"/>
        </w:numPr>
        <w:rPr>
          <w:lang w:val="en-US"/>
        </w:rPr>
      </w:pPr>
      <w:r w:rsidRPr="00DE0C7D">
        <w:t>Nagy agykoponya: okos karakter</w:t>
      </w:r>
    </w:p>
    <w:p w14:paraId="65EF5DB3" w14:textId="721CED7F" w:rsidR="00081259" w:rsidRPr="00701DD9" w:rsidRDefault="00E140F7" w:rsidP="00081259">
      <w:r>
        <w:t>Sziluettekből való felismerhetőség fontossága</w:t>
      </w:r>
    </w:p>
    <w:p w14:paraId="10E3608F" w14:textId="336EAAFE" w:rsidR="00477642" w:rsidRDefault="00E128EA" w:rsidP="00701DD9">
      <w:pPr>
        <w:pStyle w:val="Tevkenysgcme"/>
      </w:pPr>
      <w:bookmarkStart w:id="16" w:name="_Toc43818832"/>
      <w:r>
        <w:t>Színteória</w:t>
      </w:r>
      <w:bookmarkEnd w:id="16"/>
    </w:p>
    <w:p w14:paraId="2143C2BD" w14:textId="1266F9A9" w:rsidR="00E128EA" w:rsidRDefault="008008E5" w:rsidP="00E128EA">
      <w:pPr>
        <w:pStyle w:val="Idtartam"/>
      </w:pPr>
      <w:r>
        <w:t>15 perc</w:t>
      </w:r>
    </w:p>
    <w:p w14:paraId="70E975FA" w14:textId="4F1069D8" w:rsidR="00A260C4" w:rsidRDefault="00A260C4" w:rsidP="00A260C4">
      <w:r>
        <w:t>Színek és jelentéseik</w:t>
      </w:r>
      <w:r w:rsidR="002E5E61">
        <w:t>:</w:t>
      </w:r>
    </w:p>
    <w:p w14:paraId="43B9603B" w14:textId="173A63D0" w:rsidR="001F619B" w:rsidRDefault="002D4EA2" w:rsidP="001F619B">
      <w:pPr>
        <w:pStyle w:val="ListParagraph"/>
      </w:pPr>
      <w:r>
        <w:t>Fekete</w:t>
      </w:r>
    </w:p>
    <w:p w14:paraId="3613CFD2" w14:textId="1DD2DCB8" w:rsidR="00DF1DFF" w:rsidRDefault="004F21E7" w:rsidP="00DF1DFF">
      <w:pPr>
        <w:pStyle w:val="ListParagraph"/>
        <w:numPr>
          <w:ilvl w:val="1"/>
          <w:numId w:val="6"/>
        </w:numPr>
      </w:pPr>
      <w:r>
        <w:t>Pozitív: Megbízhatóság</w:t>
      </w:r>
      <w:r w:rsidR="000D1B14">
        <w:t xml:space="preserve">, ízlésesség, </w:t>
      </w:r>
      <w:r w:rsidR="006B6E10">
        <w:t>szilárdság</w:t>
      </w:r>
    </w:p>
    <w:p w14:paraId="19632CFC" w14:textId="70CEE238" w:rsidR="004F21E7" w:rsidRDefault="004F21E7" w:rsidP="00DF1DFF">
      <w:pPr>
        <w:pStyle w:val="ListParagraph"/>
        <w:numPr>
          <w:ilvl w:val="1"/>
          <w:numId w:val="6"/>
        </w:numPr>
      </w:pPr>
      <w:r>
        <w:t>Negatív: Halál</w:t>
      </w:r>
      <w:r w:rsidR="008D3678">
        <w:t>, sötétség</w:t>
      </w:r>
    </w:p>
    <w:p w14:paraId="27BF2A21" w14:textId="3D6A461A" w:rsidR="002D4EA2" w:rsidRDefault="002D4EA2" w:rsidP="001F619B">
      <w:pPr>
        <w:pStyle w:val="ListParagraph"/>
      </w:pPr>
      <w:r>
        <w:t>Fehér</w:t>
      </w:r>
    </w:p>
    <w:p w14:paraId="31102352" w14:textId="56815867" w:rsidR="006B6E10" w:rsidRDefault="006B6E10" w:rsidP="006B6E10">
      <w:pPr>
        <w:pStyle w:val="ListParagraph"/>
        <w:numPr>
          <w:ilvl w:val="1"/>
          <w:numId w:val="6"/>
        </w:numPr>
      </w:pPr>
      <w:r>
        <w:t xml:space="preserve">Pozitív: </w:t>
      </w:r>
      <w:r w:rsidR="007B2AAB">
        <w:t>Ártatlanság, tisztaság</w:t>
      </w:r>
    </w:p>
    <w:p w14:paraId="7B57A346" w14:textId="5DEC0A97" w:rsidR="009004EA" w:rsidRDefault="00AF3218" w:rsidP="009004EA">
      <w:pPr>
        <w:pStyle w:val="ListParagraph"/>
        <w:numPr>
          <w:ilvl w:val="1"/>
          <w:numId w:val="6"/>
        </w:numPr>
      </w:pPr>
      <w:r>
        <w:t xml:space="preserve">Negatív: Elszigeteltség, </w:t>
      </w:r>
      <w:r w:rsidR="009004EA">
        <w:t>üresség</w:t>
      </w:r>
    </w:p>
    <w:p w14:paraId="59ECB584" w14:textId="435F199F" w:rsidR="002D4EA2" w:rsidRDefault="002D4EA2" w:rsidP="001F619B">
      <w:pPr>
        <w:pStyle w:val="ListParagraph"/>
      </w:pPr>
      <w:r>
        <w:t>Kék</w:t>
      </w:r>
    </w:p>
    <w:p w14:paraId="3266CFA4" w14:textId="38DB39A2" w:rsidR="009004EA" w:rsidRDefault="00E93C2F" w:rsidP="009004EA">
      <w:pPr>
        <w:pStyle w:val="ListParagraph"/>
        <w:numPr>
          <w:ilvl w:val="1"/>
          <w:numId w:val="6"/>
        </w:numPr>
      </w:pPr>
      <w:r>
        <w:t xml:space="preserve">Pozitív: Békés, biztonságos, </w:t>
      </w:r>
      <w:r w:rsidR="00E9751F">
        <w:t>becsületes</w:t>
      </w:r>
    </w:p>
    <w:p w14:paraId="4D3EBC70" w14:textId="01B95F13" w:rsidR="00E9751F" w:rsidRDefault="00E9751F" w:rsidP="009004EA">
      <w:pPr>
        <w:pStyle w:val="ListParagraph"/>
        <w:numPr>
          <w:ilvl w:val="1"/>
          <w:numId w:val="6"/>
        </w:numPr>
      </w:pPr>
      <w:r>
        <w:t xml:space="preserve">Negatív: Hideg, </w:t>
      </w:r>
      <w:r w:rsidR="00E91B08">
        <w:t>félelmetes, depressziós</w:t>
      </w:r>
      <w:r w:rsidR="00DB54F0">
        <w:t>, érzéketlen</w:t>
      </w:r>
    </w:p>
    <w:p w14:paraId="2F54A46B" w14:textId="3F80FCB9" w:rsidR="002D4EA2" w:rsidRDefault="00DF1DFF" w:rsidP="001F619B">
      <w:pPr>
        <w:pStyle w:val="ListParagraph"/>
      </w:pPr>
      <w:r>
        <w:t>Zöld</w:t>
      </w:r>
    </w:p>
    <w:p w14:paraId="526C0E1D" w14:textId="47AE4C8A" w:rsidR="00DB54F0" w:rsidRDefault="00DB54F0" w:rsidP="00DB54F0">
      <w:pPr>
        <w:pStyle w:val="ListParagraph"/>
        <w:numPr>
          <w:ilvl w:val="1"/>
          <w:numId w:val="6"/>
        </w:numPr>
      </w:pPr>
      <w:r>
        <w:t xml:space="preserve">Pozitív: </w:t>
      </w:r>
      <w:r w:rsidR="007F2117">
        <w:t xml:space="preserve">Nevelő, </w:t>
      </w:r>
      <w:r w:rsidR="006A2654">
        <w:t>buzgó, egészséges</w:t>
      </w:r>
    </w:p>
    <w:p w14:paraId="2FEACD7A" w14:textId="6DF56582" w:rsidR="00DB54F0" w:rsidRDefault="00DB54F0" w:rsidP="00DB54F0">
      <w:pPr>
        <w:pStyle w:val="ListParagraph"/>
        <w:numPr>
          <w:ilvl w:val="1"/>
          <w:numId w:val="6"/>
        </w:numPr>
      </w:pPr>
      <w:r>
        <w:t>Negatív:</w:t>
      </w:r>
      <w:r w:rsidR="00497C83">
        <w:t xml:space="preserve"> Irigy (az angolban az emberek nem sárgulnak az irigységtől, hanem zöldülnek), </w:t>
      </w:r>
      <w:r w:rsidR="0007623C">
        <w:t xml:space="preserve">mérgező, </w:t>
      </w:r>
      <w:r w:rsidR="00C541B6">
        <w:t>naiv</w:t>
      </w:r>
    </w:p>
    <w:p w14:paraId="39F02DA8" w14:textId="7A4421C9" w:rsidR="00DF1DFF" w:rsidRDefault="00DF1DFF" w:rsidP="001F619B">
      <w:pPr>
        <w:pStyle w:val="ListParagraph"/>
      </w:pPr>
      <w:r>
        <w:t>Lila</w:t>
      </w:r>
    </w:p>
    <w:p w14:paraId="22D11C13" w14:textId="70B9638D" w:rsidR="00C541B6" w:rsidRDefault="00C541B6" w:rsidP="00C541B6">
      <w:pPr>
        <w:pStyle w:val="ListParagraph"/>
        <w:numPr>
          <w:ilvl w:val="1"/>
          <w:numId w:val="6"/>
        </w:numPr>
      </w:pPr>
      <w:r>
        <w:t xml:space="preserve">Pozitív: </w:t>
      </w:r>
      <w:r w:rsidR="00996546">
        <w:t xml:space="preserve">Nemes, gazdag, </w:t>
      </w:r>
      <w:r w:rsidR="00ED4FCD">
        <w:t>spirituális</w:t>
      </w:r>
    </w:p>
    <w:p w14:paraId="787F13AD" w14:textId="13CB7729" w:rsidR="00C541B6" w:rsidRDefault="00C541B6" w:rsidP="00C541B6">
      <w:pPr>
        <w:pStyle w:val="ListParagraph"/>
        <w:numPr>
          <w:ilvl w:val="1"/>
          <w:numId w:val="6"/>
        </w:numPr>
      </w:pPr>
      <w:r>
        <w:t>Negatív:</w:t>
      </w:r>
      <w:r w:rsidR="0085403A">
        <w:t xml:space="preserve"> Rejtélyes, </w:t>
      </w:r>
      <w:r w:rsidR="00513D5A">
        <w:t>szeszélyes, csapongó</w:t>
      </w:r>
    </w:p>
    <w:p w14:paraId="425761DB" w14:textId="65BCEB71" w:rsidR="00DF1DFF" w:rsidRDefault="00DF1DFF" w:rsidP="001F619B">
      <w:pPr>
        <w:pStyle w:val="ListParagraph"/>
      </w:pPr>
      <w:r>
        <w:t>Sárga</w:t>
      </w:r>
    </w:p>
    <w:p w14:paraId="1BA14677" w14:textId="1474C58E" w:rsidR="00C541B6" w:rsidRDefault="00C541B6" w:rsidP="00C541B6">
      <w:pPr>
        <w:pStyle w:val="ListParagraph"/>
        <w:numPr>
          <w:ilvl w:val="1"/>
          <w:numId w:val="6"/>
        </w:numPr>
      </w:pPr>
      <w:r>
        <w:t>Pozitív:</w:t>
      </w:r>
      <w:r w:rsidR="00F45A73">
        <w:t xml:space="preserve"> Vidám,</w:t>
      </w:r>
      <w:r w:rsidR="0038571F">
        <w:t xml:space="preserve"> energ</w:t>
      </w:r>
      <w:r w:rsidR="00F45A73">
        <w:t>ikus</w:t>
      </w:r>
      <w:r w:rsidR="0038571F">
        <w:t xml:space="preserve">, </w:t>
      </w:r>
      <w:r w:rsidR="00F45A73">
        <w:t>inte</w:t>
      </w:r>
      <w:r w:rsidR="00B310A4">
        <w:t>l</w:t>
      </w:r>
      <w:r w:rsidR="00F45A73">
        <w:t>ligens</w:t>
      </w:r>
    </w:p>
    <w:p w14:paraId="4841D4E6" w14:textId="2C80B75C" w:rsidR="00C541B6" w:rsidRDefault="00C541B6" w:rsidP="00C541B6">
      <w:pPr>
        <w:pStyle w:val="ListParagraph"/>
        <w:numPr>
          <w:ilvl w:val="1"/>
          <w:numId w:val="6"/>
        </w:numPr>
      </w:pPr>
      <w:r>
        <w:t>Negatív:</w:t>
      </w:r>
      <w:r w:rsidR="00937940">
        <w:t xml:space="preserve"> Gyáva, felelőtlen</w:t>
      </w:r>
    </w:p>
    <w:p w14:paraId="16A40EC8" w14:textId="55920422" w:rsidR="00DF1DFF" w:rsidRDefault="00DF1DFF" w:rsidP="001F619B">
      <w:pPr>
        <w:pStyle w:val="ListParagraph"/>
      </w:pPr>
      <w:r>
        <w:t>Piros</w:t>
      </w:r>
    </w:p>
    <w:p w14:paraId="5DB568D0" w14:textId="51332D90" w:rsidR="00C541B6" w:rsidRDefault="00C541B6" w:rsidP="00C541B6">
      <w:pPr>
        <w:pStyle w:val="ListParagraph"/>
        <w:numPr>
          <w:ilvl w:val="1"/>
          <w:numId w:val="6"/>
        </w:numPr>
      </w:pPr>
      <w:r>
        <w:t>Pozitív:</w:t>
      </w:r>
      <w:r w:rsidR="00937940">
        <w:t xml:space="preserve"> </w:t>
      </w:r>
      <w:r w:rsidR="00277A85">
        <w:t xml:space="preserve">Romantikus, szenvedélyes, erős, </w:t>
      </w:r>
      <w:r w:rsidR="00281878">
        <w:t>nagyhatalmú</w:t>
      </w:r>
    </w:p>
    <w:p w14:paraId="12C8BA85" w14:textId="51872DC9" w:rsidR="00C541B6" w:rsidRDefault="00C541B6" w:rsidP="00C541B6">
      <w:pPr>
        <w:pStyle w:val="ListParagraph"/>
        <w:numPr>
          <w:ilvl w:val="1"/>
          <w:numId w:val="6"/>
        </w:numPr>
      </w:pPr>
      <w:r>
        <w:t>Negatív:</w:t>
      </w:r>
      <w:r w:rsidR="00281878">
        <w:t xml:space="preserve"> Háború, agresszió, düh</w:t>
      </w:r>
    </w:p>
    <w:p w14:paraId="53B4F356" w14:textId="6B4D62F3" w:rsidR="002E5E61" w:rsidRDefault="00501419" w:rsidP="00A260C4">
      <w:r>
        <w:t>Színharmónia</w:t>
      </w:r>
      <w:r w:rsidR="001F619B">
        <w:t>:</w:t>
      </w:r>
    </w:p>
    <w:p w14:paraId="12D9F81F" w14:textId="200C735A" w:rsidR="001F619B" w:rsidRDefault="00A55290" w:rsidP="001F619B">
      <w:pPr>
        <w:pStyle w:val="ListParagraph"/>
      </w:pPr>
      <w:r>
        <w:t xml:space="preserve">Monokróm: Egy szín </w:t>
      </w:r>
      <w:r w:rsidR="0076093B">
        <w:t>több árnyalatát használja</w:t>
      </w:r>
    </w:p>
    <w:p w14:paraId="38D3A2F0" w14:textId="2634DC82" w:rsidR="00291B84" w:rsidRDefault="0094621F" w:rsidP="00291B84">
      <w:pPr>
        <w:pStyle w:val="ListParagraph"/>
      </w:pPr>
      <w:r>
        <w:t>Komplementer</w:t>
      </w:r>
      <w:r w:rsidR="004E067B">
        <w:t>:</w:t>
      </w:r>
      <w:r>
        <w:t xml:space="preserve"> egymással szemben elhelyezkedő színek</w:t>
      </w:r>
      <w:r w:rsidR="00BD20CA">
        <w:t xml:space="preserve"> használata</w:t>
      </w:r>
      <w:r w:rsidR="00291B84" w:rsidRPr="00291B84">
        <w:t xml:space="preserve"> </w:t>
      </w:r>
    </w:p>
    <w:p w14:paraId="19D0906F" w14:textId="02EC2853" w:rsidR="00291B84" w:rsidRDefault="00291B84" w:rsidP="00291B84">
      <w:pPr>
        <w:pStyle w:val="ListParagraph"/>
      </w:pPr>
      <w:r>
        <w:t>Analóg: Egymás melletti színek használata</w:t>
      </w:r>
    </w:p>
    <w:p w14:paraId="4CE77971" w14:textId="1A6C31AC" w:rsidR="00BD20CA" w:rsidRDefault="00BD20CA" w:rsidP="001F619B">
      <w:pPr>
        <w:pStyle w:val="ListParagraph"/>
      </w:pPr>
      <w:proofErr w:type="spellStart"/>
      <w:r>
        <w:t>Trikróm</w:t>
      </w:r>
      <w:proofErr w:type="spellEnd"/>
      <w:r w:rsidR="00291B84">
        <w:t xml:space="preserve"> 1</w:t>
      </w:r>
      <w:r>
        <w:t>:</w:t>
      </w:r>
      <w:r w:rsidR="00291B84">
        <w:t xml:space="preserve"> </w:t>
      </w:r>
      <w:r w:rsidR="000F4BE7">
        <w:t>A fő szín</w:t>
      </w:r>
      <w:r w:rsidR="006C3335">
        <w:t xml:space="preserve"> és az attól</w:t>
      </w:r>
      <w:r w:rsidR="000F4BE7">
        <w:t xml:space="preserve"> ugyanolyan távolságra elhelyezkedő </w:t>
      </w:r>
      <w:r w:rsidR="006C3335">
        <w:t xml:space="preserve">két </w:t>
      </w:r>
      <w:r w:rsidR="000F4BE7">
        <w:t>szín</w:t>
      </w:r>
      <w:r w:rsidR="006C3335">
        <w:t xml:space="preserve"> használata</w:t>
      </w:r>
    </w:p>
    <w:p w14:paraId="2C31E2D7" w14:textId="54FC3394" w:rsidR="00BD20CA" w:rsidRDefault="006C3335" w:rsidP="001F619B">
      <w:pPr>
        <w:pStyle w:val="ListParagraph"/>
      </w:pPr>
      <w:proofErr w:type="spellStart"/>
      <w:r>
        <w:t>Trikróm</w:t>
      </w:r>
      <w:proofErr w:type="spellEnd"/>
      <w:r>
        <w:t xml:space="preserve"> 2: </w:t>
      </w:r>
      <w:r w:rsidR="00B91D1F">
        <w:t>Három szín használata, amely egymástól ugyanolyan távolságra van</w:t>
      </w:r>
    </w:p>
    <w:p w14:paraId="6A539220" w14:textId="6D9A50DC" w:rsidR="004E067B" w:rsidRDefault="004E067B" w:rsidP="001F619B">
      <w:pPr>
        <w:pStyle w:val="ListParagraph"/>
      </w:pPr>
      <w:proofErr w:type="spellStart"/>
      <w:r>
        <w:t>Dikróm</w:t>
      </w:r>
      <w:proofErr w:type="spellEnd"/>
      <w:r>
        <w:t>:</w:t>
      </w:r>
      <w:r w:rsidR="008D1001">
        <w:t xml:space="preserve"> Két nem-közeli</w:t>
      </w:r>
      <w:r w:rsidR="00586CE4">
        <w:t xml:space="preserve"> szín és árnyalatainak használata</w:t>
      </w:r>
    </w:p>
    <w:p w14:paraId="541CEDF9" w14:textId="03B714CF" w:rsidR="00673816" w:rsidRDefault="00673816" w:rsidP="001F619B">
      <w:pPr>
        <w:pStyle w:val="ListParagraph"/>
      </w:pPr>
      <w:r>
        <w:lastRenderedPageBreak/>
        <w:t>Tetrakróm</w:t>
      </w:r>
      <w:r w:rsidR="00247227">
        <w:t xml:space="preserve"> 1</w:t>
      </w:r>
      <w:r>
        <w:t xml:space="preserve">: </w:t>
      </w:r>
      <w:r w:rsidR="00247227">
        <w:t>Négy egymástól ugyanolyan távolságra lévő szín használata</w:t>
      </w:r>
    </w:p>
    <w:p w14:paraId="21A60E6F" w14:textId="5C1A6CE9" w:rsidR="00247227" w:rsidRDefault="003E5548" w:rsidP="001F619B">
      <w:pPr>
        <w:pStyle w:val="ListParagraph"/>
      </w:pPr>
      <w:r>
        <w:t>Tetrakróm 2:</w:t>
      </w:r>
      <w:r w:rsidR="00847321">
        <w:t xml:space="preserve"> Két komplementer színpár használata</w:t>
      </w:r>
    </w:p>
    <w:p w14:paraId="7C10C531" w14:textId="2CAB7525" w:rsidR="00501419" w:rsidRDefault="00501419" w:rsidP="00A260C4">
      <w:proofErr w:type="spellStart"/>
      <w:r>
        <w:t>Szaturáció</w:t>
      </w:r>
      <w:proofErr w:type="spellEnd"/>
      <w:r w:rsidR="006F4343">
        <w:t>:</w:t>
      </w:r>
    </w:p>
    <w:p w14:paraId="21105D7F" w14:textId="14C0F334" w:rsidR="006F4343" w:rsidRPr="006F4343" w:rsidRDefault="006F4343" w:rsidP="006F4343">
      <w:pPr>
        <w:pStyle w:val="ListParagraph"/>
      </w:pPr>
      <w:r>
        <w:t>A</w:t>
      </w:r>
      <w:r w:rsidRPr="006F4343">
        <w:t xml:space="preserve"> színek élénksége</w:t>
      </w:r>
    </w:p>
    <w:p w14:paraId="0BDF9A1F" w14:textId="77777777" w:rsidR="006F4343" w:rsidRPr="006F4343" w:rsidRDefault="006F4343" w:rsidP="006F4343">
      <w:pPr>
        <w:pStyle w:val="ListParagraph"/>
      </w:pPr>
      <w:proofErr w:type="spellStart"/>
      <w:r w:rsidRPr="006F4343">
        <w:t>Alulszaturált</w:t>
      </w:r>
      <w:proofErr w:type="spellEnd"/>
      <w:r w:rsidRPr="006F4343">
        <w:t>: a pasztellszínek túlzó használata, a szem átsiklik felette</w:t>
      </w:r>
    </w:p>
    <w:p w14:paraId="1C284798" w14:textId="77777777" w:rsidR="006F4343" w:rsidRPr="006F4343" w:rsidRDefault="006F4343" w:rsidP="006F4343">
      <w:pPr>
        <w:pStyle w:val="ListParagraph"/>
      </w:pPr>
      <w:r w:rsidRPr="006F4343">
        <w:t>Túlszaturált: az élénk színek miatt a szem nem tud hol megpihenni</w:t>
      </w:r>
    </w:p>
    <w:p w14:paraId="504F4BC3" w14:textId="77777777" w:rsidR="006F4343" w:rsidRPr="006F4343" w:rsidRDefault="006F4343" w:rsidP="006F4343">
      <w:pPr>
        <w:pStyle w:val="ListParagraph"/>
      </w:pPr>
      <w:r w:rsidRPr="006F4343">
        <w:t xml:space="preserve">Mire használjuk: </w:t>
      </w:r>
    </w:p>
    <w:p w14:paraId="0D1A64DD" w14:textId="77777777" w:rsidR="006F4343" w:rsidRPr="006F4343" w:rsidRDefault="006F4343" w:rsidP="006F4343">
      <w:pPr>
        <w:pStyle w:val="ListParagraph"/>
        <w:numPr>
          <w:ilvl w:val="1"/>
          <w:numId w:val="6"/>
        </w:numPr>
      </w:pPr>
      <w:r w:rsidRPr="006F4343">
        <w:t>Figyelemfelhívás</w:t>
      </w:r>
    </w:p>
    <w:p w14:paraId="489C30C6" w14:textId="77777777" w:rsidR="006F4343" w:rsidRPr="006F4343" w:rsidRDefault="006F4343" w:rsidP="006F4343">
      <w:pPr>
        <w:pStyle w:val="ListParagraph"/>
        <w:numPr>
          <w:ilvl w:val="1"/>
          <w:numId w:val="6"/>
        </w:numPr>
      </w:pPr>
      <w:r w:rsidRPr="006F4343">
        <w:t>A tekintet vezetésére</w:t>
      </w:r>
    </w:p>
    <w:p w14:paraId="2B080881" w14:textId="77777777" w:rsidR="006F4343" w:rsidRPr="006F4343" w:rsidRDefault="006F4343" w:rsidP="006F4343">
      <w:pPr>
        <w:pStyle w:val="ListParagraph"/>
        <w:numPr>
          <w:ilvl w:val="1"/>
          <w:numId w:val="6"/>
        </w:numPr>
      </w:pPr>
      <w:r w:rsidRPr="006F4343">
        <w:t>Hangulatváltásra</w:t>
      </w:r>
    </w:p>
    <w:p w14:paraId="6DDE6A55" w14:textId="4361CD49" w:rsidR="00501419" w:rsidRDefault="00501419" w:rsidP="00A260C4">
      <w:r>
        <w:t>Színválasztás</w:t>
      </w:r>
      <w:r w:rsidR="00B04BB9">
        <w:t>:</w:t>
      </w:r>
    </w:p>
    <w:p w14:paraId="38164084" w14:textId="77777777" w:rsidR="00B04BB9" w:rsidRPr="00B04BB9" w:rsidRDefault="00B04BB9" w:rsidP="00B04BB9">
      <w:pPr>
        <w:pStyle w:val="ListParagraph"/>
      </w:pPr>
      <w:r w:rsidRPr="00B04BB9">
        <w:t>Kevés szín használata</w:t>
      </w:r>
    </w:p>
    <w:p w14:paraId="48B5D31B" w14:textId="77777777" w:rsidR="00B04BB9" w:rsidRPr="00B04BB9" w:rsidRDefault="00B04BB9" w:rsidP="00B04BB9">
      <w:pPr>
        <w:pStyle w:val="ListParagraph"/>
      </w:pPr>
      <w:r w:rsidRPr="00B04BB9">
        <w:t xml:space="preserve">Fontos szín </w:t>
      </w:r>
      <w:proofErr w:type="spellStart"/>
      <w:r w:rsidRPr="00B04BB9">
        <w:t>szaturáltabb</w:t>
      </w:r>
      <w:proofErr w:type="spellEnd"/>
      <w:r w:rsidRPr="00B04BB9">
        <w:t>, de kevesebb használata</w:t>
      </w:r>
    </w:p>
    <w:p w14:paraId="027093C5" w14:textId="77777777" w:rsidR="00B04BB9" w:rsidRPr="00B04BB9" w:rsidRDefault="00B04BB9" w:rsidP="00B04BB9">
      <w:pPr>
        <w:pStyle w:val="ListParagraph"/>
      </w:pPr>
      <w:r w:rsidRPr="00B04BB9">
        <w:t>Az egyensúly megtartása miatt kevésbé vibráló kísérő színek</w:t>
      </w:r>
    </w:p>
    <w:p w14:paraId="473B275C" w14:textId="47764824" w:rsidR="00B04BB9" w:rsidRPr="00A260C4" w:rsidRDefault="00B04BB9" w:rsidP="00101091">
      <w:pPr>
        <w:pStyle w:val="ListParagraph"/>
      </w:pPr>
      <w:r w:rsidRPr="00B04BB9">
        <w:t>Kontrasztok</w:t>
      </w:r>
    </w:p>
    <w:p w14:paraId="51C46916" w14:textId="0913E1A0" w:rsidR="008008E5" w:rsidRDefault="008008E5" w:rsidP="008008E5">
      <w:pPr>
        <w:pStyle w:val="Tevkenysgcme"/>
      </w:pPr>
      <w:bookmarkStart w:id="17" w:name="_Toc43818833"/>
      <w:r>
        <w:t>Karaktertervezés</w:t>
      </w:r>
      <w:bookmarkEnd w:id="17"/>
    </w:p>
    <w:p w14:paraId="03CFDCC3" w14:textId="0448CD55" w:rsidR="008008E5" w:rsidRDefault="008008E5" w:rsidP="008008E5">
      <w:pPr>
        <w:pStyle w:val="Idtartam"/>
      </w:pPr>
      <w:r>
        <w:t>70 perc</w:t>
      </w:r>
    </w:p>
    <w:p w14:paraId="77F9E6A7" w14:textId="33E440CB" w:rsidR="006B0665" w:rsidRDefault="006B0665" w:rsidP="006B0665">
      <w:r>
        <w:t>A korábbiakban bemutatott teóriák alapján mindenki készítsen</w:t>
      </w:r>
      <w:r w:rsidR="00FF64CE">
        <w:t xml:space="preserve"> </w:t>
      </w:r>
      <w:r w:rsidR="00680352">
        <w:t>kifejező</w:t>
      </w:r>
      <w:r>
        <w:t xml:space="preserve"> karakter</w:t>
      </w:r>
      <w:r w:rsidR="00CB24DA">
        <w:t>eket szemből és oldalnézetből.</w:t>
      </w:r>
    </w:p>
    <w:p w14:paraId="0C7165D5" w14:textId="2853CCB1" w:rsidR="00680352" w:rsidRPr="006B0665" w:rsidRDefault="00680352" w:rsidP="006B0665">
      <w:r>
        <w:t>Ez a feladat az előkészítése a másnapi foglalkozás</w:t>
      </w:r>
      <w:r w:rsidR="00FF64CE">
        <w:t xml:space="preserve">nak, így figyeljenek arra is oda, hogy a </w:t>
      </w:r>
      <w:r w:rsidR="002679E2">
        <w:t xml:space="preserve">különböző testrészek külön alakzatok legyenek, hogy </w:t>
      </w:r>
      <w:proofErr w:type="spellStart"/>
      <w:r w:rsidR="002679E2">
        <w:t>riggelhető</w:t>
      </w:r>
      <w:proofErr w:type="spellEnd"/>
      <w:r w:rsidR="002679E2">
        <w:t xml:space="preserve"> legyen</w:t>
      </w:r>
      <w:r w:rsidR="00747F5D">
        <w:t>. Ehhez mutassunk mintát.</w:t>
      </w:r>
    </w:p>
    <w:p w14:paraId="05699711" w14:textId="1C07F4DC" w:rsidR="008008E5" w:rsidRDefault="00924692" w:rsidP="00924692">
      <w:pPr>
        <w:pStyle w:val="Tevkenysgcme"/>
      </w:pPr>
      <w:bookmarkStart w:id="18" w:name="_Toc43818834"/>
      <w:r>
        <w:t>A foglalkozás lezárása</w:t>
      </w:r>
      <w:bookmarkEnd w:id="18"/>
    </w:p>
    <w:p w14:paraId="1759B6B6" w14:textId="1BED554B" w:rsidR="00D63C12" w:rsidRDefault="00924692" w:rsidP="00225864">
      <w:pPr>
        <w:pStyle w:val="Idtartam"/>
      </w:pPr>
      <w:r>
        <w:t>25 perc</w:t>
      </w:r>
    </w:p>
    <w:p w14:paraId="37B845E3" w14:textId="77777777" w:rsidR="00747F5D" w:rsidRPr="00D52477" w:rsidRDefault="00747F5D" w:rsidP="00747F5D">
      <w:pPr>
        <w:rPr>
          <w:b/>
          <w:bCs/>
        </w:rPr>
      </w:pPr>
      <w:r w:rsidRPr="00D52477">
        <w:rPr>
          <w:b/>
          <w:bCs/>
        </w:rPr>
        <w:t>Otthoni feladat:</w:t>
      </w:r>
    </w:p>
    <w:p w14:paraId="335DEAD0" w14:textId="50D5CD5B" w:rsidR="00747F5D" w:rsidRDefault="00FE57C0" w:rsidP="00747F5D">
      <w:pPr>
        <w:pStyle w:val="ListParagraph"/>
      </w:pPr>
      <w:r>
        <w:t>A</w:t>
      </w:r>
      <w:r w:rsidR="00A506B9">
        <w:t xml:space="preserve"> rövid animációdban</w:t>
      </w:r>
      <w:r>
        <w:t xml:space="preserve"> használandó karakter megtervezése</w:t>
      </w:r>
      <w:r w:rsidR="00747F5D">
        <w:t>.</w:t>
      </w:r>
    </w:p>
    <w:p w14:paraId="3533F42D" w14:textId="4CD7DD7F" w:rsidR="001007DB" w:rsidRDefault="001007DB" w:rsidP="00747F5D">
      <w:pPr>
        <w:pStyle w:val="ListParagraph"/>
      </w:pPr>
      <w:r>
        <w:t xml:space="preserve">Rövid </w:t>
      </w:r>
      <w:r w:rsidR="009B1418">
        <w:t xml:space="preserve">szöveg felvétele a másnapi </w:t>
      </w:r>
      <w:proofErr w:type="spellStart"/>
      <w:r w:rsidR="009B1418">
        <w:t>lip</w:t>
      </w:r>
      <w:proofErr w:type="spellEnd"/>
      <w:r w:rsidR="009B1418">
        <w:t xml:space="preserve"> </w:t>
      </w:r>
      <w:proofErr w:type="spellStart"/>
      <w:r w:rsidR="009B1418">
        <w:t>sync</w:t>
      </w:r>
      <w:proofErr w:type="spellEnd"/>
      <w:r w:rsidR="009B1418">
        <w:t xml:space="preserve"> elkészítéséhez</w:t>
      </w:r>
      <w:r w:rsidR="004B021F">
        <w:t xml:space="preserve"> (lehet saját, vagy filmes is)</w:t>
      </w:r>
    </w:p>
    <w:p w14:paraId="3505F3C5" w14:textId="77777777" w:rsidR="00747F5D" w:rsidRDefault="00747F5D" w:rsidP="00747F5D">
      <w:pPr>
        <w:spacing w:before="0"/>
        <w:sectPr w:rsidR="00747F5D" w:rsidSect="002C346C">
          <w:headerReference w:type="default" r:id="rId28"/>
          <w:footerReference w:type="default" r:id="rId29"/>
          <w:pgSz w:w="11906" w:h="16838" w:code="9"/>
          <w:pgMar w:top="1560" w:right="851" w:bottom="284" w:left="851" w:header="567" w:footer="284" w:gutter="0"/>
          <w:cols w:space="708"/>
          <w:docGrid w:linePitch="360"/>
        </w:sectPr>
      </w:pPr>
      <w:r>
        <w:t>Egyéni konzultációs lehetőség</w:t>
      </w:r>
    </w:p>
    <w:bookmarkStart w:id="19" w:name="_Toc43818835"/>
    <w:p w14:paraId="66B046DE" w14:textId="4FC0A5EF" w:rsidR="006512F7" w:rsidRDefault="006512F7" w:rsidP="006512F7">
      <w:pPr>
        <w:pStyle w:val="Foglalkozscme"/>
      </w:pPr>
      <w:r w:rsidRPr="001D040E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187ACFB5" wp14:editId="3A7F1165">
                <wp:simplePos x="0" y="0"/>
                <wp:positionH relativeFrom="column">
                  <wp:posOffset>-557530</wp:posOffset>
                </wp:positionH>
                <wp:positionV relativeFrom="paragraph">
                  <wp:posOffset>-1026111</wp:posOffset>
                </wp:positionV>
                <wp:extent cx="1620000" cy="10713504"/>
                <wp:effectExtent l="0" t="0" r="0" b="0"/>
                <wp:wrapNone/>
                <wp:docPr id="40" name="Téglalap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0000" cy="107135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3E10FE" id="Téglalap 26" o:spid="_x0000_s1026" style="position:absolute;margin-left:-43.9pt;margin-top:-80.8pt;width:127.55pt;height:843.6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" fillcolor="#d9e2f3 [660]" stroked="f" strokeweight="1pt"/>
            </w:pict>
          </mc:Fallback>
        </mc:AlternateContent>
      </w:r>
      <w:r w:rsidR="003454BA">
        <w:t>Mozgások animálása</w:t>
      </w:r>
      <w:bookmarkEnd w:id="19"/>
    </w:p>
    <w:tbl>
      <w:tblPr>
        <w:tblStyle w:val="TableGrid"/>
        <w:tblW w:w="0" w:type="auto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8498"/>
      </w:tblGrid>
      <w:tr w:rsidR="006512F7" w14:paraId="317B0E9D" w14:textId="77777777" w:rsidTr="00E75CBC">
        <w:tc>
          <w:tcPr>
            <w:tcW w:w="2127" w:type="dxa"/>
          </w:tcPr>
          <w:p w14:paraId="139B9123" w14:textId="77777777" w:rsidR="006512F7" w:rsidRDefault="006512F7" w:rsidP="00E75CBC">
            <w:pPr>
              <w:pStyle w:val="ikonok"/>
            </w:pPr>
            <w:r>
              <w:drawing>
                <wp:inline distT="0" distB="0" distL="0" distR="0" wp14:anchorId="37CB23D6" wp14:editId="072AA1E9">
                  <wp:extent cx="540000" cy="532587"/>
                  <wp:effectExtent l="0" t="0" r="0" b="1270"/>
                  <wp:docPr id="41" name="Kép 19" descr="Cél, Céltábla Közepe, Íjászat, Közel, Nyíl, Szállító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él, Céltábla Közepe, Íjászat, Közel, Nyíl, Szállító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32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521BA110" w14:textId="77777777" w:rsidR="006512F7" w:rsidRPr="000828BB" w:rsidRDefault="006512F7" w:rsidP="00E75CBC">
            <w:pPr>
              <w:pStyle w:val="Alapinformcik"/>
              <w:ind w:left="177"/>
            </w:pPr>
            <w:r w:rsidRPr="000828BB">
              <w:t xml:space="preserve">A </w:t>
            </w:r>
            <w:r w:rsidRPr="00FE5BBE">
              <w:t>foglalkozás</w:t>
            </w:r>
            <w:r w:rsidRPr="000828BB">
              <w:t xml:space="preserve"> célja</w:t>
            </w:r>
          </w:p>
          <w:p w14:paraId="08FEC93E" w14:textId="25B502D3" w:rsidR="006512F7" w:rsidRDefault="006512F7" w:rsidP="00E75CBC">
            <w:pPr>
              <w:pStyle w:val="Alapinformcik-lers"/>
              <w:ind w:left="177"/>
            </w:pPr>
            <w:r w:rsidRPr="00715B66">
              <w:t xml:space="preserve">A cél, hogy a </w:t>
            </w:r>
            <w:r w:rsidR="00715B66">
              <w:t>résztvevők</w:t>
            </w:r>
            <w:r w:rsidRPr="00715B66">
              <w:t xml:space="preserve"> megismerjék</w:t>
            </w:r>
            <w:r w:rsidR="00946508">
              <w:t xml:space="preserve"> a különböző emberi mozgásokat, mint például a sétálás</w:t>
            </w:r>
            <w:r w:rsidR="00811B35">
              <w:t xml:space="preserve"> meganimálásának folyamatát, </w:t>
            </w:r>
            <w:r w:rsidR="002C7DB4">
              <w:t xml:space="preserve">az úgynevezett </w:t>
            </w:r>
            <w:proofErr w:type="spellStart"/>
            <w:r w:rsidR="002C7DB4">
              <w:t>rigek</w:t>
            </w:r>
            <w:proofErr w:type="spellEnd"/>
            <w:r w:rsidR="002C7DB4">
              <w:t xml:space="preserve"> készítését, a </w:t>
            </w:r>
            <w:r w:rsidR="00A53770">
              <w:t xml:space="preserve">szájmozgás </w:t>
            </w:r>
            <w:r w:rsidR="004D5571">
              <w:t>hanghoz való igazítását,</w:t>
            </w:r>
            <w:r w:rsidR="002C7DB4">
              <w:t xml:space="preserve"> illetve megértsék az időzítések fontosságát</w:t>
            </w:r>
            <w:r w:rsidRPr="00715B66">
              <w:t>.</w:t>
            </w:r>
          </w:p>
        </w:tc>
      </w:tr>
      <w:tr w:rsidR="006512F7" w14:paraId="675927E4" w14:textId="77777777" w:rsidTr="00E75CBC">
        <w:tc>
          <w:tcPr>
            <w:tcW w:w="2127" w:type="dxa"/>
          </w:tcPr>
          <w:p w14:paraId="58EC74A0" w14:textId="77777777" w:rsidR="006512F7" w:rsidRDefault="006512F7" w:rsidP="00E75CBC">
            <w:pPr>
              <w:pStyle w:val="ikonok"/>
            </w:pPr>
            <w:r>
              <w:drawing>
                <wp:inline distT="0" distB="0" distL="0" distR="0" wp14:anchorId="099220F8" wp14:editId="46077BD9">
                  <wp:extent cx="540000" cy="428061"/>
                  <wp:effectExtent l="0" t="0" r="0" b="0"/>
                  <wp:docPr id="43" name="Kép 20" descr="Fiú, Gyermek, Apa, Lánya, Család, Nő, Lány, A Guardi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iú, Gyermek, Apa, Lánya, Család, Nő, Lány, A Guardia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9569"/>
                          <a:stretch/>
                        </pic:blipFill>
                        <pic:spPr bwMode="auto">
                          <a:xfrm>
                            <a:off x="0" y="0"/>
                            <a:ext cx="540000" cy="4280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024304EE" w14:textId="77777777" w:rsidR="006512F7" w:rsidRDefault="006512F7" w:rsidP="00E75CBC">
            <w:pPr>
              <w:pStyle w:val="Alapinformcik"/>
              <w:ind w:left="177"/>
            </w:pPr>
            <w:r>
              <w:t>Ajánlott korcsoport</w:t>
            </w:r>
          </w:p>
          <w:p w14:paraId="6020DA07" w14:textId="77777777" w:rsidR="006512F7" w:rsidRDefault="006512F7" w:rsidP="00E75CBC">
            <w:pPr>
              <w:pStyle w:val="Alapinformcik-lers"/>
              <w:ind w:left="177"/>
            </w:pPr>
            <w:r>
              <w:t>10 éves kor felett</w:t>
            </w:r>
          </w:p>
        </w:tc>
      </w:tr>
      <w:tr w:rsidR="006512F7" w14:paraId="0154AE06" w14:textId="77777777" w:rsidTr="00E75CBC">
        <w:tc>
          <w:tcPr>
            <w:tcW w:w="2127" w:type="dxa"/>
          </w:tcPr>
          <w:p w14:paraId="625C5581" w14:textId="77777777" w:rsidR="006512F7" w:rsidRDefault="006512F7" w:rsidP="00E75CBC">
            <w:pPr>
              <w:pStyle w:val="ikonok"/>
            </w:pPr>
            <w:r>
              <w:drawing>
                <wp:inline distT="0" distB="0" distL="0" distR="0" wp14:anchorId="2826FEB0" wp14:editId="7B056B05">
                  <wp:extent cx="791645" cy="499776"/>
                  <wp:effectExtent l="107632" t="44768" r="40323" b="40322"/>
                  <wp:docPr id="44" name="Kép 21" descr="Kés, Eszköz, Svájci Bicska, Ceruza, Twitter, 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Kés, Eszköz, Svájci Bicska, Ceruza, Twitter, Faceboo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4453117">
                            <a:off x="0" y="0"/>
                            <a:ext cx="791645" cy="4997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0B49237D" w14:textId="77777777" w:rsidR="006512F7" w:rsidRPr="00BC3118" w:rsidRDefault="006512F7" w:rsidP="00E75CBC">
            <w:pPr>
              <w:pStyle w:val="Alapinformcik"/>
              <w:ind w:left="177"/>
            </w:pPr>
            <w:r w:rsidRPr="00BC3118">
              <w:t>Tárgyi feltételek</w:t>
            </w:r>
          </w:p>
          <w:p w14:paraId="0FE31BEC" w14:textId="77777777" w:rsidR="006512F7" w:rsidRDefault="006512F7" w:rsidP="00E75CBC">
            <w:pPr>
              <w:pStyle w:val="Alapinformcik-lers"/>
              <w:ind w:left="177"/>
            </w:pPr>
            <w:r>
              <w:t>Minden résztvevő számára szükséges:</w:t>
            </w:r>
          </w:p>
          <w:p w14:paraId="16B2F857" w14:textId="362A3CE4" w:rsidR="006512F7" w:rsidRDefault="006512F7" w:rsidP="00E75CBC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>1 db számítógép</w:t>
            </w:r>
          </w:p>
          <w:p w14:paraId="6AEDDFA5" w14:textId="77777777" w:rsidR="006512F7" w:rsidRDefault="006512F7" w:rsidP="00E75CBC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 xml:space="preserve">Előtelepített </w:t>
            </w:r>
            <w:proofErr w:type="spellStart"/>
            <w:r>
              <w:t>Synfig</w:t>
            </w:r>
            <w:proofErr w:type="spellEnd"/>
            <w:r>
              <w:t xml:space="preserve"> és </w:t>
            </w:r>
            <w:proofErr w:type="spellStart"/>
            <w:r>
              <w:t>Papagayo</w:t>
            </w:r>
            <w:proofErr w:type="spellEnd"/>
            <w:r>
              <w:t xml:space="preserve"> nevű ingyenes programok</w:t>
            </w:r>
          </w:p>
          <w:p w14:paraId="42A9A611" w14:textId="4371F945" w:rsidR="006512F7" w:rsidRDefault="006512F7" w:rsidP="00E75CBC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>Digitális rajzt</w:t>
            </w:r>
            <w:r w:rsidR="0080394B">
              <w:t xml:space="preserve">ábla </w:t>
            </w:r>
            <w:r>
              <w:t>(nem kötelező)</w:t>
            </w:r>
          </w:p>
        </w:tc>
      </w:tr>
      <w:tr w:rsidR="006512F7" w14:paraId="1CDED08F" w14:textId="77777777" w:rsidTr="00E75CBC">
        <w:trPr>
          <w:trHeight w:val="1035"/>
        </w:trPr>
        <w:tc>
          <w:tcPr>
            <w:tcW w:w="2127" w:type="dxa"/>
          </w:tcPr>
          <w:p w14:paraId="28A4D979" w14:textId="77777777" w:rsidR="006512F7" w:rsidRDefault="006512F7" w:rsidP="00E75CBC">
            <w:pPr>
              <w:pStyle w:val="ikonok"/>
            </w:pPr>
            <w:r>
              <w:drawing>
                <wp:inline distT="0" distB="0" distL="0" distR="0" wp14:anchorId="19E78ACA" wp14:editId="62C4377B">
                  <wp:extent cx="540000" cy="540000"/>
                  <wp:effectExtent l="0" t="0" r="0" b="0"/>
                  <wp:docPr id="45" name="Kép 29" descr="Óra, Idő, Karóra, Visszaszámlálá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Óra, Idő, Karóra, Visszaszámlálá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5737C0C3" w14:textId="77777777" w:rsidR="006512F7" w:rsidRDefault="006512F7" w:rsidP="00E75CBC">
            <w:pPr>
              <w:pStyle w:val="Alapinformcik"/>
              <w:ind w:left="177"/>
            </w:pPr>
            <w:r>
              <w:t>Tervezett időtartam</w:t>
            </w:r>
          </w:p>
          <w:p w14:paraId="10EADAF6" w14:textId="642A18ED" w:rsidR="006512F7" w:rsidRDefault="0004118E" w:rsidP="00E75CBC">
            <w:pPr>
              <w:ind w:left="177"/>
            </w:pPr>
            <w:r>
              <w:t>120 perc</w:t>
            </w:r>
          </w:p>
        </w:tc>
      </w:tr>
      <w:tr w:rsidR="006512F7" w14:paraId="51F1029B" w14:textId="77777777" w:rsidTr="00E75CBC">
        <w:tc>
          <w:tcPr>
            <w:tcW w:w="2127" w:type="dxa"/>
          </w:tcPr>
          <w:p w14:paraId="2AF3B27A" w14:textId="77777777" w:rsidR="006512F7" w:rsidRDefault="006512F7" w:rsidP="00E75CBC">
            <w:pPr>
              <w:pStyle w:val="ikonok"/>
            </w:pPr>
            <w:r>
              <w:drawing>
                <wp:inline distT="0" distB="0" distL="0" distR="0" wp14:anchorId="1C914A32" wp14:editId="0CD811D8">
                  <wp:extent cx="540000" cy="507666"/>
                  <wp:effectExtent l="0" t="0" r="0" b="6985"/>
                  <wp:docPr id="46" name="Kép 25" descr="Könyv, Bagoly, Bölcsesség, Ismeretek, Sit, Sta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Könyv, Bagoly, Bölcsesség, Ismeretek, Sit, Sta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07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6212B275" w14:textId="77777777" w:rsidR="006512F7" w:rsidRDefault="006512F7" w:rsidP="00E75CBC">
            <w:pPr>
              <w:pStyle w:val="Alapinformcik"/>
              <w:ind w:left="177"/>
            </w:pPr>
            <w:r>
              <w:t>Szükséges előismeretek</w:t>
            </w:r>
          </w:p>
          <w:p w14:paraId="02551EEE" w14:textId="77777777" w:rsidR="006512F7" w:rsidRDefault="006512F7" w:rsidP="00E75CBC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>Alapszintű számítógépkezelői ismeretek</w:t>
            </w:r>
          </w:p>
          <w:p w14:paraId="16903D92" w14:textId="77777777" w:rsidR="006512F7" w:rsidRDefault="006512F7" w:rsidP="00E75CBC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>Alapfokú angol tudás (megkönnyíti a programokban való eligazodást)</w:t>
            </w:r>
          </w:p>
          <w:p w14:paraId="3696CADB" w14:textId="77777777" w:rsidR="006512F7" w:rsidRDefault="006512F7" w:rsidP="00E75CBC"/>
        </w:tc>
      </w:tr>
    </w:tbl>
    <w:p w14:paraId="25FDE65A" w14:textId="77777777" w:rsidR="006512F7" w:rsidRDefault="006512F7" w:rsidP="006512F7">
      <w:r w:rsidRPr="00220383">
        <w:br w:type="page"/>
      </w:r>
    </w:p>
    <w:p w14:paraId="67F10A20" w14:textId="6A194451" w:rsidR="00924692" w:rsidRDefault="00C47829" w:rsidP="00C47829">
      <w:pPr>
        <w:pStyle w:val="Foglalkozslersa"/>
      </w:pPr>
      <w:r>
        <w:lastRenderedPageBreak/>
        <w:t>A foglalkozás leírása</w:t>
      </w:r>
    </w:p>
    <w:p w14:paraId="665ECC63" w14:textId="62B617A8" w:rsidR="00C47829" w:rsidRDefault="0002196A" w:rsidP="00C47829">
      <w:pPr>
        <w:pStyle w:val="Tevkenysgcme"/>
      </w:pPr>
      <w:bookmarkStart w:id="20" w:name="_Toc43818836"/>
      <w:r>
        <w:t>Az emberi mozgás animálása</w:t>
      </w:r>
      <w:bookmarkEnd w:id="20"/>
    </w:p>
    <w:p w14:paraId="458C0829" w14:textId="56D56A1A" w:rsidR="00B310A4" w:rsidRDefault="00255ED2" w:rsidP="00B310A4">
      <w:pPr>
        <w:pStyle w:val="Idtartam"/>
      </w:pPr>
      <w:r>
        <w:t>1</w:t>
      </w:r>
      <w:r w:rsidR="00535B20">
        <w:t>0</w:t>
      </w:r>
      <w:r w:rsidR="00BF5097">
        <w:t xml:space="preserve"> perc</w:t>
      </w:r>
    </w:p>
    <w:p w14:paraId="3C43F050" w14:textId="0A8E2AE6" w:rsidR="00A46DD1" w:rsidRDefault="00424CB4" w:rsidP="00023C5D">
      <w:proofErr w:type="spellStart"/>
      <w:r>
        <w:t>Rig</w:t>
      </w:r>
      <w:proofErr w:type="spellEnd"/>
    </w:p>
    <w:p w14:paraId="1335FAEC" w14:textId="7DE6476E" w:rsidR="00AC707D" w:rsidRDefault="00AC707D" w:rsidP="00AC707D">
      <w:pPr>
        <w:pStyle w:val="ListParagraph"/>
      </w:pPr>
      <w:r>
        <w:t xml:space="preserve">Mire való a </w:t>
      </w:r>
      <w:proofErr w:type="spellStart"/>
      <w:r>
        <w:t>rig</w:t>
      </w:r>
      <w:proofErr w:type="spellEnd"/>
      <w:r>
        <w:t>?</w:t>
      </w:r>
    </w:p>
    <w:p w14:paraId="064F3FF9" w14:textId="23934B62" w:rsidR="000C6B16" w:rsidRPr="006F4343" w:rsidRDefault="000C6B16" w:rsidP="00AC707D">
      <w:pPr>
        <w:pStyle w:val="ListParagraph"/>
      </w:pPr>
      <w:r>
        <w:t>Hogyan egyszerűsíti meg az animálást?</w:t>
      </w:r>
    </w:p>
    <w:p w14:paraId="018DFD81" w14:textId="7719912B" w:rsidR="00023C5D" w:rsidRDefault="00424CB4" w:rsidP="00023C5D">
      <w:proofErr w:type="spellStart"/>
      <w:r>
        <w:t>Walk</w:t>
      </w:r>
      <w:proofErr w:type="spellEnd"/>
      <w:r>
        <w:t xml:space="preserve"> </w:t>
      </w:r>
      <w:proofErr w:type="spellStart"/>
      <w:r>
        <w:t>cycle</w:t>
      </w:r>
      <w:proofErr w:type="spellEnd"/>
    </w:p>
    <w:p w14:paraId="6364F5F4" w14:textId="66F22BF8" w:rsidR="00AC707D" w:rsidRDefault="00AC707D" w:rsidP="00AC707D">
      <w:pPr>
        <w:pStyle w:val="ListParagraph"/>
      </w:pPr>
      <w:r>
        <w:t>Egyszerű séta bemutatása</w:t>
      </w:r>
    </w:p>
    <w:p w14:paraId="738DB91C" w14:textId="520301CE" w:rsidR="00187A8E" w:rsidRDefault="00AC6778" w:rsidP="00187A8E">
      <w:pPr>
        <w:pStyle w:val="ListParagraph"/>
        <w:numPr>
          <w:ilvl w:val="1"/>
          <w:numId w:val="6"/>
        </w:numPr>
      </w:pPr>
      <w:r>
        <w:t>Mindössze 4 póz</w:t>
      </w:r>
    </w:p>
    <w:p w14:paraId="586918E5" w14:textId="13B01C09" w:rsidR="00AC6778" w:rsidRDefault="00DE3D06" w:rsidP="00187A8E">
      <w:pPr>
        <w:pStyle w:val="ListParagraph"/>
        <w:numPr>
          <w:ilvl w:val="1"/>
          <w:numId w:val="6"/>
        </w:numPr>
      </w:pPr>
      <w:r>
        <w:t>Helyben animálás és a kép egyik végéből a másikba való animálás előnyei, hátrányai</w:t>
      </w:r>
    </w:p>
    <w:p w14:paraId="66303047" w14:textId="103582F8" w:rsidR="002467CB" w:rsidRPr="006F4343" w:rsidRDefault="002467CB" w:rsidP="002467CB">
      <w:pPr>
        <w:pStyle w:val="ListParagraph"/>
      </w:pPr>
      <w:r>
        <w:t>Hogyan jellemzi a séta a karaktert?</w:t>
      </w:r>
    </w:p>
    <w:p w14:paraId="6C452CF8" w14:textId="4A4924C3" w:rsidR="00424CB4" w:rsidRDefault="00424CB4" w:rsidP="00023C5D">
      <w:proofErr w:type="spellStart"/>
      <w:r>
        <w:t>Lip</w:t>
      </w:r>
      <w:proofErr w:type="spellEnd"/>
      <w:r>
        <w:t xml:space="preserve"> </w:t>
      </w:r>
      <w:proofErr w:type="spellStart"/>
      <w:r>
        <w:t>sync</w:t>
      </w:r>
      <w:proofErr w:type="spellEnd"/>
    </w:p>
    <w:p w14:paraId="73143357" w14:textId="1B0848A6" w:rsidR="0059472D" w:rsidRDefault="0059472D" w:rsidP="00023C5D">
      <w:pPr>
        <w:pStyle w:val="ListParagraph"/>
      </w:pPr>
      <w:r>
        <w:t xml:space="preserve">Mi az a </w:t>
      </w:r>
      <w:proofErr w:type="spellStart"/>
      <w:r>
        <w:t>lip</w:t>
      </w:r>
      <w:proofErr w:type="spellEnd"/>
      <w:r>
        <w:t xml:space="preserve"> </w:t>
      </w:r>
      <w:proofErr w:type="spellStart"/>
      <w:r>
        <w:t>sync</w:t>
      </w:r>
      <w:proofErr w:type="spellEnd"/>
      <w:r>
        <w:t>?</w:t>
      </w:r>
    </w:p>
    <w:p w14:paraId="27D7D5DB" w14:textId="42D33F9C" w:rsidR="0059472D" w:rsidRDefault="005975DF" w:rsidP="00023C5D">
      <w:pPr>
        <w:pStyle w:val="ListParagraph"/>
      </w:pPr>
      <w:r>
        <w:t>Módszerek, szájalakok</w:t>
      </w:r>
    </w:p>
    <w:p w14:paraId="1A3B2411" w14:textId="3806C753" w:rsidR="005975DF" w:rsidRPr="006F4343" w:rsidRDefault="005975DF" w:rsidP="00023C5D">
      <w:pPr>
        <w:pStyle w:val="ListParagraph"/>
      </w:pPr>
      <w:r>
        <w:t xml:space="preserve">Javaslat a </w:t>
      </w:r>
      <w:r w:rsidR="00AC707D">
        <w:t xml:space="preserve">jó </w:t>
      </w:r>
      <w:proofErr w:type="spellStart"/>
      <w:r w:rsidR="00AC707D">
        <w:t>lip</w:t>
      </w:r>
      <w:proofErr w:type="spellEnd"/>
      <w:r w:rsidR="00AC707D">
        <w:t xml:space="preserve"> </w:t>
      </w:r>
      <w:proofErr w:type="spellStart"/>
      <w:r w:rsidR="00AC707D">
        <w:t>sync</w:t>
      </w:r>
      <w:proofErr w:type="spellEnd"/>
      <w:r w:rsidR="00AC707D">
        <w:t xml:space="preserve"> elkészítéséhez</w:t>
      </w:r>
    </w:p>
    <w:p w14:paraId="4D94FF5B" w14:textId="262D59EB" w:rsidR="00BF5097" w:rsidRDefault="00E0390D" w:rsidP="004B5BDE">
      <w:pPr>
        <w:pStyle w:val="Tevkenysgcme"/>
      </w:pPr>
      <w:bookmarkStart w:id="21" w:name="_Toc43818837"/>
      <w:r>
        <w:t xml:space="preserve">A </w:t>
      </w:r>
      <w:proofErr w:type="spellStart"/>
      <w:r w:rsidR="00B75522">
        <w:t>rig</w:t>
      </w:r>
      <w:proofErr w:type="spellEnd"/>
      <w:r w:rsidR="00292E7A">
        <w:t xml:space="preserve"> </w:t>
      </w:r>
      <w:r w:rsidR="00B75522">
        <w:t>készítés bemutatása</w:t>
      </w:r>
      <w:bookmarkEnd w:id="21"/>
    </w:p>
    <w:p w14:paraId="21B69AF7" w14:textId="0F494CCD" w:rsidR="0078387F" w:rsidRDefault="00255ED2" w:rsidP="0078387F">
      <w:pPr>
        <w:pStyle w:val="Idtartam"/>
      </w:pPr>
      <w:r>
        <w:t>15 perc</w:t>
      </w:r>
    </w:p>
    <w:p w14:paraId="0A13FD63" w14:textId="00A9FA45" w:rsidR="005B002E" w:rsidRPr="005B002E" w:rsidRDefault="00240D51" w:rsidP="005B002E">
      <w:r>
        <w:t xml:space="preserve">A következőkben a résztvevőkkel </w:t>
      </w:r>
      <w:r w:rsidR="007366B2">
        <w:t xml:space="preserve">közösen </w:t>
      </w:r>
      <w:r>
        <w:t>készítsünk</w:t>
      </w:r>
      <w:r w:rsidR="0094547E">
        <w:t xml:space="preserve"> </w:t>
      </w:r>
      <w:proofErr w:type="spellStart"/>
      <w:r w:rsidR="0094547E">
        <w:t>riget</w:t>
      </w:r>
      <w:proofErr w:type="spellEnd"/>
      <w:r w:rsidR="0094547E">
        <w:t xml:space="preserve"> a</w:t>
      </w:r>
      <w:r w:rsidR="008D12EF">
        <w:t xml:space="preserve"> megelőző napon készített </w:t>
      </w:r>
      <w:r w:rsidR="00BD1856">
        <w:t>szemből nézeti</w:t>
      </w:r>
      <w:r w:rsidR="008D12EF">
        <w:t xml:space="preserve"> karakterekre</w:t>
      </w:r>
      <w:r w:rsidR="00BD1856">
        <w:t>, és demonstráljuk a karakterek mozgatását.</w:t>
      </w:r>
    </w:p>
    <w:p w14:paraId="0FBA75C0" w14:textId="5CEC96D5" w:rsidR="0078387F" w:rsidRDefault="0078387F" w:rsidP="0078387F">
      <w:pPr>
        <w:pStyle w:val="Tevkenysgcme"/>
      </w:pPr>
      <w:bookmarkStart w:id="22" w:name="_Toc43818838"/>
      <w:proofErr w:type="spellStart"/>
      <w:r>
        <w:t>Walk</w:t>
      </w:r>
      <w:proofErr w:type="spellEnd"/>
      <w:r>
        <w:t xml:space="preserve"> </w:t>
      </w:r>
      <w:proofErr w:type="spellStart"/>
      <w:r w:rsidR="00E43047">
        <w:t>c</w:t>
      </w:r>
      <w:r>
        <w:t>ycle</w:t>
      </w:r>
      <w:proofErr w:type="spellEnd"/>
      <w:r>
        <w:t xml:space="preserve"> </w:t>
      </w:r>
      <w:r w:rsidR="00B614F7">
        <w:t>készítése</w:t>
      </w:r>
      <w:bookmarkEnd w:id="22"/>
    </w:p>
    <w:p w14:paraId="26A5F8D4" w14:textId="036D38E3" w:rsidR="00535B20" w:rsidRDefault="00535B20" w:rsidP="00535B20">
      <w:pPr>
        <w:pStyle w:val="Idtartam"/>
      </w:pPr>
      <w:r>
        <w:t>30 perc</w:t>
      </w:r>
    </w:p>
    <w:p w14:paraId="102C1C28" w14:textId="13F6B62B" w:rsidR="00BB4863" w:rsidRPr="00BB4863" w:rsidRDefault="00BB4863" w:rsidP="00BB4863">
      <w:r>
        <w:t>A</w:t>
      </w:r>
      <w:r w:rsidR="00A959D7">
        <w:t xml:space="preserve"> résztvevők a</w:t>
      </w:r>
      <w:r>
        <w:t xml:space="preserve"> korábbi napokban elkészített oldalnézeti </w:t>
      </w:r>
      <w:r w:rsidR="00212BC6">
        <w:t xml:space="preserve">karakterekre </w:t>
      </w:r>
      <w:proofErr w:type="spellStart"/>
      <w:r w:rsidR="00212BC6">
        <w:t>rig</w:t>
      </w:r>
      <w:proofErr w:type="spellEnd"/>
      <w:r w:rsidR="00212BC6">
        <w:t xml:space="preserve"> segítségével készítsenek el egy </w:t>
      </w:r>
      <w:r w:rsidR="00C8351E">
        <w:t>rövid animációt, ahol a karakter a</w:t>
      </w:r>
      <w:r w:rsidR="00A864E5">
        <w:t>z egyik oldalról a másik oldalra sétál.</w:t>
      </w:r>
      <w:r w:rsidR="0008427D">
        <w:t xml:space="preserve"> Ha ezzel hamar elkészülnek, készítsék el ugyanezt </w:t>
      </w:r>
      <w:proofErr w:type="gramStart"/>
      <w:r w:rsidR="0008427D">
        <w:t>futással,</w:t>
      </w:r>
      <w:proofErr w:type="gramEnd"/>
      <w:r w:rsidR="0008427D">
        <w:t xml:space="preserve"> vagy ugrálással.</w:t>
      </w:r>
    </w:p>
    <w:p w14:paraId="57D83921" w14:textId="5C3C0CC4" w:rsidR="00535B20" w:rsidRDefault="00620D65" w:rsidP="000D2994">
      <w:pPr>
        <w:pStyle w:val="Tevkenysgcme"/>
      </w:pPr>
      <w:bookmarkStart w:id="23" w:name="_Toc43818839"/>
      <w:proofErr w:type="spellStart"/>
      <w:r>
        <w:t>Papagayo</w:t>
      </w:r>
      <w:proofErr w:type="spellEnd"/>
      <w:r>
        <w:t xml:space="preserve"> megismerése</w:t>
      </w:r>
      <w:bookmarkEnd w:id="23"/>
    </w:p>
    <w:p w14:paraId="4AA7087D" w14:textId="1312F2C8" w:rsidR="00620D65" w:rsidRDefault="00F54D07" w:rsidP="00620D65">
      <w:pPr>
        <w:pStyle w:val="Idtartam"/>
      </w:pPr>
      <w:r>
        <w:t>15 perc</w:t>
      </w:r>
    </w:p>
    <w:p w14:paraId="6DC91223" w14:textId="10BBD3FC" w:rsidR="00DE275E" w:rsidRPr="00D57B1E" w:rsidRDefault="00147FD6" w:rsidP="00D57B1E">
      <w:r>
        <w:t xml:space="preserve">Mutassuk egy előre elkészített </w:t>
      </w:r>
      <w:r w:rsidR="00E56C6E">
        <w:t xml:space="preserve">karaktercsomag </w:t>
      </w:r>
      <w:proofErr w:type="gramStart"/>
      <w:r w:rsidR="00E56C6E">
        <w:t>segítségével</w:t>
      </w:r>
      <w:proofErr w:type="gramEnd"/>
      <w:r w:rsidR="00E56C6E">
        <w:t xml:space="preserve"> hogy hogyan </w:t>
      </w:r>
      <w:r w:rsidR="002F6296">
        <w:t>tudjuk a karakter</w:t>
      </w:r>
      <w:r w:rsidR="00DE275E">
        <w:t xml:space="preserve"> szájmozgását egy </w:t>
      </w:r>
      <w:proofErr w:type="spellStart"/>
      <w:r w:rsidR="00DE275E">
        <w:t>audio</w:t>
      </w:r>
      <w:proofErr w:type="spellEnd"/>
      <w:r w:rsidR="00DE275E">
        <w:t xml:space="preserve"> file-hoz igaz</w:t>
      </w:r>
      <w:r w:rsidR="00064EDE">
        <w:t>ítani</w:t>
      </w:r>
      <w:r w:rsidR="007C7A19">
        <w:t xml:space="preserve"> a </w:t>
      </w:r>
      <w:proofErr w:type="spellStart"/>
      <w:r w:rsidR="007C7A19">
        <w:t>Papagayo</w:t>
      </w:r>
      <w:proofErr w:type="spellEnd"/>
      <w:r w:rsidR="007C7A19">
        <w:t xml:space="preserve"> nevű alkalmazás segítségével.</w:t>
      </w:r>
    </w:p>
    <w:p w14:paraId="2C893740" w14:textId="5F86AD34" w:rsidR="00F54D07" w:rsidRDefault="0044266A" w:rsidP="0044266A">
      <w:pPr>
        <w:pStyle w:val="Tevkenysgcme"/>
      </w:pPr>
      <w:bookmarkStart w:id="24" w:name="_Toc43818840"/>
      <w:proofErr w:type="spellStart"/>
      <w:r>
        <w:t>Lip</w:t>
      </w:r>
      <w:proofErr w:type="spellEnd"/>
      <w:r w:rsidR="00AF4C32">
        <w:t xml:space="preserve"> </w:t>
      </w:r>
      <w:proofErr w:type="spellStart"/>
      <w:r w:rsidR="00E43047">
        <w:t>s</w:t>
      </w:r>
      <w:r>
        <w:t>ync</w:t>
      </w:r>
      <w:proofErr w:type="spellEnd"/>
      <w:r w:rsidR="00AF4C32">
        <w:t xml:space="preserve"> készítése</w:t>
      </w:r>
      <w:bookmarkEnd w:id="24"/>
    </w:p>
    <w:p w14:paraId="1AB219E6" w14:textId="616130D6" w:rsidR="00E43047" w:rsidRDefault="00E43047" w:rsidP="00E43047">
      <w:pPr>
        <w:pStyle w:val="Idtartam"/>
      </w:pPr>
      <w:r>
        <w:t>30 perc</w:t>
      </w:r>
    </w:p>
    <w:p w14:paraId="12F00913" w14:textId="21FCA79C" w:rsidR="00BB4863" w:rsidRPr="00BB4863" w:rsidRDefault="004B021F" w:rsidP="00BB4863">
      <w:r>
        <w:lastRenderedPageBreak/>
        <w:t xml:space="preserve">A </w:t>
      </w:r>
      <w:r w:rsidR="008B18CA">
        <w:t xml:space="preserve">korábban elkészített </w:t>
      </w:r>
      <w:r>
        <w:t>szemből</w:t>
      </w:r>
      <w:r w:rsidR="008B18CA">
        <w:t xml:space="preserve"> </w:t>
      </w:r>
      <w:r>
        <w:t>nézeti karakter</w:t>
      </w:r>
      <w:r w:rsidR="008B18CA">
        <w:t>nek készítse el mindenki a különböző hangok kiadásának megfelelő szájállásokat</w:t>
      </w:r>
      <w:r w:rsidR="00C06EB1">
        <w:t xml:space="preserve"> és a </w:t>
      </w:r>
      <w:proofErr w:type="spellStart"/>
      <w:r w:rsidR="00C06EB1">
        <w:t>Papagayo</w:t>
      </w:r>
      <w:proofErr w:type="spellEnd"/>
      <w:r w:rsidR="00C06EB1">
        <w:t xml:space="preserve"> nevű program segítségével </w:t>
      </w:r>
      <w:r w:rsidR="001515EB">
        <w:t xml:space="preserve">adják a karakterük szájába a </w:t>
      </w:r>
      <w:r w:rsidR="00D85798">
        <w:t>korábbi napon felvett rövid szöveget.</w:t>
      </w:r>
    </w:p>
    <w:p w14:paraId="12B53D89" w14:textId="12F9B771" w:rsidR="0033702C" w:rsidRDefault="0033702C" w:rsidP="0033702C">
      <w:pPr>
        <w:pStyle w:val="Tevkenysgcme"/>
      </w:pPr>
      <w:bookmarkStart w:id="25" w:name="_Toc43818841"/>
      <w:r>
        <w:t>A foglalkozás lezárása</w:t>
      </w:r>
      <w:bookmarkEnd w:id="25"/>
    </w:p>
    <w:p w14:paraId="4E066046" w14:textId="1D98DDD2" w:rsidR="0033702C" w:rsidRDefault="0033702C" w:rsidP="0033702C">
      <w:pPr>
        <w:pStyle w:val="Idtartam"/>
      </w:pPr>
      <w:r>
        <w:t>25 perc</w:t>
      </w:r>
    </w:p>
    <w:p w14:paraId="45C3A104" w14:textId="743FEDC4" w:rsidR="00F94081" w:rsidRDefault="00F94081" w:rsidP="00F94081">
      <w:pPr>
        <w:spacing w:before="0"/>
      </w:pPr>
      <w:r>
        <w:t>Egyéni konzultációs lehetőség</w:t>
      </w:r>
    </w:p>
    <w:p w14:paraId="15F4E894" w14:textId="34373A48" w:rsidR="00F94081" w:rsidRDefault="00F94081" w:rsidP="00F94081">
      <w:pPr>
        <w:spacing w:before="0"/>
        <w:sectPr w:rsidR="00F94081" w:rsidSect="002C346C">
          <w:headerReference w:type="default" r:id="rId30"/>
          <w:footerReference w:type="default" r:id="rId31"/>
          <w:pgSz w:w="11906" w:h="16838" w:code="9"/>
          <w:pgMar w:top="1560" w:right="851" w:bottom="284" w:left="851" w:header="567" w:footer="284" w:gutter="0"/>
          <w:cols w:space="708"/>
          <w:docGrid w:linePitch="360"/>
        </w:sectPr>
      </w:pPr>
    </w:p>
    <w:bookmarkStart w:id="26" w:name="_Toc43818842"/>
    <w:p w14:paraId="11255F5E" w14:textId="05394F31" w:rsidR="0033702C" w:rsidRDefault="0033702C" w:rsidP="0033702C">
      <w:pPr>
        <w:pStyle w:val="Foglalkozscme"/>
      </w:pPr>
      <w:r w:rsidRPr="001D040E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3D83E553" wp14:editId="080176A6">
                <wp:simplePos x="0" y="0"/>
                <wp:positionH relativeFrom="column">
                  <wp:posOffset>-557530</wp:posOffset>
                </wp:positionH>
                <wp:positionV relativeFrom="paragraph">
                  <wp:posOffset>-1026111</wp:posOffset>
                </wp:positionV>
                <wp:extent cx="1620000" cy="10713504"/>
                <wp:effectExtent l="0" t="0" r="0" b="0"/>
                <wp:wrapNone/>
                <wp:docPr id="58" name="Téglalap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0000" cy="107135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C01CE4" id="Téglalap 26" o:spid="_x0000_s1026" style="position:absolute;margin-left:-43.9pt;margin-top:-80.8pt;width:127.55pt;height:843.6pt;z-index:-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" fillcolor="#d9e2f3 [660]" stroked="f" strokeweight="1pt"/>
            </w:pict>
          </mc:Fallback>
        </mc:AlternateContent>
      </w:r>
      <w:proofErr w:type="spellStart"/>
      <w:r w:rsidR="00920068">
        <w:t>Gif</w:t>
      </w:r>
      <w:proofErr w:type="spellEnd"/>
      <w:r w:rsidR="00292E7A">
        <w:t xml:space="preserve"> </w:t>
      </w:r>
      <w:r w:rsidR="00920068">
        <w:t>készítés</w:t>
      </w:r>
      <w:bookmarkEnd w:id="26"/>
    </w:p>
    <w:tbl>
      <w:tblPr>
        <w:tblStyle w:val="TableGrid"/>
        <w:tblW w:w="0" w:type="auto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8498"/>
      </w:tblGrid>
      <w:tr w:rsidR="0033702C" w14:paraId="2D180E3F" w14:textId="77777777" w:rsidTr="00E75CBC">
        <w:tc>
          <w:tcPr>
            <w:tcW w:w="2127" w:type="dxa"/>
          </w:tcPr>
          <w:p w14:paraId="61C86593" w14:textId="77777777" w:rsidR="0033702C" w:rsidRDefault="0033702C" w:rsidP="00E75CBC">
            <w:pPr>
              <w:pStyle w:val="ikonok"/>
            </w:pPr>
            <w:r>
              <w:drawing>
                <wp:inline distT="0" distB="0" distL="0" distR="0" wp14:anchorId="3B317B72" wp14:editId="7459A6A4">
                  <wp:extent cx="540000" cy="532587"/>
                  <wp:effectExtent l="0" t="0" r="0" b="1270"/>
                  <wp:docPr id="59" name="Kép 19" descr="Cél, Céltábla Közepe, Íjászat, Közel, Nyíl, Szállító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él, Céltábla Közepe, Íjászat, Közel, Nyíl, Szállító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32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5FED9CBB" w14:textId="77777777" w:rsidR="0033702C" w:rsidRPr="000828BB" w:rsidRDefault="0033702C" w:rsidP="00E75CBC">
            <w:pPr>
              <w:pStyle w:val="Alapinformcik"/>
              <w:ind w:left="177"/>
            </w:pPr>
            <w:r w:rsidRPr="000828BB">
              <w:t xml:space="preserve">A </w:t>
            </w:r>
            <w:r w:rsidRPr="00FE5BBE">
              <w:t>foglalkozás</w:t>
            </w:r>
            <w:r w:rsidRPr="000828BB">
              <w:t xml:space="preserve"> célja</w:t>
            </w:r>
          </w:p>
          <w:p w14:paraId="39A29417" w14:textId="5BAC7CDE" w:rsidR="0033702C" w:rsidRDefault="0033702C" w:rsidP="00E75CBC">
            <w:pPr>
              <w:pStyle w:val="Alapinformcik-lers"/>
              <w:ind w:left="177"/>
            </w:pPr>
            <w:r w:rsidRPr="00081116">
              <w:t xml:space="preserve">A cél, hogy a </w:t>
            </w:r>
            <w:r w:rsidR="00081116">
              <w:t>résztvevők</w:t>
            </w:r>
            <w:r w:rsidRPr="00081116">
              <w:t xml:space="preserve"> </w:t>
            </w:r>
            <w:r w:rsidR="00081116">
              <w:t xml:space="preserve">az eddig elsajátított tudás segítségével </w:t>
            </w:r>
            <w:r w:rsidR="00C028E3">
              <w:t xml:space="preserve">képesek legyenek egyszerű </w:t>
            </w:r>
            <w:proofErr w:type="spellStart"/>
            <w:r w:rsidR="00C028E3">
              <w:t>gifeket</w:t>
            </w:r>
            <w:proofErr w:type="spellEnd"/>
            <w:r w:rsidR="00C028E3">
              <w:t xml:space="preserve"> készíteni</w:t>
            </w:r>
            <w:r w:rsidR="008B3538">
              <w:t>.</w:t>
            </w:r>
          </w:p>
        </w:tc>
      </w:tr>
      <w:tr w:rsidR="0033702C" w14:paraId="4267C5ED" w14:textId="77777777" w:rsidTr="00E75CBC">
        <w:tc>
          <w:tcPr>
            <w:tcW w:w="2127" w:type="dxa"/>
          </w:tcPr>
          <w:p w14:paraId="0EE76334" w14:textId="77777777" w:rsidR="0033702C" w:rsidRDefault="0033702C" w:rsidP="00E75CBC">
            <w:pPr>
              <w:pStyle w:val="ikonok"/>
            </w:pPr>
            <w:r>
              <w:drawing>
                <wp:inline distT="0" distB="0" distL="0" distR="0" wp14:anchorId="2E5AE6CD" wp14:editId="70551ECF">
                  <wp:extent cx="540000" cy="428061"/>
                  <wp:effectExtent l="0" t="0" r="0" b="0"/>
                  <wp:docPr id="60" name="Kép 20" descr="Fiú, Gyermek, Apa, Lánya, Család, Nő, Lány, A Guardi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iú, Gyermek, Apa, Lánya, Család, Nő, Lány, A Guardia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9569"/>
                          <a:stretch/>
                        </pic:blipFill>
                        <pic:spPr bwMode="auto">
                          <a:xfrm>
                            <a:off x="0" y="0"/>
                            <a:ext cx="540000" cy="4280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5DD56CF9" w14:textId="77777777" w:rsidR="0033702C" w:rsidRDefault="0033702C" w:rsidP="00E75CBC">
            <w:pPr>
              <w:pStyle w:val="Alapinformcik"/>
              <w:ind w:left="177"/>
            </w:pPr>
            <w:r>
              <w:t>Ajánlott korcsoport</w:t>
            </w:r>
          </w:p>
          <w:p w14:paraId="5FC2774E" w14:textId="77777777" w:rsidR="0033702C" w:rsidRDefault="0033702C" w:rsidP="00E75CBC">
            <w:pPr>
              <w:pStyle w:val="Alapinformcik-lers"/>
              <w:ind w:left="177"/>
            </w:pPr>
            <w:r>
              <w:t>10 éves kor felett</w:t>
            </w:r>
          </w:p>
        </w:tc>
      </w:tr>
      <w:tr w:rsidR="0033702C" w14:paraId="7AAF6837" w14:textId="77777777" w:rsidTr="00E75CBC">
        <w:tc>
          <w:tcPr>
            <w:tcW w:w="2127" w:type="dxa"/>
          </w:tcPr>
          <w:p w14:paraId="2220DFBA" w14:textId="77777777" w:rsidR="0033702C" w:rsidRDefault="0033702C" w:rsidP="00E75CBC">
            <w:pPr>
              <w:pStyle w:val="ikonok"/>
            </w:pPr>
            <w:r>
              <w:drawing>
                <wp:inline distT="0" distB="0" distL="0" distR="0" wp14:anchorId="0C8BF153" wp14:editId="6FB5B605">
                  <wp:extent cx="791645" cy="499776"/>
                  <wp:effectExtent l="107632" t="44768" r="40323" b="40322"/>
                  <wp:docPr id="61" name="Kép 21" descr="Kés, Eszköz, Svájci Bicska, Ceruza, Twitter, 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Kés, Eszköz, Svájci Bicska, Ceruza, Twitter, Faceboo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4453117">
                            <a:off x="0" y="0"/>
                            <a:ext cx="791645" cy="4997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6233B91C" w14:textId="77777777" w:rsidR="0033702C" w:rsidRPr="00BC3118" w:rsidRDefault="0033702C" w:rsidP="00E75CBC">
            <w:pPr>
              <w:pStyle w:val="Alapinformcik"/>
              <w:ind w:left="177"/>
            </w:pPr>
            <w:r w:rsidRPr="00BC3118">
              <w:t>Tárgyi feltételek</w:t>
            </w:r>
          </w:p>
          <w:p w14:paraId="75515F81" w14:textId="77777777" w:rsidR="0033702C" w:rsidRDefault="0033702C" w:rsidP="00E75CBC">
            <w:pPr>
              <w:pStyle w:val="Alapinformcik-lers"/>
              <w:ind w:left="177"/>
            </w:pPr>
            <w:r>
              <w:t>Minden résztvevő számára szükséges:</w:t>
            </w:r>
          </w:p>
          <w:p w14:paraId="4DC9CD20" w14:textId="77777777" w:rsidR="0033702C" w:rsidRDefault="0033702C" w:rsidP="00E75CBC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>1 db számítógép, internet kapcsolattal, telepített böngészőprogrammal</w:t>
            </w:r>
          </w:p>
          <w:p w14:paraId="51CF28CE" w14:textId="77777777" w:rsidR="0033702C" w:rsidRDefault="0033702C" w:rsidP="00E75CBC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 xml:space="preserve">Előtelepített </w:t>
            </w:r>
            <w:proofErr w:type="spellStart"/>
            <w:r>
              <w:t>Synfig</w:t>
            </w:r>
            <w:proofErr w:type="spellEnd"/>
            <w:r>
              <w:t xml:space="preserve"> és </w:t>
            </w:r>
            <w:proofErr w:type="spellStart"/>
            <w:r>
              <w:t>Papagayo</w:t>
            </w:r>
            <w:proofErr w:type="spellEnd"/>
            <w:r>
              <w:t xml:space="preserve"> nevű ingyenes programok</w:t>
            </w:r>
          </w:p>
          <w:p w14:paraId="135D3B0F" w14:textId="33FFFDF3" w:rsidR="0033702C" w:rsidRDefault="0033702C" w:rsidP="00E75CBC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>Digitális rajzt</w:t>
            </w:r>
            <w:r w:rsidR="0080394B">
              <w:t xml:space="preserve">ábla </w:t>
            </w:r>
            <w:r>
              <w:t>(nem kötelező)</w:t>
            </w:r>
          </w:p>
        </w:tc>
      </w:tr>
      <w:tr w:rsidR="0033702C" w14:paraId="4F5D1AF6" w14:textId="77777777" w:rsidTr="00E75CBC">
        <w:trPr>
          <w:trHeight w:val="1035"/>
        </w:trPr>
        <w:tc>
          <w:tcPr>
            <w:tcW w:w="2127" w:type="dxa"/>
          </w:tcPr>
          <w:p w14:paraId="363E07E8" w14:textId="77777777" w:rsidR="0033702C" w:rsidRDefault="0033702C" w:rsidP="00E75CBC">
            <w:pPr>
              <w:pStyle w:val="ikonok"/>
            </w:pPr>
            <w:r>
              <w:drawing>
                <wp:inline distT="0" distB="0" distL="0" distR="0" wp14:anchorId="2914D8DA" wp14:editId="1FCFE090">
                  <wp:extent cx="540000" cy="540000"/>
                  <wp:effectExtent l="0" t="0" r="0" b="0"/>
                  <wp:docPr id="62" name="Kép 29" descr="Óra, Idő, Karóra, Visszaszámlálá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Óra, Idő, Karóra, Visszaszámlálá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04C227ED" w14:textId="77777777" w:rsidR="0033702C" w:rsidRDefault="0033702C" w:rsidP="00E75CBC">
            <w:pPr>
              <w:pStyle w:val="Alapinformcik"/>
              <w:ind w:left="177"/>
            </w:pPr>
            <w:r>
              <w:t>Tervezett időtartam</w:t>
            </w:r>
          </w:p>
          <w:p w14:paraId="27825E01" w14:textId="2862398C" w:rsidR="0004118E" w:rsidRDefault="0004118E" w:rsidP="0004118E">
            <w:pPr>
              <w:ind w:left="177"/>
            </w:pPr>
            <w:r>
              <w:t>120 perc</w:t>
            </w:r>
          </w:p>
        </w:tc>
      </w:tr>
      <w:tr w:rsidR="0033702C" w14:paraId="45D16C28" w14:textId="77777777" w:rsidTr="00E75CBC">
        <w:tc>
          <w:tcPr>
            <w:tcW w:w="2127" w:type="dxa"/>
          </w:tcPr>
          <w:p w14:paraId="41E03DF6" w14:textId="77777777" w:rsidR="0033702C" w:rsidRDefault="0033702C" w:rsidP="00E75CBC">
            <w:pPr>
              <w:pStyle w:val="ikonok"/>
            </w:pPr>
            <w:r>
              <w:drawing>
                <wp:inline distT="0" distB="0" distL="0" distR="0" wp14:anchorId="04E6C517" wp14:editId="2423AF7E">
                  <wp:extent cx="540000" cy="507666"/>
                  <wp:effectExtent l="0" t="0" r="0" b="6985"/>
                  <wp:docPr id="63" name="Kép 25" descr="Könyv, Bagoly, Bölcsesség, Ismeretek, Sit, Sta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Könyv, Bagoly, Bölcsesség, Ismeretek, Sit, Sta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07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52B5E41A" w14:textId="77777777" w:rsidR="0033702C" w:rsidRDefault="0033702C" w:rsidP="00E75CBC">
            <w:pPr>
              <w:pStyle w:val="Alapinformcik"/>
              <w:ind w:left="177"/>
            </w:pPr>
            <w:r>
              <w:t>Szükséges előismeretek</w:t>
            </w:r>
          </w:p>
          <w:p w14:paraId="26FC9C34" w14:textId="77777777" w:rsidR="0033702C" w:rsidRDefault="0033702C" w:rsidP="00E75CBC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>Alapszintű számítógépkezelői ismeretek</w:t>
            </w:r>
          </w:p>
          <w:p w14:paraId="440139CD" w14:textId="77777777" w:rsidR="0033702C" w:rsidRDefault="0033702C" w:rsidP="00E75CBC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>Alapfokú angol tudás (megkönnyíti a programokban való eligazodást)</w:t>
            </w:r>
          </w:p>
          <w:p w14:paraId="7E134F2D" w14:textId="77777777" w:rsidR="0033702C" w:rsidRDefault="0033702C" w:rsidP="00E75CBC"/>
        </w:tc>
      </w:tr>
    </w:tbl>
    <w:p w14:paraId="0E2F0949" w14:textId="77777777" w:rsidR="0033702C" w:rsidRDefault="0033702C" w:rsidP="0033702C">
      <w:r w:rsidRPr="00220383">
        <w:br w:type="page"/>
      </w:r>
    </w:p>
    <w:p w14:paraId="57AC92E2" w14:textId="135CF3DF" w:rsidR="00E43047" w:rsidRDefault="00F6591E" w:rsidP="009E760E">
      <w:pPr>
        <w:pStyle w:val="Tevkenysgcme"/>
      </w:pPr>
      <w:bookmarkStart w:id="27" w:name="_Toc43818843"/>
      <w:r>
        <w:lastRenderedPageBreak/>
        <w:t xml:space="preserve">A </w:t>
      </w:r>
      <w:proofErr w:type="spellStart"/>
      <w:r>
        <w:t>gif</w:t>
      </w:r>
      <w:proofErr w:type="spellEnd"/>
      <w:r w:rsidR="0020495B">
        <w:t xml:space="preserve"> </w:t>
      </w:r>
      <w:r>
        <w:t>készítés bemutatása</w:t>
      </w:r>
      <w:bookmarkEnd w:id="27"/>
    </w:p>
    <w:p w14:paraId="4A882F88" w14:textId="77299683" w:rsidR="00F6591E" w:rsidRDefault="007D65A6" w:rsidP="00F6591E">
      <w:pPr>
        <w:pStyle w:val="Idtartam"/>
      </w:pPr>
      <w:r>
        <w:t>1</w:t>
      </w:r>
      <w:r w:rsidR="002814A8">
        <w:t>0</w:t>
      </w:r>
      <w:r>
        <w:t xml:space="preserve"> perc</w:t>
      </w:r>
    </w:p>
    <w:p w14:paraId="1180239E" w14:textId="7789FFFC" w:rsidR="00693CD8" w:rsidRDefault="00693CD8" w:rsidP="00693CD8">
      <w:r>
        <w:t xml:space="preserve">Kötetlen beszélgetés a </w:t>
      </w:r>
      <w:proofErr w:type="spellStart"/>
      <w:r>
        <w:t>gifekről</w:t>
      </w:r>
      <w:proofErr w:type="spellEnd"/>
      <w:r>
        <w:t>:</w:t>
      </w:r>
    </w:p>
    <w:p w14:paraId="0DA9AD00" w14:textId="38FB5A9B" w:rsidR="00693CD8" w:rsidRDefault="006A11B2" w:rsidP="00693CD8">
      <w:pPr>
        <w:pStyle w:val="ListParagraph"/>
      </w:pPr>
      <w:r>
        <w:t xml:space="preserve">Mik a </w:t>
      </w:r>
      <w:proofErr w:type="spellStart"/>
      <w:r>
        <w:t>gifek</w:t>
      </w:r>
      <w:proofErr w:type="spellEnd"/>
      <w:r w:rsidR="00D5697F">
        <w:t>?</w:t>
      </w:r>
    </w:p>
    <w:p w14:paraId="312CB0CF" w14:textId="1DCFCE8B" w:rsidR="006A11B2" w:rsidRPr="00B04BB9" w:rsidRDefault="006A11B2" w:rsidP="00693CD8">
      <w:pPr>
        <w:pStyle w:val="ListParagraph"/>
      </w:pPr>
      <w:r>
        <w:t>Mire használjuk őket</w:t>
      </w:r>
      <w:r w:rsidR="00D5697F">
        <w:t>?</w:t>
      </w:r>
    </w:p>
    <w:p w14:paraId="042E6149" w14:textId="14E877BB" w:rsidR="00693CD8" w:rsidRPr="00693CD8" w:rsidRDefault="006A11B2" w:rsidP="006A11B2">
      <w:r>
        <w:t xml:space="preserve">Mutassuk be, hogy hogyan tudunk </w:t>
      </w:r>
      <w:proofErr w:type="spellStart"/>
      <w:r>
        <w:t>gifet</w:t>
      </w:r>
      <w:proofErr w:type="spellEnd"/>
      <w:r>
        <w:t xml:space="preserve"> létrehozni</w:t>
      </w:r>
    </w:p>
    <w:p w14:paraId="558195DF" w14:textId="34A8546F" w:rsidR="007D65A6" w:rsidRDefault="007D65A6" w:rsidP="007D65A6">
      <w:pPr>
        <w:pStyle w:val="Tevkenysgcme"/>
      </w:pPr>
      <w:bookmarkStart w:id="28" w:name="_Toc43818844"/>
      <w:proofErr w:type="spellStart"/>
      <w:r>
        <w:t>Gif</w:t>
      </w:r>
      <w:proofErr w:type="spellEnd"/>
      <w:r>
        <w:t xml:space="preserve"> készítése</w:t>
      </w:r>
      <w:bookmarkEnd w:id="28"/>
    </w:p>
    <w:p w14:paraId="6727033C" w14:textId="36D7B70E" w:rsidR="00B54297" w:rsidRDefault="002814A8" w:rsidP="00B54297">
      <w:pPr>
        <w:pStyle w:val="Idtartam"/>
      </w:pPr>
      <w:r>
        <w:t>60</w:t>
      </w:r>
      <w:r w:rsidR="00B54297">
        <w:t xml:space="preserve"> perc</w:t>
      </w:r>
    </w:p>
    <w:p w14:paraId="0C966E87" w14:textId="367C97CC" w:rsidR="006F0EA0" w:rsidRPr="006F0EA0" w:rsidRDefault="006F0EA0" w:rsidP="006F0EA0">
      <w:r>
        <w:t>Minden részvevő szabadjára e</w:t>
      </w:r>
      <w:r w:rsidR="001B313F">
        <w:t>nged</w:t>
      </w:r>
      <w:r>
        <w:t xml:space="preserve">heti a fantáziáját és </w:t>
      </w:r>
      <w:r w:rsidR="00E444ED">
        <w:t xml:space="preserve">elkészítheti saját animált </w:t>
      </w:r>
      <w:proofErr w:type="spellStart"/>
      <w:r w:rsidR="00E444ED">
        <w:t>gifét</w:t>
      </w:r>
      <w:proofErr w:type="spellEnd"/>
      <w:r w:rsidR="00E444ED">
        <w:t>.</w:t>
      </w:r>
    </w:p>
    <w:p w14:paraId="387C8222" w14:textId="5016853A" w:rsidR="00B54297" w:rsidRDefault="00B54297" w:rsidP="00B54297">
      <w:pPr>
        <w:pStyle w:val="Tevkenysgcme"/>
      </w:pPr>
      <w:bookmarkStart w:id="29" w:name="_Toc43818845"/>
      <w:r>
        <w:t xml:space="preserve">Elkészült </w:t>
      </w:r>
      <w:proofErr w:type="spellStart"/>
      <w:r>
        <w:t>gifek</w:t>
      </w:r>
      <w:proofErr w:type="spellEnd"/>
      <w:r>
        <w:t xml:space="preserve"> bemutatása</w:t>
      </w:r>
      <w:bookmarkEnd w:id="29"/>
    </w:p>
    <w:p w14:paraId="33DDD432" w14:textId="64D83856" w:rsidR="00B54297" w:rsidRDefault="00C56BAC" w:rsidP="00B54297">
      <w:pPr>
        <w:pStyle w:val="Idtartam"/>
      </w:pPr>
      <w:r>
        <w:t>30 perc</w:t>
      </w:r>
    </w:p>
    <w:p w14:paraId="55F6232B" w14:textId="6174B6A5" w:rsidR="00E444ED" w:rsidRPr="00E444ED" w:rsidRDefault="00340535" w:rsidP="00E444ED">
      <w:r>
        <w:t>Minden résztvevő bemutathatja az alkotását és elmondhatja mit miért és hogyan készített.</w:t>
      </w:r>
    </w:p>
    <w:p w14:paraId="63F04E00" w14:textId="4B63B392" w:rsidR="00C56BAC" w:rsidRDefault="00C56BAC" w:rsidP="00C56BAC">
      <w:pPr>
        <w:pStyle w:val="Tevkenysgcme"/>
      </w:pPr>
      <w:bookmarkStart w:id="30" w:name="_Toc43818846"/>
      <w:r>
        <w:t>A foglalkozás lezárása</w:t>
      </w:r>
      <w:bookmarkEnd w:id="30"/>
    </w:p>
    <w:p w14:paraId="14ED536F" w14:textId="77777777" w:rsidR="00C56BAC" w:rsidRDefault="00C56BAC" w:rsidP="00C56BAC">
      <w:pPr>
        <w:pStyle w:val="Idtartam"/>
      </w:pPr>
      <w:r>
        <w:t>25 perc</w:t>
      </w:r>
    </w:p>
    <w:p w14:paraId="125784E7" w14:textId="5BA57FED" w:rsidR="00C56BAC" w:rsidRDefault="00E21C79" w:rsidP="00E21C79">
      <w:pPr>
        <w:spacing w:before="0"/>
      </w:pPr>
      <w:r>
        <w:t>Emlékeztessük a résztvevőket, hogy este 20.00 a határidő az animációk feltöltéséhez</w:t>
      </w:r>
      <w:r w:rsidR="00693CD8">
        <w:t>.</w:t>
      </w:r>
    </w:p>
    <w:p w14:paraId="53917DB9" w14:textId="77777777" w:rsidR="00E21C79" w:rsidRDefault="00E21C79" w:rsidP="00E21C79">
      <w:pPr>
        <w:spacing w:before="0"/>
      </w:pPr>
      <w:r>
        <w:t>Egyéni konzultációs lehetőség</w:t>
      </w:r>
    </w:p>
    <w:p w14:paraId="7F077A7F" w14:textId="6A491FD8" w:rsidR="00D244D2" w:rsidRDefault="00D244D2" w:rsidP="0015183B">
      <w:pPr>
        <w:pStyle w:val="ListParagraph"/>
        <w:numPr>
          <w:ilvl w:val="0"/>
          <w:numId w:val="0"/>
        </w:numPr>
        <w:spacing w:before="0"/>
        <w:ind w:left="720"/>
        <w:jc w:val="left"/>
        <w:sectPr w:rsidR="00D244D2" w:rsidSect="002C346C">
          <w:headerReference w:type="default" r:id="rId32"/>
          <w:footerReference w:type="default" r:id="rId33"/>
          <w:pgSz w:w="11906" w:h="16838" w:code="9"/>
          <w:pgMar w:top="1560" w:right="851" w:bottom="284" w:left="851" w:header="567" w:footer="284" w:gutter="0"/>
          <w:cols w:space="708"/>
          <w:docGrid w:linePitch="360"/>
        </w:sectPr>
      </w:pPr>
    </w:p>
    <w:bookmarkStart w:id="31" w:name="_Toc43818847"/>
    <w:p w14:paraId="7D460B40" w14:textId="60B777F3" w:rsidR="009418A0" w:rsidRDefault="009418A0" w:rsidP="009418A0">
      <w:pPr>
        <w:pStyle w:val="Foglalkozscme"/>
      </w:pPr>
      <w:r w:rsidRPr="001D040E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5BE04954" wp14:editId="466A02FE">
                <wp:simplePos x="0" y="0"/>
                <wp:positionH relativeFrom="column">
                  <wp:posOffset>-557530</wp:posOffset>
                </wp:positionH>
                <wp:positionV relativeFrom="paragraph">
                  <wp:posOffset>-1026111</wp:posOffset>
                </wp:positionV>
                <wp:extent cx="1620000" cy="10713504"/>
                <wp:effectExtent l="0" t="0" r="0" b="0"/>
                <wp:wrapNone/>
                <wp:docPr id="1027" name="Téglalap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0000" cy="1071350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A32DFC" id="Téglalap 26" o:spid="_x0000_s1026" style="position:absolute;margin-left:-43.9pt;margin-top:-80.8pt;width:127.55pt;height:843.6pt;z-index:-25161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" fillcolor="#d9e2f3 [660]" stroked="f" strokeweight="1pt"/>
            </w:pict>
          </mc:Fallback>
        </mc:AlternateContent>
      </w:r>
      <w:r w:rsidR="00E3103E">
        <w:t>Összegzés</w:t>
      </w:r>
      <w:bookmarkEnd w:id="31"/>
    </w:p>
    <w:tbl>
      <w:tblPr>
        <w:tblStyle w:val="TableGrid"/>
        <w:tblW w:w="0" w:type="auto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8498"/>
      </w:tblGrid>
      <w:tr w:rsidR="009418A0" w14:paraId="33030F32" w14:textId="77777777" w:rsidTr="00E75CBC">
        <w:tc>
          <w:tcPr>
            <w:tcW w:w="2127" w:type="dxa"/>
          </w:tcPr>
          <w:p w14:paraId="032A975B" w14:textId="77777777" w:rsidR="009418A0" w:rsidRDefault="009418A0" w:rsidP="00E75CBC">
            <w:pPr>
              <w:pStyle w:val="ikonok"/>
            </w:pPr>
            <w:r>
              <w:drawing>
                <wp:inline distT="0" distB="0" distL="0" distR="0" wp14:anchorId="6C019E31" wp14:editId="151EA86D">
                  <wp:extent cx="540000" cy="532587"/>
                  <wp:effectExtent l="0" t="0" r="0" b="1270"/>
                  <wp:docPr id="1028" name="Kép 19" descr="Cél, Céltábla Közepe, Íjászat, Közel, Nyíl, Szállító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él, Céltábla Közepe, Íjászat, Közel, Nyíl, Szállító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32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13FD3057" w14:textId="77777777" w:rsidR="009418A0" w:rsidRPr="000828BB" w:rsidRDefault="009418A0" w:rsidP="00E75CBC">
            <w:pPr>
              <w:pStyle w:val="Alapinformcik"/>
              <w:ind w:left="177"/>
            </w:pPr>
            <w:r w:rsidRPr="000828BB">
              <w:t xml:space="preserve">A </w:t>
            </w:r>
            <w:r w:rsidRPr="00FE5BBE">
              <w:t>foglalkozás</w:t>
            </w:r>
            <w:r w:rsidRPr="000828BB">
              <w:t xml:space="preserve"> célja</w:t>
            </w:r>
          </w:p>
          <w:p w14:paraId="73342883" w14:textId="5A93D73E" w:rsidR="009418A0" w:rsidRDefault="009418A0" w:rsidP="00E75CBC">
            <w:pPr>
              <w:pStyle w:val="Alapinformcik-lers"/>
              <w:ind w:left="177"/>
            </w:pPr>
            <w:r w:rsidRPr="008B3538">
              <w:t xml:space="preserve">A cél, hogy a </w:t>
            </w:r>
            <w:r w:rsidR="008B3538" w:rsidRPr="008B3538">
              <w:t>résztvevők</w:t>
            </w:r>
            <w:r w:rsidR="00460772">
              <w:t xml:space="preserve"> bemutassák az alkotásaikat, </w:t>
            </w:r>
            <w:r w:rsidR="00234804">
              <w:t>a hét közös értékelése, a további fejlődési lehetőségek felvázolása.</w:t>
            </w:r>
          </w:p>
        </w:tc>
      </w:tr>
      <w:tr w:rsidR="009418A0" w14:paraId="018F7284" w14:textId="77777777" w:rsidTr="00E75CBC">
        <w:tc>
          <w:tcPr>
            <w:tcW w:w="2127" w:type="dxa"/>
          </w:tcPr>
          <w:p w14:paraId="176AB055" w14:textId="77777777" w:rsidR="009418A0" w:rsidRDefault="009418A0" w:rsidP="00E75CBC">
            <w:pPr>
              <w:pStyle w:val="ikonok"/>
            </w:pPr>
            <w:r>
              <w:drawing>
                <wp:inline distT="0" distB="0" distL="0" distR="0" wp14:anchorId="5430235B" wp14:editId="55C93805">
                  <wp:extent cx="540000" cy="428061"/>
                  <wp:effectExtent l="0" t="0" r="0" b="0"/>
                  <wp:docPr id="1030" name="Kép 20" descr="Fiú, Gyermek, Apa, Lánya, Család, Nő, Lány, A Guardi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Fiú, Gyermek, Apa, Lánya, Család, Nő, Lány, A Guardia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9569"/>
                          <a:stretch/>
                        </pic:blipFill>
                        <pic:spPr bwMode="auto">
                          <a:xfrm>
                            <a:off x="0" y="0"/>
                            <a:ext cx="540000" cy="4280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72FB6513" w14:textId="77777777" w:rsidR="009418A0" w:rsidRDefault="009418A0" w:rsidP="00E75CBC">
            <w:pPr>
              <w:pStyle w:val="Alapinformcik"/>
              <w:ind w:left="177"/>
            </w:pPr>
            <w:r>
              <w:t>Ajánlott korcsoport</w:t>
            </w:r>
          </w:p>
          <w:p w14:paraId="31616C96" w14:textId="77777777" w:rsidR="009418A0" w:rsidRDefault="009418A0" w:rsidP="00E75CBC">
            <w:pPr>
              <w:pStyle w:val="Alapinformcik-lers"/>
              <w:ind w:left="177"/>
            </w:pPr>
            <w:r>
              <w:t>10 éves kor felett</w:t>
            </w:r>
          </w:p>
        </w:tc>
      </w:tr>
      <w:tr w:rsidR="009418A0" w14:paraId="64111E61" w14:textId="77777777" w:rsidTr="00E75CBC">
        <w:tc>
          <w:tcPr>
            <w:tcW w:w="2127" w:type="dxa"/>
          </w:tcPr>
          <w:p w14:paraId="7728D205" w14:textId="77777777" w:rsidR="009418A0" w:rsidRDefault="009418A0" w:rsidP="00E75CBC">
            <w:pPr>
              <w:pStyle w:val="ikonok"/>
            </w:pPr>
            <w:r>
              <w:drawing>
                <wp:inline distT="0" distB="0" distL="0" distR="0" wp14:anchorId="2376E91E" wp14:editId="23D9DA73">
                  <wp:extent cx="791645" cy="499776"/>
                  <wp:effectExtent l="107632" t="44768" r="40323" b="40322"/>
                  <wp:docPr id="1033" name="Kép 21" descr="Kés, Eszköz, Svájci Bicska, Ceruza, Twitter, 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Kés, Eszköz, Svájci Bicska, Ceruza, Twitter, Faceboo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4453117">
                            <a:off x="0" y="0"/>
                            <a:ext cx="791645" cy="4997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740E0020" w14:textId="77777777" w:rsidR="009418A0" w:rsidRPr="00BC3118" w:rsidRDefault="009418A0" w:rsidP="00E75CBC">
            <w:pPr>
              <w:pStyle w:val="Alapinformcik"/>
              <w:ind w:left="177"/>
            </w:pPr>
            <w:r w:rsidRPr="00BC3118">
              <w:t>Tárgyi feltételek</w:t>
            </w:r>
          </w:p>
          <w:p w14:paraId="5827D02C" w14:textId="77777777" w:rsidR="009418A0" w:rsidRDefault="009418A0" w:rsidP="00E75CBC">
            <w:pPr>
              <w:pStyle w:val="Alapinformcik-lers"/>
              <w:ind w:left="177"/>
            </w:pPr>
            <w:r>
              <w:t>Minden résztvevő számára szükséges:</w:t>
            </w:r>
          </w:p>
          <w:p w14:paraId="0A6A0E44" w14:textId="77777777" w:rsidR="009418A0" w:rsidRDefault="009418A0" w:rsidP="00E75CBC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>1 db számítógép, internet kapcsolattal, telepített böngészőprogrammal</w:t>
            </w:r>
          </w:p>
          <w:p w14:paraId="21B1F7DC" w14:textId="77777777" w:rsidR="009418A0" w:rsidRDefault="009418A0" w:rsidP="00E75CBC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 xml:space="preserve">Előtelepített </w:t>
            </w:r>
            <w:proofErr w:type="spellStart"/>
            <w:r>
              <w:t>Synfig</w:t>
            </w:r>
            <w:proofErr w:type="spellEnd"/>
            <w:r>
              <w:t xml:space="preserve"> és </w:t>
            </w:r>
            <w:proofErr w:type="spellStart"/>
            <w:r>
              <w:t>Papagayo</w:t>
            </w:r>
            <w:proofErr w:type="spellEnd"/>
            <w:r>
              <w:t xml:space="preserve"> nevű ingyenes programok</w:t>
            </w:r>
          </w:p>
          <w:p w14:paraId="437E6C64" w14:textId="2569EC06" w:rsidR="009418A0" w:rsidRDefault="009418A0" w:rsidP="00E75CBC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>Digitális rajzt</w:t>
            </w:r>
            <w:r w:rsidR="0080394B">
              <w:t xml:space="preserve">ábla </w:t>
            </w:r>
            <w:r>
              <w:t>(nem kötelező)</w:t>
            </w:r>
          </w:p>
        </w:tc>
      </w:tr>
      <w:tr w:rsidR="009418A0" w14:paraId="4BDC91F3" w14:textId="77777777" w:rsidTr="00E75CBC">
        <w:trPr>
          <w:trHeight w:val="1035"/>
        </w:trPr>
        <w:tc>
          <w:tcPr>
            <w:tcW w:w="2127" w:type="dxa"/>
          </w:tcPr>
          <w:p w14:paraId="7FC75836" w14:textId="77777777" w:rsidR="009418A0" w:rsidRDefault="009418A0" w:rsidP="00E75CBC">
            <w:pPr>
              <w:pStyle w:val="ikonok"/>
            </w:pPr>
            <w:r>
              <w:drawing>
                <wp:inline distT="0" distB="0" distL="0" distR="0" wp14:anchorId="779E2A3E" wp14:editId="09C77CC5">
                  <wp:extent cx="540000" cy="540000"/>
                  <wp:effectExtent l="0" t="0" r="0" b="0"/>
                  <wp:docPr id="1034" name="Kép 29" descr="Óra, Idő, Karóra, Visszaszámlálá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Óra, Idő, Karóra, Visszaszámlálá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1D8FFBD1" w14:textId="77777777" w:rsidR="009418A0" w:rsidRDefault="009418A0" w:rsidP="00E75CBC">
            <w:pPr>
              <w:pStyle w:val="Alapinformcik"/>
              <w:ind w:left="177"/>
            </w:pPr>
            <w:r>
              <w:t>Tervezett időtartam</w:t>
            </w:r>
          </w:p>
          <w:p w14:paraId="37BC3F7E" w14:textId="5342DCF7" w:rsidR="009418A0" w:rsidRDefault="0004118E" w:rsidP="00E75CBC">
            <w:pPr>
              <w:ind w:left="177"/>
            </w:pPr>
            <w:r>
              <w:t>120 perc</w:t>
            </w:r>
          </w:p>
        </w:tc>
      </w:tr>
      <w:tr w:rsidR="009418A0" w14:paraId="181C3B7A" w14:textId="77777777" w:rsidTr="00E75CBC">
        <w:tc>
          <w:tcPr>
            <w:tcW w:w="2127" w:type="dxa"/>
          </w:tcPr>
          <w:p w14:paraId="67D7F490" w14:textId="77777777" w:rsidR="009418A0" w:rsidRDefault="009418A0" w:rsidP="00E75CBC">
            <w:pPr>
              <w:pStyle w:val="ikonok"/>
            </w:pPr>
            <w:r>
              <w:drawing>
                <wp:inline distT="0" distB="0" distL="0" distR="0" wp14:anchorId="450A48F0" wp14:editId="369D01F2">
                  <wp:extent cx="540000" cy="507666"/>
                  <wp:effectExtent l="0" t="0" r="0" b="6985"/>
                  <wp:docPr id="1035" name="Kép 25" descr="Könyv, Bagoly, Bölcsesség, Ismeretek, Sit, Sta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Könyv, Bagoly, Bölcsesség, Ismeretek, Sit, Sta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07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8" w:type="dxa"/>
          </w:tcPr>
          <w:p w14:paraId="62CE179F" w14:textId="77777777" w:rsidR="009418A0" w:rsidRDefault="009418A0" w:rsidP="00E75CBC">
            <w:pPr>
              <w:pStyle w:val="Alapinformcik"/>
              <w:ind w:left="177"/>
            </w:pPr>
            <w:r>
              <w:t>Szükséges előismeretek</w:t>
            </w:r>
          </w:p>
          <w:p w14:paraId="176D0A67" w14:textId="77777777" w:rsidR="009418A0" w:rsidRDefault="009418A0" w:rsidP="00E75CBC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>Alapszintű számítógépkezelői ismeretek</w:t>
            </w:r>
          </w:p>
          <w:p w14:paraId="4D34CA83" w14:textId="77777777" w:rsidR="009418A0" w:rsidRDefault="009418A0" w:rsidP="00E75CBC">
            <w:pPr>
              <w:pStyle w:val="Alapinformcik-lers"/>
              <w:numPr>
                <w:ilvl w:val="0"/>
                <w:numId w:val="4"/>
              </w:numPr>
              <w:ind w:left="1027" w:hanging="357"/>
              <w:contextualSpacing/>
            </w:pPr>
            <w:r>
              <w:t>Alapfokú angol tudás (megkönnyíti a programokban való eligazodást)</w:t>
            </w:r>
          </w:p>
          <w:p w14:paraId="7D49ED29" w14:textId="77777777" w:rsidR="009418A0" w:rsidRDefault="009418A0" w:rsidP="00E75CBC"/>
        </w:tc>
      </w:tr>
    </w:tbl>
    <w:p w14:paraId="0E227B49" w14:textId="77777777" w:rsidR="009418A0" w:rsidRDefault="009418A0" w:rsidP="009418A0">
      <w:r w:rsidRPr="00220383">
        <w:br w:type="page"/>
      </w:r>
    </w:p>
    <w:p w14:paraId="61570C2C" w14:textId="5CCDF2B7" w:rsidR="00C56BAC" w:rsidRDefault="00CF32D3" w:rsidP="003C61B1">
      <w:pPr>
        <w:pStyle w:val="Tevkenysgcme"/>
      </w:pPr>
      <w:bookmarkStart w:id="32" w:name="_Toc43818848"/>
      <w:r>
        <w:lastRenderedPageBreak/>
        <w:t>Animációk bemutatása</w:t>
      </w:r>
      <w:bookmarkEnd w:id="32"/>
    </w:p>
    <w:p w14:paraId="47EDE768" w14:textId="677DCB3B" w:rsidR="00CF32D3" w:rsidRDefault="00CF32D3" w:rsidP="00CF32D3">
      <w:pPr>
        <w:pStyle w:val="Idtartam"/>
      </w:pPr>
      <w:r>
        <w:t>60 perc</w:t>
      </w:r>
    </w:p>
    <w:p w14:paraId="5FEA7E6F" w14:textId="60B614B0" w:rsidR="00DD4FF0" w:rsidRPr="00DD4FF0" w:rsidRDefault="00A84155" w:rsidP="00DD4FF0">
      <w:r>
        <w:t xml:space="preserve">Ebben az időben minden résztvevő bemutathatja a beadott munkáit. </w:t>
      </w:r>
      <w:r w:rsidR="00EE4461">
        <w:t xml:space="preserve">Elmondhatja, hogy mit miért csinált, </w:t>
      </w:r>
      <w:r w:rsidR="0049303E">
        <w:t xml:space="preserve">illetve a többiek is </w:t>
      </w:r>
      <w:r w:rsidR="0083383A">
        <w:t>elmondhatják, hogy szerintük melyik alkotások sikerültek a legjobban.</w:t>
      </w:r>
    </w:p>
    <w:p w14:paraId="31A875A0" w14:textId="0BD24053" w:rsidR="00CF32D3" w:rsidRDefault="00CF32D3" w:rsidP="00CF32D3">
      <w:pPr>
        <w:pStyle w:val="Tevkenysgcme"/>
      </w:pPr>
      <w:bookmarkStart w:id="33" w:name="_Toc43818849"/>
      <w:r>
        <w:t xml:space="preserve">További </w:t>
      </w:r>
      <w:r w:rsidR="00351711">
        <w:t>fejlődési lehetőségek</w:t>
      </w:r>
      <w:r>
        <w:t xml:space="preserve"> </w:t>
      </w:r>
      <w:r w:rsidR="00AD1382">
        <w:t>megbeszélése</w:t>
      </w:r>
      <w:bookmarkEnd w:id="33"/>
    </w:p>
    <w:p w14:paraId="5344593C" w14:textId="62791801" w:rsidR="00AD1382" w:rsidRDefault="00AD1382" w:rsidP="00AD1382">
      <w:pPr>
        <w:pStyle w:val="Idtartam"/>
      </w:pPr>
      <w:r>
        <w:t>30 perc</w:t>
      </w:r>
    </w:p>
    <w:p w14:paraId="5A9AD8DF" w14:textId="54D2428B" w:rsidR="00356974" w:rsidRDefault="009B0898" w:rsidP="00356974">
      <w:r>
        <w:t>Software</w:t>
      </w:r>
      <w:r w:rsidR="003D0964">
        <w:t>-es fejlődési lehetőségek:</w:t>
      </w:r>
    </w:p>
    <w:p w14:paraId="11EDC804" w14:textId="5EBA396A" w:rsidR="00C00853" w:rsidRDefault="00C00853" w:rsidP="00356974">
      <w:pPr>
        <w:pStyle w:val="ListParagraph"/>
      </w:pPr>
      <w:proofErr w:type="spellStart"/>
      <w:r>
        <w:t>Opentoonz</w:t>
      </w:r>
      <w:proofErr w:type="spellEnd"/>
      <w:r w:rsidR="008B1230">
        <w:t xml:space="preserve">: 2D </w:t>
      </w:r>
      <w:proofErr w:type="spellStart"/>
      <w:r w:rsidR="008B1230">
        <w:t>flash</w:t>
      </w:r>
      <w:proofErr w:type="spellEnd"/>
      <w:r w:rsidR="00C4353F">
        <w:t xml:space="preserve"> INGYENES</w:t>
      </w:r>
    </w:p>
    <w:p w14:paraId="214FB05B" w14:textId="3ACF83EF" w:rsidR="00A442E7" w:rsidRDefault="00A442E7" w:rsidP="00356974">
      <w:pPr>
        <w:pStyle w:val="ListParagraph"/>
      </w:pPr>
      <w:r>
        <w:t xml:space="preserve">Adobe </w:t>
      </w:r>
      <w:proofErr w:type="spellStart"/>
      <w:r>
        <w:t>Animate</w:t>
      </w:r>
      <w:proofErr w:type="spellEnd"/>
      <w:r>
        <w:t xml:space="preserve">: 2D </w:t>
      </w:r>
      <w:proofErr w:type="spellStart"/>
      <w:r>
        <w:t>flash</w:t>
      </w:r>
      <w:proofErr w:type="spellEnd"/>
    </w:p>
    <w:p w14:paraId="46053DEB" w14:textId="2148563D" w:rsidR="00BE0881" w:rsidRDefault="00BE0881" w:rsidP="00356974">
      <w:pPr>
        <w:pStyle w:val="ListParagraph"/>
      </w:pPr>
      <w:proofErr w:type="spellStart"/>
      <w:r>
        <w:t>Krita</w:t>
      </w:r>
      <w:proofErr w:type="spellEnd"/>
      <w:r>
        <w:t>: digitális rajz, 2D pixel</w:t>
      </w:r>
      <w:r w:rsidR="00C4353F">
        <w:t xml:space="preserve"> INGYENES</w:t>
      </w:r>
    </w:p>
    <w:p w14:paraId="3FEDDBD2" w14:textId="29398E45" w:rsidR="00A442E7" w:rsidRDefault="00A442E7" w:rsidP="00356974">
      <w:pPr>
        <w:pStyle w:val="ListParagraph"/>
      </w:pPr>
      <w:proofErr w:type="spellStart"/>
      <w:r>
        <w:t>Toon</w:t>
      </w:r>
      <w:proofErr w:type="spellEnd"/>
      <w:r w:rsidR="003E7A7A">
        <w:t xml:space="preserve"> </w:t>
      </w:r>
      <w:r>
        <w:t>Boo</w:t>
      </w:r>
      <w:r w:rsidR="003E7A7A">
        <w:t>m: 2D pixel</w:t>
      </w:r>
    </w:p>
    <w:p w14:paraId="2013C316" w14:textId="4B86DB5C" w:rsidR="00C4353F" w:rsidRDefault="00C4353F" w:rsidP="00356974">
      <w:pPr>
        <w:pStyle w:val="ListParagraph"/>
      </w:pPr>
      <w:proofErr w:type="spellStart"/>
      <w:r>
        <w:t>Blender</w:t>
      </w:r>
      <w:proofErr w:type="spellEnd"/>
      <w:r>
        <w:t>: 3D animáció INGYENES</w:t>
      </w:r>
    </w:p>
    <w:p w14:paraId="0F9A45BF" w14:textId="614E29A3" w:rsidR="00C4353F" w:rsidRDefault="00AA2761" w:rsidP="00356974">
      <w:pPr>
        <w:pStyle w:val="ListParagraph"/>
      </w:pPr>
      <w:proofErr w:type="spellStart"/>
      <w:r>
        <w:t>Autodesk</w:t>
      </w:r>
      <w:proofErr w:type="spellEnd"/>
      <w:r>
        <w:t xml:space="preserve"> </w:t>
      </w:r>
      <w:r w:rsidR="00C4353F">
        <w:t>Maya: 3D animáció</w:t>
      </w:r>
    </w:p>
    <w:p w14:paraId="114CC079" w14:textId="3DA0439B" w:rsidR="000F7EA9" w:rsidRDefault="000F7EA9" w:rsidP="000F7EA9">
      <w:pPr>
        <w:pStyle w:val="ListParagraph"/>
      </w:pPr>
      <w:proofErr w:type="spellStart"/>
      <w:r>
        <w:t>Cinema</w:t>
      </w:r>
      <w:proofErr w:type="spellEnd"/>
      <w:r>
        <w:t xml:space="preserve"> 4D: 3D animáció</w:t>
      </w:r>
    </w:p>
    <w:p w14:paraId="7E0C6F74" w14:textId="0EA03E91" w:rsidR="003D0964" w:rsidRDefault="003D0964" w:rsidP="00356974">
      <w:r>
        <w:t>Hardware-es fejlődési lehetőségek:</w:t>
      </w:r>
    </w:p>
    <w:p w14:paraId="348CE6D1" w14:textId="2BD26D33" w:rsidR="00AA2761" w:rsidRDefault="00AA2761" w:rsidP="00356974">
      <w:pPr>
        <w:pStyle w:val="ListParagraph"/>
      </w:pPr>
      <w:r>
        <w:t>Digitális rajzt</w:t>
      </w:r>
      <w:r w:rsidR="0080394B">
        <w:t>ábla</w:t>
      </w:r>
    </w:p>
    <w:p w14:paraId="65E082B3" w14:textId="145CB72B" w:rsidR="00826673" w:rsidRDefault="00826673" w:rsidP="00356974">
      <w:r>
        <w:t>Az animáción belüli fejlődés:</w:t>
      </w:r>
    </w:p>
    <w:p w14:paraId="43EBAB0A" w14:textId="1604B042" w:rsidR="00E90139" w:rsidRDefault="00E90139" w:rsidP="00356974">
      <w:pPr>
        <w:pStyle w:val="ListParagraph"/>
      </w:pPr>
      <w:r>
        <w:t xml:space="preserve">Kézzel rajzolt </w:t>
      </w:r>
      <w:proofErr w:type="spellStart"/>
      <w:r>
        <w:t>flash</w:t>
      </w:r>
      <w:proofErr w:type="spellEnd"/>
      <w:r>
        <w:t xml:space="preserve"> animáció</w:t>
      </w:r>
    </w:p>
    <w:p w14:paraId="4CEA9ADC" w14:textId="7C8539A8" w:rsidR="003600BE" w:rsidRDefault="00D172BB" w:rsidP="00356974">
      <w:pPr>
        <w:pStyle w:val="ListParagraph"/>
      </w:pPr>
      <w:r>
        <w:t>3D animáció</w:t>
      </w:r>
    </w:p>
    <w:p w14:paraId="1E01E0F6" w14:textId="5ECF054C" w:rsidR="00B42390" w:rsidRDefault="00B42390" w:rsidP="00356974">
      <w:pPr>
        <w:pStyle w:val="ListParagraph"/>
      </w:pPr>
      <w:proofErr w:type="spellStart"/>
      <w:r>
        <w:t>Motion</w:t>
      </w:r>
      <w:proofErr w:type="spellEnd"/>
      <w:r>
        <w:t xml:space="preserve"> </w:t>
      </w:r>
      <w:proofErr w:type="spellStart"/>
      <w:r>
        <w:t>graphic</w:t>
      </w:r>
      <w:r w:rsidR="00744DDC">
        <w:t>s</w:t>
      </w:r>
      <w:proofErr w:type="spellEnd"/>
    </w:p>
    <w:p w14:paraId="470B0FB9" w14:textId="7F60789C" w:rsidR="00744DDC" w:rsidRDefault="00F120FF" w:rsidP="00356974">
      <w:pPr>
        <w:pStyle w:val="ListParagraph"/>
      </w:pPr>
      <w:r>
        <w:t xml:space="preserve">Stop </w:t>
      </w:r>
      <w:proofErr w:type="spellStart"/>
      <w:r>
        <w:t>motion</w:t>
      </w:r>
      <w:proofErr w:type="spellEnd"/>
    </w:p>
    <w:p w14:paraId="75D6FCB8" w14:textId="40C58BA9" w:rsidR="00CD08E9" w:rsidRDefault="00903089" w:rsidP="00356974">
      <w:r>
        <w:t>Á</w:t>
      </w:r>
      <w:r w:rsidR="002268DD">
        <w:t>lláslehetőségek</w:t>
      </w:r>
      <w:r>
        <w:t>, ha fejleszti a képességeit</w:t>
      </w:r>
      <w:r w:rsidR="002268DD">
        <w:t>:</w:t>
      </w:r>
    </w:p>
    <w:p w14:paraId="758BA50A" w14:textId="5E4EAA61" w:rsidR="005D6DA2" w:rsidRDefault="005D6DA2" w:rsidP="00356974">
      <w:pPr>
        <w:pStyle w:val="ListParagraph"/>
      </w:pPr>
      <w:r>
        <w:t>Animátor</w:t>
      </w:r>
    </w:p>
    <w:p w14:paraId="0AEB41DA" w14:textId="0836F508" w:rsidR="005D6DA2" w:rsidRDefault="00314B96" w:rsidP="00356974">
      <w:pPr>
        <w:pStyle w:val="ListParagraph"/>
      </w:pPr>
      <w:proofErr w:type="spellStart"/>
      <w:r>
        <w:t>Concept</w:t>
      </w:r>
      <w:proofErr w:type="spellEnd"/>
      <w:r>
        <w:t xml:space="preserve"> </w:t>
      </w:r>
      <w:proofErr w:type="spellStart"/>
      <w:r>
        <w:t>artist</w:t>
      </w:r>
      <w:proofErr w:type="spellEnd"/>
    </w:p>
    <w:p w14:paraId="3F62F8FE" w14:textId="6D6DAE98" w:rsidR="00314B96" w:rsidRDefault="00144994" w:rsidP="00356974">
      <w:pPr>
        <w:pStyle w:val="ListParagraph"/>
      </w:pPr>
      <w:r>
        <w:t>Játékfejlesztő</w:t>
      </w:r>
    </w:p>
    <w:p w14:paraId="23CFEB97" w14:textId="6C75BFB4" w:rsidR="00FA1AB6" w:rsidRDefault="00FA1AB6" w:rsidP="00356974">
      <w:pPr>
        <w:pStyle w:val="ListParagraph"/>
      </w:pPr>
      <w:proofErr w:type="spellStart"/>
      <w:r>
        <w:t>Graphic</w:t>
      </w:r>
      <w:proofErr w:type="spellEnd"/>
      <w:r>
        <w:t xml:space="preserve"> </w:t>
      </w:r>
      <w:proofErr w:type="spellStart"/>
      <w:r>
        <w:t>designer</w:t>
      </w:r>
      <w:proofErr w:type="spellEnd"/>
    </w:p>
    <w:p w14:paraId="7C485DB7" w14:textId="3144530F" w:rsidR="00FA1AB6" w:rsidRDefault="00FA1AB6" w:rsidP="00356974">
      <w:pPr>
        <w:pStyle w:val="ListParagraph"/>
      </w:pPr>
      <w:r>
        <w:t>Illusztrátor</w:t>
      </w:r>
    </w:p>
    <w:p w14:paraId="25333B7F" w14:textId="5EDFD8C2" w:rsidR="00FA1AB6" w:rsidRDefault="00274575" w:rsidP="00356974">
      <w:pPr>
        <w:pStyle w:val="ListParagraph"/>
      </w:pPr>
      <w:r>
        <w:t xml:space="preserve">VFX </w:t>
      </w:r>
      <w:proofErr w:type="spellStart"/>
      <w:r>
        <w:t>artist</w:t>
      </w:r>
      <w:proofErr w:type="spellEnd"/>
    </w:p>
    <w:p w14:paraId="4C8B7FD0" w14:textId="77654E24" w:rsidR="00274575" w:rsidRDefault="00274575" w:rsidP="00356974">
      <w:pPr>
        <w:pStyle w:val="ListParagraph"/>
      </w:pPr>
      <w:r>
        <w:t xml:space="preserve">Web </w:t>
      </w:r>
      <w:proofErr w:type="spellStart"/>
      <w:r>
        <w:t>designer</w:t>
      </w:r>
      <w:proofErr w:type="spellEnd"/>
    </w:p>
    <w:p w14:paraId="0473A2B5" w14:textId="32CAFB03" w:rsidR="00274575" w:rsidRDefault="00274575" w:rsidP="00356974">
      <w:pPr>
        <w:pStyle w:val="ListParagraph"/>
      </w:pPr>
      <w:r>
        <w:t>Egyéb grafikai munkák</w:t>
      </w:r>
    </w:p>
    <w:p w14:paraId="24616422" w14:textId="01B1B152" w:rsidR="002909A8" w:rsidRDefault="002909A8" w:rsidP="00356974">
      <w:r>
        <w:t>Milyen animációs filmet/sorozatot ajánlanék megnézésre animációs szempontból:</w:t>
      </w:r>
    </w:p>
    <w:p w14:paraId="765F3078" w14:textId="77777777" w:rsidR="002416C4" w:rsidRDefault="002416C4" w:rsidP="002416C4">
      <w:pPr>
        <w:pStyle w:val="ListParagraph"/>
      </w:pPr>
      <w:r>
        <w:t xml:space="preserve">Avatar – </w:t>
      </w:r>
      <w:proofErr w:type="spellStart"/>
      <w:r>
        <w:t>Aang</w:t>
      </w:r>
      <w:proofErr w:type="spellEnd"/>
      <w:r>
        <w:t xml:space="preserve"> legendája: kidolgozott világ, karakterközpontú történet, merít a keleti kultúrából, kézzel készült (anime mintára) így megfigyelhetők benne például a </w:t>
      </w:r>
      <w:proofErr w:type="spellStart"/>
      <w:r>
        <w:t>motion</w:t>
      </w:r>
      <w:proofErr w:type="spellEnd"/>
      <w:r>
        <w:t xml:space="preserve"> </w:t>
      </w:r>
      <w:proofErr w:type="spellStart"/>
      <w:r>
        <w:t>blur</w:t>
      </w:r>
      <w:proofErr w:type="spellEnd"/>
      <w:r>
        <w:t xml:space="preserve"> </w:t>
      </w:r>
      <w:proofErr w:type="spellStart"/>
      <w:r>
        <w:t>effect</w:t>
      </w:r>
      <w:proofErr w:type="spellEnd"/>
      <w:r>
        <w:t>.</w:t>
      </w:r>
    </w:p>
    <w:p w14:paraId="24C8318C" w14:textId="77777777" w:rsidR="002416C4" w:rsidRDefault="002416C4" w:rsidP="002416C4">
      <w:pPr>
        <w:pStyle w:val="ListParagraph"/>
      </w:pPr>
      <w:proofErr w:type="spellStart"/>
      <w:r>
        <w:lastRenderedPageBreak/>
        <w:t>Toy</w:t>
      </w:r>
      <w:proofErr w:type="spellEnd"/>
      <w:r>
        <w:t xml:space="preserve"> Story tetralógia: ez volt az első olyan film, amit teljes mértékben számítógéppel készítettek, a 4 filmen keresztül látható, hogy mennyit fejlődött</w:t>
      </w:r>
    </w:p>
    <w:p w14:paraId="19ACB02E" w14:textId="2F2192B7" w:rsidR="002416C4" w:rsidRDefault="002416C4" w:rsidP="002416C4">
      <w:pPr>
        <w:pStyle w:val="ListParagraph"/>
      </w:pPr>
      <w:r>
        <w:t xml:space="preserve">Pókember – Irány a </w:t>
      </w:r>
      <w:proofErr w:type="spellStart"/>
      <w:r>
        <w:t>pókverzum</w:t>
      </w:r>
      <w:proofErr w:type="spellEnd"/>
      <w:r>
        <w:t>: gyönyörűen ötvözi a 3D animációs stílust a 2D animáció és a képregények képi világával</w:t>
      </w:r>
    </w:p>
    <w:p w14:paraId="18EC4CD1" w14:textId="4DE2DA7E" w:rsidR="002909A8" w:rsidRDefault="002909A8" w:rsidP="00356974">
      <w:pPr>
        <w:pStyle w:val="ListParagraph"/>
      </w:pPr>
      <w:proofErr w:type="spellStart"/>
      <w:r>
        <w:t>Kubo</w:t>
      </w:r>
      <w:proofErr w:type="spellEnd"/>
      <w:r>
        <w:t xml:space="preserve"> és a </w:t>
      </w:r>
      <w:r w:rsidR="00662C36">
        <w:t xml:space="preserve">varázshúrok: stop </w:t>
      </w:r>
      <w:proofErr w:type="spellStart"/>
      <w:r w:rsidR="00662C36">
        <w:t>motion</w:t>
      </w:r>
      <w:proofErr w:type="spellEnd"/>
      <w:r w:rsidR="00662C36">
        <w:t xml:space="preserve"> technikával készített </w:t>
      </w:r>
      <w:r w:rsidR="00664A4F">
        <w:t>mozifilm</w:t>
      </w:r>
    </w:p>
    <w:p w14:paraId="69D5EBB2" w14:textId="1A902150" w:rsidR="00262E3B" w:rsidRPr="00356974" w:rsidRDefault="00D50099" w:rsidP="00356974">
      <w:pPr>
        <w:pStyle w:val="ListParagraph"/>
      </w:pPr>
      <w:proofErr w:type="spellStart"/>
      <w:proofErr w:type="gramStart"/>
      <w:r>
        <w:t>Shrek</w:t>
      </w:r>
      <w:proofErr w:type="spellEnd"/>
      <w:r>
        <w:t xml:space="preserve"> :</w:t>
      </w:r>
      <w:proofErr w:type="gramEnd"/>
      <w:r>
        <w:t xml:space="preserve"> </w:t>
      </w:r>
      <w:r w:rsidR="0080189B">
        <w:t>karikatúra a Disney által alkotott „hercegnős” világról</w:t>
      </w:r>
    </w:p>
    <w:p w14:paraId="4E7849AF" w14:textId="6FD03595" w:rsidR="00AD1382" w:rsidRDefault="00AD1382" w:rsidP="00AD1382">
      <w:pPr>
        <w:pStyle w:val="Tevkenysgcme"/>
      </w:pPr>
      <w:bookmarkStart w:id="34" w:name="_Toc43818850"/>
      <w:r>
        <w:t>A hét közös értékelése</w:t>
      </w:r>
      <w:bookmarkEnd w:id="34"/>
    </w:p>
    <w:p w14:paraId="21A486B9" w14:textId="2C4E111B" w:rsidR="00AD1382" w:rsidRDefault="00351711" w:rsidP="00AD1382">
      <w:pPr>
        <w:pStyle w:val="Idtartam"/>
      </w:pPr>
      <w:r>
        <w:t>30 perc</w:t>
      </w:r>
    </w:p>
    <w:p w14:paraId="49F30084" w14:textId="6766A363" w:rsidR="007E2A19" w:rsidRDefault="007E2A19" w:rsidP="007E2A19">
      <w:r>
        <w:t>Kérdezzük meg a résztvevőket, hogy:</w:t>
      </w:r>
    </w:p>
    <w:p w14:paraId="67970D8A" w14:textId="555895A4" w:rsidR="007E2A19" w:rsidRDefault="007E2A19" w:rsidP="007E2A19">
      <w:pPr>
        <w:pStyle w:val="ListParagraph"/>
      </w:pPr>
      <w:r>
        <w:t>Mi</w:t>
      </w:r>
      <w:r w:rsidR="00406FDC">
        <w:t xml:space="preserve"> volt számukra a legérdekesebb</w:t>
      </w:r>
      <w:r w:rsidR="00703BCD">
        <w:t>?</w:t>
      </w:r>
    </w:p>
    <w:p w14:paraId="4271862D" w14:textId="5D00F20D" w:rsidR="00703BCD" w:rsidRDefault="00361EDF" w:rsidP="007E2A19">
      <w:pPr>
        <w:pStyle w:val="ListParagraph"/>
      </w:pPr>
      <w:r>
        <w:t>Mennyire tudtak kiigazodni a programokban?</w:t>
      </w:r>
    </w:p>
    <w:p w14:paraId="0852BDD5" w14:textId="5C9E0D12" w:rsidR="00361EDF" w:rsidRDefault="00DD4FF0" w:rsidP="007E2A19">
      <w:pPr>
        <w:pStyle w:val="ListParagraph"/>
      </w:pPr>
      <w:r>
        <w:t>Van-e a későbbiekben tervük az animálással?</w:t>
      </w:r>
    </w:p>
    <w:p w14:paraId="3B67A7BD" w14:textId="77777777" w:rsidR="008F4330" w:rsidRDefault="008F4330" w:rsidP="008F4330">
      <w:pPr>
        <w:pStyle w:val="ListParagraph"/>
      </w:pPr>
      <w:r>
        <w:t>Mik voltak a nehézségek?</w:t>
      </w:r>
    </w:p>
    <w:p w14:paraId="129AE2E4" w14:textId="77777777" w:rsidR="008F4330" w:rsidRDefault="008F4330" w:rsidP="008F4330">
      <w:pPr>
        <w:pStyle w:val="ListParagraph"/>
      </w:pPr>
      <w:r>
        <w:t>Hogyan oldották meg őket?</w:t>
      </w:r>
    </w:p>
    <w:p w14:paraId="5AFF0783" w14:textId="77777777" w:rsidR="008F4330" w:rsidRDefault="008F4330" w:rsidP="008F4330">
      <w:pPr>
        <w:pStyle w:val="ListParagraph"/>
      </w:pPr>
      <w:r>
        <w:t>Hogy érezték magukat a feladat megoldása közben?</w:t>
      </w:r>
    </w:p>
    <w:p w14:paraId="3D8F3EC4" w14:textId="5EB66538" w:rsidR="008F4330" w:rsidRDefault="008F4330" w:rsidP="00633575">
      <w:pPr>
        <w:pStyle w:val="ListParagraph"/>
      </w:pPr>
      <w:r>
        <w:t>Mi tetszett, mi nemtetszett?</w:t>
      </w:r>
    </w:p>
    <w:sectPr w:rsidR="008F4330" w:rsidSect="002C346C">
      <w:pgSz w:w="11906" w:h="16838" w:code="9"/>
      <w:pgMar w:top="1560" w:right="851" w:bottom="284" w:left="851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371428" w14:textId="77777777" w:rsidR="001D103C" w:rsidRDefault="001D103C" w:rsidP="005F2043">
      <w:r>
        <w:separator/>
      </w:r>
    </w:p>
  </w:endnote>
  <w:endnote w:type="continuationSeparator" w:id="0">
    <w:p w14:paraId="643F8C16" w14:textId="77777777" w:rsidR="001D103C" w:rsidRDefault="001D103C" w:rsidP="005F20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6F04B" w14:textId="596439DD" w:rsidR="004D7528" w:rsidRDefault="004D7528" w:rsidP="005F2043">
    <w:pPr>
      <w:pStyle w:val="Footer"/>
      <w:jc w:val="right"/>
    </w:pPr>
  </w:p>
  <w:p w14:paraId="18AD2D2A" w14:textId="77777777" w:rsidR="00776489" w:rsidRDefault="00776489" w:rsidP="005F20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3C8D6" w14:textId="77777777" w:rsidR="00747F5D" w:rsidRDefault="00747F5D" w:rsidP="005F2043">
    <w:pPr>
      <w:pStyle w:val="Footer"/>
      <w:jc w:val="right"/>
    </w:pPr>
  </w:p>
  <w:p w14:paraId="702C9813" w14:textId="77777777" w:rsidR="00747F5D" w:rsidRDefault="00747F5D" w:rsidP="005F20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F54D5" w14:textId="77777777" w:rsidR="0033702C" w:rsidRDefault="0033702C" w:rsidP="005F2043">
    <w:pPr>
      <w:pStyle w:val="Footer"/>
      <w:jc w:val="right"/>
    </w:pPr>
  </w:p>
  <w:p w14:paraId="0E063E6E" w14:textId="77777777" w:rsidR="0033702C" w:rsidRDefault="0033702C" w:rsidP="005F204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E3FC4E" w14:textId="77777777" w:rsidR="00C56BAC" w:rsidRDefault="00C56BAC" w:rsidP="005F2043">
    <w:pPr>
      <w:pStyle w:val="Footer"/>
      <w:jc w:val="right"/>
    </w:pPr>
  </w:p>
  <w:p w14:paraId="52532708" w14:textId="77777777" w:rsidR="00C56BAC" w:rsidRDefault="00C56BAC" w:rsidP="005F20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5A18BC" w14:textId="77777777" w:rsidR="001D103C" w:rsidRDefault="001D103C" w:rsidP="005F2043">
      <w:r>
        <w:separator/>
      </w:r>
    </w:p>
  </w:footnote>
  <w:footnote w:type="continuationSeparator" w:id="0">
    <w:p w14:paraId="6B184207" w14:textId="77777777" w:rsidR="001D103C" w:rsidRDefault="001D103C" w:rsidP="005F20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30767636"/>
      <w:docPartObj>
        <w:docPartGallery w:val="Page Numbers (Top of Page)"/>
        <w:docPartUnique/>
      </w:docPartObj>
    </w:sdtPr>
    <w:sdtEndPr/>
    <w:sdtContent>
      <w:p w14:paraId="7E15EA01" w14:textId="77777777" w:rsidR="00AD4AEB" w:rsidRDefault="00AD4AEB" w:rsidP="00AD4AEB">
        <w:pPr>
          <w:pStyle w:val="Header"/>
          <w:tabs>
            <w:tab w:val="clear" w:pos="9072"/>
            <w:tab w:val="right" w:pos="10204"/>
          </w:tabs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0DB050D5" wp14:editId="4019BE24">
                  <wp:simplePos x="0" y="0"/>
                  <wp:positionH relativeFrom="column">
                    <wp:posOffset>5809082</wp:posOffset>
                  </wp:positionH>
                  <wp:positionV relativeFrom="paragraph">
                    <wp:posOffset>64186</wp:posOffset>
                  </wp:positionV>
                  <wp:extent cx="256032" cy="236007"/>
                  <wp:effectExtent l="0" t="0" r="10795" b="12065"/>
                  <wp:wrapNone/>
                  <wp:docPr id="12" name="Ellipszis 1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256032" cy="236007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9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oval w14:anchorId="78242474" id="Ellipszis 12" o:spid="_x0000_s1026" style="position:absolute;margin-left:457.4pt;margin-top:5.05pt;width:20.15pt;height:18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" filled="f" strokecolor="#f2f2f2 [3052]" strokeweight="1pt">
                  <v:stroke joinstyle="miter"/>
                </v:oval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170BC2E7" wp14:editId="3940C89F">
                  <wp:simplePos x="0" y="0"/>
                  <wp:positionH relativeFrom="column">
                    <wp:posOffset>5962802</wp:posOffset>
                  </wp:positionH>
                  <wp:positionV relativeFrom="paragraph">
                    <wp:posOffset>64694</wp:posOffset>
                  </wp:positionV>
                  <wp:extent cx="341394" cy="314553"/>
                  <wp:effectExtent l="0" t="0" r="20955" b="28575"/>
                  <wp:wrapNone/>
                  <wp:docPr id="10" name="Ellipszis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341394" cy="314553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oval w14:anchorId="5AD5E053" id="Ellipszis 10" o:spid="_x0000_s1026" style="position:absolute;margin-left:469.5pt;margin-top:5.1pt;width:26.9pt;height:24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" filled="f" strokecolor="#a5a5a5 [2092]" strokeweight="1pt">
                  <v:stroke joinstyle="miter"/>
                </v:oval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666023CC" wp14:editId="114A26FF">
                  <wp:simplePos x="0" y="0"/>
                  <wp:positionH relativeFrom="column">
                    <wp:posOffset>6211595</wp:posOffset>
                  </wp:positionH>
                  <wp:positionV relativeFrom="paragraph">
                    <wp:posOffset>-45441</wp:posOffset>
                  </wp:positionV>
                  <wp:extent cx="460858" cy="424282"/>
                  <wp:effectExtent l="0" t="0" r="15875" b="13970"/>
                  <wp:wrapNone/>
                  <wp:docPr id="8" name="Ellipszis 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460858" cy="424282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00206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oval w14:anchorId="3A53126F" id="Ellipszis 8" o:spid="_x0000_s1026" style="position:absolute;margin-left:489.1pt;margin-top:-3.6pt;width:36.3pt;height:33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" filled="f" strokecolor="#002060" strokeweight="1pt">
                  <v:stroke joinstyle="miter"/>
                </v:oval>
              </w:pict>
            </mc:Fallback>
          </mc:AlternateConten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9BF165C" w14:textId="77777777" w:rsidR="00AF351C" w:rsidRDefault="00AF351C" w:rsidP="005F20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34233185"/>
      <w:docPartObj>
        <w:docPartGallery w:val="Page Numbers (Top of Page)"/>
        <w:docPartUnique/>
      </w:docPartObj>
    </w:sdtPr>
    <w:sdtEndPr/>
    <w:sdtContent>
      <w:p w14:paraId="22DEC37D" w14:textId="77777777" w:rsidR="00747F5D" w:rsidRDefault="00747F5D" w:rsidP="00AD4AEB">
        <w:pPr>
          <w:pStyle w:val="Header"/>
          <w:tabs>
            <w:tab w:val="clear" w:pos="9072"/>
            <w:tab w:val="right" w:pos="10204"/>
          </w:tabs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79744" behindDoc="0" locked="0" layoutInCell="1" allowOverlap="1" wp14:anchorId="2F753F74" wp14:editId="4010117E">
                  <wp:simplePos x="0" y="0"/>
                  <wp:positionH relativeFrom="column">
                    <wp:posOffset>5809082</wp:posOffset>
                  </wp:positionH>
                  <wp:positionV relativeFrom="paragraph">
                    <wp:posOffset>64186</wp:posOffset>
                  </wp:positionV>
                  <wp:extent cx="256032" cy="236007"/>
                  <wp:effectExtent l="0" t="0" r="10795" b="12065"/>
                  <wp:wrapNone/>
                  <wp:docPr id="4" name="Ellipszis 1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256032" cy="236007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9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oval w14:anchorId="76827587" id="Ellipszis 12" o:spid="_x0000_s1026" style="position:absolute;margin-left:457.4pt;margin-top:5.05pt;width:20.15pt;height:18.6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" filled="f" strokecolor="#f2f2f2 [3052]" strokeweight="1pt">
                  <v:stroke joinstyle="miter"/>
                </v:oval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78720" behindDoc="0" locked="0" layoutInCell="1" allowOverlap="1" wp14:anchorId="437BEC22" wp14:editId="041EBAA2">
                  <wp:simplePos x="0" y="0"/>
                  <wp:positionH relativeFrom="column">
                    <wp:posOffset>5962802</wp:posOffset>
                  </wp:positionH>
                  <wp:positionV relativeFrom="paragraph">
                    <wp:posOffset>64694</wp:posOffset>
                  </wp:positionV>
                  <wp:extent cx="341394" cy="314553"/>
                  <wp:effectExtent l="0" t="0" r="20955" b="28575"/>
                  <wp:wrapNone/>
                  <wp:docPr id="5" name="Ellipszis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341394" cy="314553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oval w14:anchorId="328723D1" id="Ellipszis 10" o:spid="_x0000_s1026" style="position:absolute;margin-left:469.5pt;margin-top:5.1pt;width:26.9pt;height:24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" filled="f" strokecolor="#a5a5a5 [2092]" strokeweight="1pt">
                  <v:stroke joinstyle="miter"/>
                </v:oval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77696" behindDoc="0" locked="0" layoutInCell="1" allowOverlap="1" wp14:anchorId="29EA8A02" wp14:editId="25BD2833">
                  <wp:simplePos x="0" y="0"/>
                  <wp:positionH relativeFrom="column">
                    <wp:posOffset>6211595</wp:posOffset>
                  </wp:positionH>
                  <wp:positionV relativeFrom="paragraph">
                    <wp:posOffset>-45441</wp:posOffset>
                  </wp:positionV>
                  <wp:extent cx="460858" cy="424282"/>
                  <wp:effectExtent l="0" t="0" r="15875" b="13970"/>
                  <wp:wrapNone/>
                  <wp:docPr id="6" name="Ellipszis 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460858" cy="424282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00206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oval w14:anchorId="5B3E2979" id="Ellipszis 8" o:spid="_x0000_s1026" style="position:absolute;margin-left:489.1pt;margin-top:-3.6pt;width:36.3pt;height:33.4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" filled="f" strokecolor="#002060" strokeweight="1pt">
                  <v:stroke joinstyle="miter"/>
                </v:oval>
              </w:pict>
            </mc:Fallback>
          </mc:AlternateConten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6FE601C" w14:textId="77777777" w:rsidR="00747F5D" w:rsidRDefault="00747F5D" w:rsidP="005F20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52232562"/>
      <w:docPartObj>
        <w:docPartGallery w:val="Page Numbers (Top of Page)"/>
        <w:docPartUnique/>
      </w:docPartObj>
    </w:sdtPr>
    <w:sdtEndPr/>
    <w:sdtContent>
      <w:p w14:paraId="24180729" w14:textId="77777777" w:rsidR="0033702C" w:rsidRDefault="0033702C" w:rsidP="00AD4AEB">
        <w:pPr>
          <w:pStyle w:val="Header"/>
          <w:tabs>
            <w:tab w:val="clear" w:pos="9072"/>
            <w:tab w:val="right" w:pos="10204"/>
          </w:tabs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71552" behindDoc="0" locked="0" layoutInCell="1" allowOverlap="1" wp14:anchorId="2DFED197" wp14:editId="23BB4C7F">
                  <wp:simplePos x="0" y="0"/>
                  <wp:positionH relativeFrom="column">
                    <wp:posOffset>5809082</wp:posOffset>
                  </wp:positionH>
                  <wp:positionV relativeFrom="paragraph">
                    <wp:posOffset>64186</wp:posOffset>
                  </wp:positionV>
                  <wp:extent cx="256032" cy="236007"/>
                  <wp:effectExtent l="0" t="0" r="10795" b="12065"/>
                  <wp:wrapNone/>
                  <wp:docPr id="55" name="Ellipszis 1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256032" cy="236007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9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oval w14:anchorId="5812A9A1" id="Ellipszis 12" o:spid="_x0000_s1026" style="position:absolute;margin-left:457.4pt;margin-top:5.05pt;width:20.15pt;height:18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" filled="f" strokecolor="#f2f2f2 [3052]" strokeweight="1pt">
                  <v:stroke joinstyle="miter"/>
                </v:oval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70528" behindDoc="0" locked="0" layoutInCell="1" allowOverlap="1" wp14:anchorId="63727848" wp14:editId="397D3B52">
                  <wp:simplePos x="0" y="0"/>
                  <wp:positionH relativeFrom="column">
                    <wp:posOffset>5962802</wp:posOffset>
                  </wp:positionH>
                  <wp:positionV relativeFrom="paragraph">
                    <wp:posOffset>64694</wp:posOffset>
                  </wp:positionV>
                  <wp:extent cx="341394" cy="314553"/>
                  <wp:effectExtent l="0" t="0" r="20955" b="28575"/>
                  <wp:wrapNone/>
                  <wp:docPr id="56" name="Ellipszis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341394" cy="314553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oval w14:anchorId="5247B5E1" id="Ellipszis 10" o:spid="_x0000_s1026" style="position:absolute;margin-left:469.5pt;margin-top:5.1pt;width:26.9pt;height:24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" filled="f" strokecolor="#a5a5a5 [2092]" strokeweight="1pt">
                  <v:stroke joinstyle="miter"/>
                </v:oval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9504" behindDoc="0" locked="0" layoutInCell="1" allowOverlap="1" wp14:anchorId="1459987A" wp14:editId="4C3B3213">
                  <wp:simplePos x="0" y="0"/>
                  <wp:positionH relativeFrom="column">
                    <wp:posOffset>6211595</wp:posOffset>
                  </wp:positionH>
                  <wp:positionV relativeFrom="paragraph">
                    <wp:posOffset>-45441</wp:posOffset>
                  </wp:positionV>
                  <wp:extent cx="460858" cy="424282"/>
                  <wp:effectExtent l="0" t="0" r="15875" b="13970"/>
                  <wp:wrapNone/>
                  <wp:docPr id="57" name="Ellipszis 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460858" cy="424282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00206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oval w14:anchorId="1481E331" id="Ellipszis 8" o:spid="_x0000_s1026" style="position:absolute;margin-left:489.1pt;margin-top:-3.6pt;width:36.3pt;height:33.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" filled="f" strokecolor="#002060" strokeweight="1pt">
                  <v:stroke joinstyle="miter"/>
                </v:oval>
              </w:pict>
            </mc:Fallback>
          </mc:AlternateConten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8D772E1" w14:textId="77777777" w:rsidR="0033702C" w:rsidRDefault="0033702C" w:rsidP="005F204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76111076"/>
      <w:docPartObj>
        <w:docPartGallery w:val="Page Numbers (Top of Page)"/>
        <w:docPartUnique/>
      </w:docPartObj>
    </w:sdtPr>
    <w:sdtEndPr/>
    <w:sdtContent>
      <w:p w14:paraId="63C12D63" w14:textId="77777777" w:rsidR="00C56BAC" w:rsidRDefault="00C56BAC" w:rsidP="00AD4AEB">
        <w:pPr>
          <w:pStyle w:val="Header"/>
          <w:tabs>
            <w:tab w:val="clear" w:pos="9072"/>
            <w:tab w:val="right" w:pos="10204"/>
          </w:tabs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8E6409B" wp14:editId="2449501A">
                  <wp:simplePos x="0" y="0"/>
                  <wp:positionH relativeFrom="column">
                    <wp:posOffset>5809082</wp:posOffset>
                  </wp:positionH>
                  <wp:positionV relativeFrom="paragraph">
                    <wp:posOffset>64186</wp:posOffset>
                  </wp:positionV>
                  <wp:extent cx="256032" cy="236007"/>
                  <wp:effectExtent l="0" t="0" r="10795" b="12065"/>
                  <wp:wrapNone/>
                  <wp:docPr id="1024" name="Ellipszis 1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256032" cy="236007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9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oval w14:anchorId="7B2C1C1B" id="Ellipszis 12" o:spid="_x0000_s1026" style="position:absolute;margin-left:457.4pt;margin-top:5.05pt;width:20.15pt;height:18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" filled="f" strokecolor="#f2f2f2 [3052]" strokeweight="1pt">
                  <v:stroke joinstyle="miter"/>
                </v:oval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74624" behindDoc="0" locked="0" layoutInCell="1" allowOverlap="1" wp14:anchorId="2B92CE76" wp14:editId="3A07569D">
                  <wp:simplePos x="0" y="0"/>
                  <wp:positionH relativeFrom="column">
                    <wp:posOffset>5962802</wp:posOffset>
                  </wp:positionH>
                  <wp:positionV relativeFrom="paragraph">
                    <wp:posOffset>64694</wp:posOffset>
                  </wp:positionV>
                  <wp:extent cx="341394" cy="314553"/>
                  <wp:effectExtent l="0" t="0" r="20955" b="28575"/>
                  <wp:wrapNone/>
                  <wp:docPr id="1025" name="Ellipszis 1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341394" cy="314553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oval w14:anchorId="0A1EE299" id="Ellipszis 10" o:spid="_x0000_s1026" style="position:absolute;margin-left:469.5pt;margin-top:5.1pt;width:26.9pt;height:24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" filled="f" strokecolor="#a5a5a5 [2092]" strokeweight="1pt">
                  <v:stroke joinstyle="miter"/>
                </v:oval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73600" behindDoc="0" locked="0" layoutInCell="1" allowOverlap="1" wp14:anchorId="4692A565" wp14:editId="02DFDDCD">
                  <wp:simplePos x="0" y="0"/>
                  <wp:positionH relativeFrom="column">
                    <wp:posOffset>6211595</wp:posOffset>
                  </wp:positionH>
                  <wp:positionV relativeFrom="paragraph">
                    <wp:posOffset>-45441</wp:posOffset>
                  </wp:positionV>
                  <wp:extent cx="460858" cy="424282"/>
                  <wp:effectExtent l="0" t="0" r="15875" b="13970"/>
                  <wp:wrapNone/>
                  <wp:docPr id="1026" name="Ellipszis 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460858" cy="424282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00206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oval w14:anchorId="5B9E8508" id="Ellipszis 8" o:spid="_x0000_s1026" style="position:absolute;margin-left:489.1pt;margin-top:-3.6pt;width:36.3pt;height:33.4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" filled="f" strokecolor="#002060" strokeweight="1pt">
                  <v:stroke joinstyle="miter"/>
                </v:oval>
              </w:pict>
            </mc:Fallback>
          </mc:AlternateConten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4F70E81" w14:textId="77777777" w:rsidR="00C56BAC" w:rsidRDefault="00C56BAC" w:rsidP="005F20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712D2"/>
    <w:multiLevelType w:val="hybridMultilevel"/>
    <w:tmpl w:val="6324E414"/>
    <w:lvl w:ilvl="0" w:tplc="836646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A40D6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122A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5A07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72CB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CA8D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A847E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D807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3C7A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9358DF"/>
    <w:multiLevelType w:val="hybridMultilevel"/>
    <w:tmpl w:val="3372096E"/>
    <w:lvl w:ilvl="0" w:tplc="38A0D450">
      <w:start w:val="1"/>
      <w:numFmt w:val="bullet"/>
      <w:lvlText w:val="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E9C6B6C" w:tentative="1">
      <w:start w:val="1"/>
      <w:numFmt w:val="bullet"/>
      <w:lvlText w:val="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EBAFBA8" w:tentative="1">
      <w:start w:val="1"/>
      <w:numFmt w:val="bullet"/>
      <w:lvlText w:val="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C76EC28" w:tentative="1">
      <w:start w:val="1"/>
      <w:numFmt w:val="bullet"/>
      <w:lvlText w:val="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4081D90" w:tentative="1">
      <w:start w:val="1"/>
      <w:numFmt w:val="bullet"/>
      <w:lvlText w:val="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AF2A128" w:tentative="1">
      <w:start w:val="1"/>
      <w:numFmt w:val="bullet"/>
      <w:lvlText w:val="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ACACA4E" w:tentative="1">
      <w:start w:val="1"/>
      <w:numFmt w:val="bullet"/>
      <w:lvlText w:val="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BECC97C" w:tentative="1">
      <w:start w:val="1"/>
      <w:numFmt w:val="bullet"/>
      <w:lvlText w:val="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53A59E4" w:tentative="1">
      <w:start w:val="1"/>
      <w:numFmt w:val="bullet"/>
      <w:lvlText w:val="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0CFB299A"/>
    <w:multiLevelType w:val="hybridMultilevel"/>
    <w:tmpl w:val="53CC106E"/>
    <w:lvl w:ilvl="0" w:tplc="040E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143E3865"/>
    <w:multiLevelType w:val="hybridMultilevel"/>
    <w:tmpl w:val="59E04436"/>
    <w:lvl w:ilvl="0" w:tplc="6248F2BC">
      <w:start w:val="1"/>
      <w:numFmt w:val="bullet"/>
      <w:lvlText w:val="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4DEF252" w:tentative="1">
      <w:start w:val="1"/>
      <w:numFmt w:val="bullet"/>
      <w:lvlText w:val="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96CAA08" w:tentative="1">
      <w:start w:val="1"/>
      <w:numFmt w:val="bullet"/>
      <w:lvlText w:val="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B0C3856" w:tentative="1">
      <w:start w:val="1"/>
      <w:numFmt w:val="bullet"/>
      <w:lvlText w:val="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85A566E" w:tentative="1">
      <w:start w:val="1"/>
      <w:numFmt w:val="bullet"/>
      <w:lvlText w:val="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D56CE3A" w:tentative="1">
      <w:start w:val="1"/>
      <w:numFmt w:val="bullet"/>
      <w:lvlText w:val="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8826348" w:tentative="1">
      <w:start w:val="1"/>
      <w:numFmt w:val="bullet"/>
      <w:lvlText w:val="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17EA926" w:tentative="1">
      <w:start w:val="1"/>
      <w:numFmt w:val="bullet"/>
      <w:lvlText w:val="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1C8936" w:tentative="1">
      <w:start w:val="1"/>
      <w:numFmt w:val="bullet"/>
      <w:lvlText w:val="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" w15:restartNumberingAfterBreak="0">
    <w:nsid w:val="19185614"/>
    <w:multiLevelType w:val="multilevel"/>
    <w:tmpl w:val="8D160F2C"/>
    <w:lvl w:ilvl="0">
      <w:start w:val="1"/>
      <w:numFmt w:val="decimal"/>
      <w:suff w:val="space"/>
      <w:lvlText w:val="%1. fejezet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1A59090A"/>
    <w:multiLevelType w:val="hybridMultilevel"/>
    <w:tmpl w:val="D8FA8526"/>
    <w:lvl w:ilvl="0" w:tplc="780AA7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94D49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DC96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980A3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8F66E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3EA1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A26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E4C9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92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F88641D"/>
    <w:multiLevelType w:val="multilevel"/>
    <w:tmpl w:val="51AE0060"/>
    <w:lvl w:ilvl="0">
      <w:start w:val="1"/>
      <w:numFmt w:val="upperRoman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24E06984"/>
    <w:multiLevelType w:val="hybridMultilevel"/>
    <w:tmpl w:val="6C38434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07689"/>
    <w:multiLevelType w:val="hybridMultilevel"/>
    <w:tmpl w:val="96ACD172"/>
    <w:lvl w:ilvl="0" w:tplc="289410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AD178F"/>
    <w:multiLevelType w:val="hybridMultilevel"/>
    <w:tmpl w:val="174AC5AE"/>
    <w:lvl w:ilvl="0" w:tplc="35DC98D8">
      <w:start w:val="1"/>
      <w:numFmt w:val="bullet"/>
      <w:lvlText w:val="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4614E69A" w:tentative="1">
      <w:start w:val="1"/>
      <w:numFmt w:val="bullet"/>
      <w:lvlText w:val="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080C05A" w:tentative="1">
      <w:start w:val="1"/>
      <w:numFmt w:val="bullet"/>
      <w:lvlText w:val="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A244206" w:tentative="1">
      <w:start w:val="1"/>
      <w:numFmt w:val="bullet"/>
      <w:lvlText w:val="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15CBCF8" w:tentative="1">
      <w:start w:val="1"/>
      <w:numFmt w:val="bullet"/>
      <w:lvlText w:val="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8745A78" w:tentative="1">
      <w:start w:val="1"/>
      <w:numFmt w:val="bullet"/>
      <w:lvlText w:val="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E4C9044" w:tentative="1">
      <w:start w:val="1"/>
      <w:numFmt w:val="bullet"/>
      <w:lvlText w:val="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4021B68" w:tentative="1">
      <w:start w:val="1"/>
      <w:numFmt w:val="bullet"/>
      <w:lvlText w:val="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B2626CA" w:tentative="1">
      <w:start w:val="1"/>
      <w:numFmt w:val="bullet"/>
      <w:lvlText w:val="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 w15:restartNumberingAfterBreak="0">
    <w:nsid w:val="3438166D"/>
    <w:multiLevelType w:val="hybridMultilevel"/>
    <w:tmpl w:val="1FB02CC6"/>
    <w:lvl w:ilvl="0" w:tplc="15581C3A">
      <w:start w:val="1"/>
      <w:numFmt w:val="bullet"/>
      <w:lvlText w:val="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D42B88E" w:tentative="1">
      <w:start w:val="1"/>
      <w:numFmt w:val="bullet"/>
      <w:lvlText w:val="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EAE148A" w:tentative="1">
      <w:start w:val="1"/>
      <w:numFmt w:val="bullet"/>
      <w:lvlText w:val="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0C8F12A" w:tentative="1">
      <w:start w:val="1"/>
      <w:numFmt w:val="bullet"/>
      <w:lvlText w:val="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C9EA9EC" w:tentative="1">
      <w:start w:val="1"/>
      <w:numFmt w:val="bullet"/>
      <w:lvlText w:val="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E82F790" w:tentative="1">
      <w:start w:val="1"/>
      <w:numFmt w:val="bullet"/>
      <w:lvlText w:val="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4A63702" w:tentative="1">
      <w:start w:val="1"/>
      <w:numFmt w:val="bullet"/>
      <w:lvlText w:val="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4B0FBDA" w:tentative="1">
      <w:start w:val="1"/>
      <w:numFmt w:val="bullet"/>
      <w:lvlText w:val="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3C25F4A" w:tentative="1">
      <w:start w:val="1"/>
      <w:numFmt w:val="bullet"/>
      <w:lvlText w:val="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 w15:restartNumberingAfterBreak="0">
    <w:nsid w:val="38E26DDB"/>
    <w:multiLevelType w:val="multilevel"/>
    <w:tmpl w:val="51AE0060"/>
    <w:numStyleLink w:val="Style1"/>
  </w:abstractNum>
  <w:abstractNum w:abstractNumId="12" w15:restartNumberingAfterBreak="0">
    <w:nsid w:val="40460A44"/>
    <w:multiLevelType w:val="multilevel"/>
    <w:tmpl w:val="9BEEA064"/>
    <w:lvl w:ilvl="0">
      <w:start w:val="1"/>
      <w:numFmt w:val="none"/>
      <w:pStyle w:val="Foglalkozscme"/>
      <w:suff w:val="nothing"/>
      <w:lvlText w:val="%1"/>
      <w:lvlJc w:val="right"/>
      <w:pPr>
        <w:ind w:left="0" w:firstLine="1944"/>
      </w:pPr>
      <w:rPr>
        <w:rFonts w:hint="default"/>
      </w:rPr>
    </w:lvl>
    <w:lvl w:ilvl="1">
      <w:start w:val="1"/>
      <w:numFmt w:val="upperRoman"/>
      <w:pStyle w:val="Tevkenysgcme"/>
      <w:suff w:val="space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42CF45BF"/>
    <w:multiLevelType w:val="hybridMultilevel"/>
    <w:tmpl w:val="240C3C88"/>
    <w:lvl w:ilvl="0" w:tplc="84A8840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E16DBC"/>
    <w:multiLevelType w:val="hybridMultilevel"/>
    <w:tmpl w:val="1B38B89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067756"/>
    <w:multiLevelType w:val="multilevel"/>
    <w:tmpl w:val="51AE0060"/>
    <w:numStyleLink w:val="Style1"/>
  </w:abstractNum>
  <w:abstractNum w:abstractNumId="16" w15:restartNumberingAfterBreak="0">
    <w:nsid w:val="49895400"/>
    <w:multiLevelType w:val="multilevel"/>
    <w:tmpl w:val="9BDE153A"/>
    <w:lvl w:ilvl="0">
      <w:start w:val="1"/>
      <w:numFmt w:val="upperRoman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51AB5F3D"/>
    <w:multiLevelType w:val="hybridMultilevel"/>
    <w:tmpl w:val="C8EC7C5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286EF5"/>
    <w:multiLevelType w:val="multilevel"/>
    <w:tmpl w:val="51AE0060"/>
    <w:numStyleLink w:val="Style1"/>
  </w:abstractNum>
  <w:abstractNum w:abstractNumId="19" w15:restartNumberingAfterBreak="0">
    <w:nsid w:val="53B80184"/>
    <w:multiLevelType w:val="hybridMultilevel"/>
    <w:tmpl w:val="96C4811C"/>
    <w:lvl w:ilvl="0" w:tplc="840C6A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50764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46A7B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CEA4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F484E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F16DB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FC3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4868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0219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68D2D0A"/>
    <w:multiLevelType w:val="hybridMultilevel"/>
    <w:tmpl w:val="1570A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43440F"/>
    <w:multiLevelType w:val="multilevel"/>
    <w:tmpl w:val="9BDE153A"/>
    <w:lvl w:ilvl="0">
      <w:start w:val="1"/>
      <w:numFmt w:val="upperRoman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62AF291C"/>
    <w:multiLevelType w:val="hybridMultilevel"/>
    <w:tmpl w:val="A072D7C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4D31BC"/>
    <w:multiLevelType w:val="hybridMultilevel"/>
    <w:tmpl w:val="434413D6"/>
    <w:lvl w:ilvl="0" w:tplc="84A88406">
      <w:start w:val="1"/>
      <w:numFmt w:val="bullet"/>
      <w:pStyle w:val="ListParagraph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5747A6"/>
    <w:multiLevelType w:val="multilevel"/>
    <w:tmpl w:val="51AE0060"/>
    <w:styleLink w:val="Style1"/>
    <w:lvl w:ilvl="0">
      <w:start w:val="1"/>
      <w:numFmt w:val="upperRoman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6C486596"/>
    <w:multiLevelType w:val="hybridMultilevel"/>
    <w:tmpl w:val="A1E2E15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724D1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777461E6"/>
    <w:multiLevelType w:val="hybridMultilevel"/>
    <w:tmpl w:val="C7386D82"/>
    <w:lvl w:ilvl="0" w:tplc="A96863DC">
      <w:start w:val="1"/>
      <w:numFmt w:val="bullet"/>
      <w:pStyle w:val="Idtartam"/>
      <w:lvlText w:val="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335A81"/>
    <w:multiLevelType w:val="multilevel"/>
    <w:tmpl w:val="51AE0060"/>
    <w:numStyleLink w:val="Style1"/>
  </w:abstractNum>
  <w:abstractNum w:abstractNumId="29" w15:restartNumberingAfterBreak="0">
    <w:nsid w:val="7B4973B1"/>
    <w:multiLevelType w:val="hybridMultilevel"/>
    <w:tmpl w:val="4424A848"/>
    <w:lvl w:ilvl="0" w:tplc="040E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DA7D37"/>
    <w:multiLevelType w:val="hybridMultilevel"/>
    <w:tmpl w:val="D7405EBE"/>
    <w:lvl w:ilvl="0" w:tplc="040E000F">
      <w:start w:val="1"/>
      <w:numFmt w:val="decimal"/>
      <w:lvlText w:val="%1."/>
      <w:lvlJc w:val="left"/>
      <w:pPr>
        <w:ind w:left="1137" w:hanging="360"/>
      </w:pPr>
    </w:lvl>
    <w:lvl w:ilvl="1" w:tplc="040E0019" w:tentative="1">
      <w:start w:val="1"/>
      <w:numFmt w:val="lowerLetter"/>
      <w:lvlText w:val="%2."/>
      <w:lvlJc w:val="left"/>
      <w:pPr>
        <w:ind w:left="1857" w:hanging="360"/>
      </w:pPr>
    </w:lvl>
    <w:lvl w:ilvl="2" w:tplc="040E001B" w:tentative="1">
      <w:start w:val="1"/>
      <w:numFmt w:val="lowerRoman"/>
      <w:lvlText w:val="%3."/>
      <w:lvlJc w:val="right"/>
      <w:pPr>
        <w:ind w:left="2577" w:hanging="180"/>
      </w:pPr>
    </w:lvl>
    <w:lvl w:ilvl="3" w:tplc="040E000F" w:tentative="1">
      <w:start w:val="1"/>
      <w:numFmt w:val="decimal"/>
      <w:lvlText w:val="%4."/>
      <w:lvlJc w:val="left"/>
      <w:pPr>
        <w:ind w:left="3297" w:hanging="360"/>
      </w:pPr>
    </w:lvl>
    <w:lvl w:ilvl="4" w:tplc="040E0019" w:tentative="1">
      <w:start w:val="1"/>
      <w:numFmt w:val="lowerLetter"/>
      <w:lvlText w:val="%5."/>
      <w:lvlJc w:val="left"/>
      <w:pPr>
        <w:ind w:left="4017" w:hanging="360"/>
      </w:pPr>
    </w:lvl>
    <w:lvl w:ilvl="5" w:tplc="040E001B" w:tentative="1">
      <w:start w:val="1"/>
      <w:numFmt w:val="lowerRoman"/>
      <w:lvlText w:val="%6."/>
      <w:lvlJc w:val="right"/>
      <w:pPr>
        <w:ind w:left="4737" w:hanging="180"/>
      </w:pPr>
    </w:lvl>
    <w:lvl w:ilvl="6" w:tplc="040E000F" w:tentative="1">
      <w:start w:val="1"/>
      <w:numFmt w:val="decimal"/>
      <w:lvlText w:val="%7."/>
      <w:lvlJc w:val="left"/>
      <w:pPr>
        <w:ind w:left="5457" w:hanging="360"/>
      </w:pPr>
    </w:lvl>
    <w:lvl w:ilvl="7" w:tplc="040E0019" w:tentative="1">
      <w:start w:val="1"/>
      <w:numFmt w:val="lowerLetter"/>
      <w:lvlText w:val="%8."/>
      <w:lvlJc w:val="left"/>
      <w:pPr>
        <w:ind w:left="6177" w:hanging="360"/>
      </w:pPr>
    </w:lvl>
    <w:lvl w:ilvl="8" w:tplc="040E001B" w:tentative="1">
      <w:start w:val="1"/>
      <w:numFmt w:val="lowerRoman"/>
      <w:lvlText w:val="%9."/>
      <w:lvlJc w:val="right"/>
      <w:pPr>
        <w:ind w:left="6897" w:hanging="180"/>
      </w:pPr>
    </w:lvl>
  </w:abstractNum>
  <w:num w:numId="1">
    <w:abstractNumId w:val="25"/>
  </w:num>
  <w:num w:numId="2">
    <w:abstractNumId w:val="7"/>
  </w:num>
  <w:num w:numId="3">
    <w:abstractNumId w:val="17"/>
  </w:num>
  <w:num w:numId="4">
    <w:abstractNumId w:val="2"/>
  </w:num>
  <w:num w:numId="5">
    <w:abstractNumId w:val="29"/>
  </w:num>
  <w:num w:numId="6">
    <w:abstractNumId w:val="23"/>
  </w:num>
  <w:num w:numId="7">
    <w:abstractNumId w:val="4"/>
  </w:num>
  <w:num w:numId="8">
    <w:abstractNumId w:val="22"/>
  </w:num>
  <w:num w:numId="9">
    <w:abstractNumId w:val="6"/>
  </w:num>
  <w:num w:numId="10">
    <w:abstractNumId w:val="14"/>
  </w:num>
  <w:num w:numId="11">
    <w:abstractNumId w:val="27"/>
  </w:num>
  <w:num w:numId="12">
    <w:abstractNumId w:val="23"/>
  </w:num>
  <w:num w:numId="13">
    <w:abstractNumId w:val="23"/>
  </w:num>
  <w:num w:numId="14">
    <w:abstractNumId w:val="13"/>
  </w:num>
  <w:num w:numId="15">
    <w:abstractNumId w:val="30"/>
  </w:num>
  <w:num w:numId="16">
    <w:abstractNumId w:val="23"/>
  </w:num>
  <w:num w:numId="17">
    <w:abstractNumId w:val="24"/>
  </w:num>
  <w:num w:numId="18">
    <w:abstractNumId w:val="11"/>
  </w:num>
  <w:num w:numId="19">
    <w:abstractNumId w:val="28"/>
  </w:num>
  <w:num w:numId="20">
    <w:abstractNumId w:val="18"/>
  </w:num>
  <w:num w:numId="21">
    <w:abstractNumId w:val="15"/>
  </w:num>
  <w:num w:numId="22">
    <w:abstractNumId w:val="21"/>
  </w:num>
  <w:num w:numId="23">
    <w:abstractNumId w:val="21"/>
    <w:lvlOverride w:ilvl="0">
      <w:lvl w:ilvl="0">
        <w:start w:val="1"/>
        <w:numFmt w:val="upperRoman"/>
        <w:suff w:val="space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44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1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24">
    <w:abstractNumId w:val="26"/>
  </w:num>
  <w:num w:numId="25">
    <w:abstractNumId w:val="16"/>
  </w:num>
  <w:num w:numId="26">
    <w:abstractNumId w:val="12"/>
  </w:num>
  <w:num w:numId="27">
    <w:abstractNumId w:val="12"/>
  </w:num>
  <w:num w:numId="28">
    <w:abstractNumId w:val="20"/>
  </w:num>
  <w:num w:numId="29">
    <w:abstractNumId w:val="8"/>
  </w:num>
  <w:num w:numId="30">
    <w:abstractNumId w:val="10"/>
  </w:num>
  <w:num w:numId="31">
    <w:abstractNumId w:val="9"/>
  </w:num>
  <w:num w:numId="32">
    <w:abstractNumId w:val="3"/>
  </w:num>
  <w:num w:numId="33">
    <w:abstractNumId w:val="23"/>
  </w:num>
  <w:num w:numId="34">
    <w:abstractNumId w:val="23"/>
  </w:num>
  <w:num w:numId="35">
    <w:abstractNumId w:val="23"/>
  </w:num>
  <w:num w:numId="36">
    <w:abstractNumId w:val="23"/>
  </w:num>
  <w:num w:numId="37">
    <w:abstractNumId w:val="5"/>
  </w:num>
  <w:num w:numId="38">
    <w:abstractNumId w:val="23"/>
  </w:num>
  <w:num w:numId="39">
    <w:abstractNumId w:val="23"/>
  </w:num>
  <w:num w:numId="40">
    <w:abstractNumId w:val="23"/>
  </w:num>
  <w:num w:numId="41">
    <w:abstractNumId w:val="19"/>
  </w:num>
  <w:num w:numId="42">
    <w:abstractNumId w:val="23"/>
  </w:num>
  <w:num w:numId="43">
    <w:abstractNumId w:val="23"/>
  </w:num>
  <w:num w:numId="44">
    <w:abstractNumId w:val="23"/>
  </w:num>
  <w:num w:numId="45">
    <w:abstractNumId w:val="0"/>
  </w:num>
  <w:num w:numId="46">
    <w:abstractNumId w:val="23"/>
  </w:num>
  <w:num w:numId="47">
    <w:abstractNumId w:val="1"/>
  </w:num>
  <w:num w:numId="48">
    <w:abstractNumId w:val="23"/>
  </w:num>
  <w:num w:numId="49">
    <w:abstractNumId w:val="23"/>
  </w:num>
  <w:num w:numId="5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szC3sDSyMDYzNDVR0lEKTi0uzszPAykwNKgFAOP2o+stAAAA"/>
  </w:docVars>
  <w:rsids>
    <w:rsidRoot w:val="005512FE"/>
    <w:rsid w:val="00015571"/>
    <w:rsid w:val="00021939"/>
    <w:rsid w:val="0002196A"/>
    <w:rsid w:val="0002338D"/>
    <w:rsid w:val="00023C5D"/>
    <w:rsid w:val="00025649"/>
    <w:rsid w:val="000326B3"/>
    <w:rsid w:val="000337E3"/>
    <w:rsid w:val="00033CDD"/>
    <w:rsid w:val="00033EE3"/>
    <w:rsid w:val="0004118E"/>
    <w:rsid w:val="0004181F"/>
    <w:rsid w:val="00043E91"/>
    <w:rsid w:val="000470CE"/>
    <w:rsid w:val="000476EF"/>
    <w:rsid w:val="00052035"/>
    <w:rsid w:val="000531EB"/>
    <w:rsid w:val="00064EDE"/>
    <w:rsid w:val="000732FA"/>
    <w:rsid w:val="0007623C"/>
    <w:rsid w:val="00081116"/>
    <w:rsid w:val="00081259"/>
    <w:rsid w:val="00081356"/>
    <w:rsid w:val="000815C6"/>
    <w:rsid w:val="000828BB"/>
    <w:rsid w:val="00082ACF"/>
    <w:rsid w:val="000834C0"/>
    <w:rsid w:val="0008427D"/>
    <w:rsid w:val="000844F2"/>
    <w:rsid w:val="00084C77"/>
    <w:rsid w:val="00090E69"/>
    <w:rsid w:val="000937FA"/>
    <w:rsid w:val="000A0D50"/>
    <w:rsid w:val="000A5BE2"/>
    <w:rsid w:val="000B1396"/>
    <w:rsid w:val="000B2908"/>
    <w:rsid w:val="000C1067"/>
    <w:rsid w:val="000C6B16"/>
    <w:rsid w:val="000D083B"/>
    <w:rsid w:val="000D1B14"/>
    <w:rsid w:val="000D2994"/>
    <w:rsid w:val="000E09E8"/>
    <w:rsid w:val="000E7BAC"/>
    <w:rsid w:val="000F210A"/>
    <w:rsid w:val="000F49CB"/>
    <w:rsid w:val="000F4BE7"/>
    <w:rsid w:val="000F7EA9"/>
    <w:rsid w:val="001007DB"/>
    <w:rsid w:val="00107B9A"/>
    <w:rsid w:val="001155FC"/>
    <w:rsid w:val="00126E1A"/>
    <w:rsid w:val="00131AFE"/>
    <w:rsid w:val="001353E6"/>
    <w:rsid w:val="00137999"/>
    <w:rsid w:val="00141543"/>
    <w:rsid w:val="00141CF4"/>
    <w:rsid w:val="00142994"/>
    <w:rsid w:val="00144994"/>
    <w:rsid w:val="00147FD6"/>
    <w:rsid w:val="001515EB"/>
    <w:rsid w:val="0015183B"/>
    <w:rsid w:val="00153E91"/>
    <w:rsid w:val="00156C71"/>
    <w:rsid w:val="00174327"/>
    <w:rsid w:val="00176C4E"/>
    <w:rsid w:val="00177119"/>
    <w:rsid w:val="00182B5E"/>
    <w:rsid w:val="00187A8E"/>
    <w:rsid w:val="001918F9"/>
    <w:rsid w:val="001940BB"/>
    <w:rsid w:val="001A06BF"/>
    <w:rsid w:val="001A57E8"/>
    <w:rsid w:val="001A611F"/>
    <w:rsid w:val="001B313F"/>
    <w:rsid w:val="001B534F"/>
    <w:rsid w:val="001C24E4"/>
    <w:rsid w:val="001C6CDC"/>
    <w:rsid w:val="001D040E"/>
    <w:rsid w:val="001D103C"/>
    <w:rsid w:val="001D26D3"/>
    <w:rsid w:val="001D32E0"/>
    <w:rsid w:val="001D4B22"/>
    <w:rsid w:val="001D6AE6"/>
    <w:rsid w:val="001E5A58"/>
    <w:rsid w:val="001F619B"/>
    <w:rsid w:val="001F7374"/>
    <w:rsid w:val="00204346"/>
    <w:rsid w:val="0020495B"/>
    <w:rsid w:val="00212BC6"/>
    <w:rsid w:val="00216169"/>
    <w:rsid w:val="00217544"/>
    <w:rsid w:val="00220383"/>
    <w:rsid w:val="002229C3"/>
    <w:rsid w:val="00223044"/>
    <w:rsid w:val="00225864"/>
    <w:rsid w:val="00225CB5"/>
    <w:rsid w:val="002268DD"/>
    <w:rsid w:val="002322A0"/>
    <w:rsid w:val="00234804"/>
    <w:rsid w:val="002349B0"/>
    <w:rsid w:val="00237724"/>
    <w:rsid w:val="00237DFE"/>
    <w:rsid w:val="00240D51"/>
    <w:rsid w:val="002416C4"/>
    <w:rsid w:val="0024219A"/>
    <w:rsid w:val="00244756"/>
    <w:rsid w:val="002467CB"/>
    <w:rsid w:val="00247227"/>
    <w:rsid w:val="00255ED2"/>
    <w:rsid w:val="002612F9"/>
    <w:rsid w:val="00262E3B"/>
    <w:rsid w:val="00264B71"/>
    <w:rsid w:val="00266E89"/>
    <w:rsid w:val="002679E2"/>
    <w:rsid w:val="00270111"/>
    <w:rsid w:val="00272F73"/>
    <w:rsid w:val="00274575"/>
    <w:rsid w:val="00277A85"/>
    <w:rsid w:val="002814A8"/>
    <w:rsid w:val="00281878"/>
    <w:rsid w:val="00282861"/>
    <w:rsid w:val="00286397"/>
    <w:rsid w:val="002908FB"/>
    <w:rsid w:val="002909A8"/>
    <w:rsid w:val="00291B84"/>
    <w:rsid w:val="00292E7A"/>
    <w:rsid w:val="00293588"/>
    <w:rsid w:val="00294303"/>
    <w:rsid w:val="00294C42"/>
    <w:rsid w:val="002A2418"/>
    <w:rsid w:val="002A31FD"/>
    <w:rsid w:val="002A4DDF"/>
    <w:rsid w:val="002A7108"/>
    <w:rsid w:val="002B1B70"/>
    <w:rsid w:val="002B4E9E"/>
    <w:rsid w:val="002B7716"/>
    <w:rsid w:val="002B7754"/>
    <w:rsid w:val="002C0D41"/>
    <w:rsid w:val="002C19C9"/>
    <w:rsid w:val="002C231D"/>
    <w:rsid w:val="002C346C"/>
    <w:rsid w:val="002C3BD7"/>
    <w:rsid w:val="002C7203"/>
    <w:rsid w:val="002C7DB4"/>
    <w:rsid w:val="002D4EA2"/>
    <w:rsid w:val="002D57C7"/>
    <w:rsid w:val="002D7B84"/>
    <w:rsid w:val="002E5E61"/>
    <w:rsid w:val="002E66EA"/>
    <w:rsid w:val="002E7FA9"/>
    <w:rsid w:val="002F5EC2"/>
    <w:rsid w:val="002F6296"/>
    <w:rsid w:val="003022A6"/>
    <w:rsid w:val="003067D4"/>
    <w:rsid w:val="00307B7B"/>
    <w:rsid w:val="00311765"/>
    <w:rsid w:val="00314B96"/>
    <w:rsid w:val="00315713"/>
    <w:rsid w:val="00332B99"/>
    <w:rsid w:val="0033702C"/>
    <w:rsid w:val="00340535"/>
    <w:rsid w:val="00341264"/>
    <w:rsid w:val="003454BA"/>
    <w:rsid w:val="00351711"/>
    <w:rsid w:val="00356974"/>
    <w:rsid w:val="003600BE"/>
    <w:rsid w:val="003609DC"/>
    <w:rsid w:val="00361EDF"/>
    <w:rsid w:val="00363D87"/>
    <w:rsid w:val="003721F4"/>
    <w:rsid w:val="00382FD3"/>
    <w:rsid w:val="0038504F"/>
    <w:rsid w:val="0038571F"/>
    <w:rsid w:val="00390E1D"/>
    <w:rsid w:val="0039114F"/>
    <w:rsid w:val="00391373"/>
    <w:rsid w:val="00392633"/>
    <w:rsid w:val="0039475C"/>
    <w:rsid w:val="00394A84"/>
    <w:rsid w:val="003968B9"/>
    <w:rsid w:val="003A0759"/>
    <w:rsid w:val="003A22EE"/>
    <w:rsid w:val="003B44A6"/>
    <w:rsid w:val="003B5A8C"/>
    <w:rsid w:val="003C61B1"/>
    <w:rsid w:val="003D0964"/>
    <w:rsid w:val="003D12D9"/>
    <w:rsid w:val="003D1D30"/>
    <w:rsid w:val="003D3221"/>
    <w:rsid w:val="003D3B9A"/>
    <w:rsid w:val="003D65CB"/>
    <w:rsid w:val="003E2307"/>
    <w:rsid w:val="003E3F84"/>
    <w:rsid w:val="003E5548"/>
    <w:rsid w:val="003E5DAB"/>
    <w:rsid w:val="003E7851"/>
    <w:rsid w:val="003E7A7A"/>
    <w:rsid w:val="003F38C8"/>
    <w:rsid w:val="003F3DAE"/>
    <w:rsid w:val="003F7731"/>
    <w:rsid w:val="00406FDC"/>
    <w:rsid w:val="0041144E"/>
    <w:rsid w:val="0041389C"/>
    <w:rsid w:val="004150C7"/>
    <w:rsid w:val="00415BB6"/>
    <w:rsid w:val="0042288B"/>
    <w:rsid w:val="00424CB4"/>
    <w:rsid w:val="00424EE8"/>
    <w:rsid w:val="00426A03"/>
    <w:rsid w:val="00431243"/>
    <w:rsid w:val="004369E4"/>
    <w:rsid w:val="00441F84"/>
    <w:rsid w:val="0044266A"/>
    <w:rsid w:val="0045366D"/>
    <w:rsid w:val="00460772"/>
    <w:rsid w:val="004637B9"/>
    <w:rsid w:val="004645B7"/>
    <w:rsid w:val="00465302"/>
    <w:rsid w:val="004700E9"/>
    <w:rsid w:val="00474B29"/>
    <w:rsid w:val="00475105"/>
    <w:rsid w:val="00477642"/>
    <w:rsid w:val="00480645"/>
    <w:rsid w:val="004832B9"/>
    <w:rsid w:val="00483945"/>
    <w:rsid w:val="00486A0A"/>
    <w:rsid w:val="0049303E"/>
    <w:rsid w:val="004935E2"/>
    <w:rsid w:val="00493E46"/>
    <w:rsid w:val="004942E7"/>
    <w:rsid w:val="00497C83"/>
    <w:rsid w:val="004A0017"/>
    <w:rsid w:val="004A0AFA"/>
    <w:rsid w:val="004A54DE"/>
    <w:rsid w:val="004A6774"/>
    <w:rsid w:val="004B0061"/>
    <w:rsid w:val="004B021F"/>
    <w:rsid w:val="004B0774"/>
    <w:rsid w:val="004B39BC"/>
    <w:rsid w:val="004B5BDE"/>
    <w:rsid w:val="004C0A88"/>
    <w:rsid w:val="004D4D01"/>
    <w:rsid w:val="004D5571"/>
    <w:rsid w:val="004D7528"/>
    <w:rsid w:val="004E028A"/>
    <w:rsid w:val="004E067B"/>
    <w:rsid w:val="004E6F22"/>
    <w:rsid w:val="004F0C53"/>
    <w:rsid w:val="004F21E7"/>
    <w:rsid w:val="0050107B"/>
    <w:rsid w:val="00501419"/>
    <w:rsid w:val="00513D5A"/>
    <w:rsid w:val="00516CAB"/>
    <w:rsid w:val="005228FC"/>
    <w:rsid w:val="0052347C"/>
    <w:rsid w:val="00534F9B"/>
    <w:rsid w:val="00535B20"/>
    <w:rsid w:val="005456CC"/>
    <w:rsid w:val="005465AF"/>
    <w:rsid w:val="005512FE"/>
    <w:rsid w:val="00556171"/>
    <w:rsid w:val="005575D4"/>
    <w:rsid w:val="00560CD5"/>
    <w:rsid w:val="00562F4F"/>
    <w:rsid w:val="00563B2A"/>
    <w:rsid w:val="005756C4"/>
    <w:rsid w:val="005756CF"/>
    <w:rsid w:val="00576408"/>
    <w:rsid w:val="0058407E"/>
    <w:rsid w:val="005862C5"/>
    <w:rsid w:val="00586CE4"/>
    <w:rsid w:val="00587FE3"/>
    <w:rsid w:val="00590917"/>
    <w:rsid w:val="00592829"/>
    <w:rsid w:val="0059472D"/>
    <w:rsid w:val="005975DF"/>
    <w:rsid w:val="005A4DDD"/>
    <w:rsid w:val="005A6E7D"/>
    <w:rsid w:val="005B002E"/>
    <w:rsid w:val="005C0C52"/>
    <w:rsid w:val="005C4988"/>
    <w:rsid w:val="005D1F63"/>
    <w:rsid w:val="005D327F"/>
    <w:rsid w:val="005D4B62"/>
    <w:rsid w:val="005D6DA2"/>
    <w:rsid w:val="005D7888"/>
    <w:rsid w:val="005D7B93"/>
    <w:rsid w:val="005E2A98"/>
    <w:rsid w:val="005E6CE7"/>
    <w:rsid w:val="005F02AE"/>
    <w:rsid w:val="005F2043"/>
    <w:rsid w:val="005F251D"/>
    <w:rsid w:val="005F5F29"/>
    <w:rsid w:val="005F6D1B"/>
    <w:rsid w:val="00602024"/>
    <w:rsid w:val="00602495"/>
    <w:rsid w:val="0060440D"/>
    <w:rsid w:val="00610365"/>
    <w:rsid w:val="00611BB3"/>
    <w:rsid w:val="00611D58"/>
    <w:rsid w:val="00612322"/>
    <w:rsid w:val="00612A41"/>
    <w:rsid w:val="00614495"/>
    <w:rsid w:val="00615E2A"/>
    <w:rsid w:val="00617022"/>
    <w:rsid w:val="00620D65"/>
    <w:rsid w:val="00621CFB"/>
    <w:rsid w:val="0062476F"/>
    <w:rsid w:val="00625D2B"/>
    <w:rsid w:val="006326A7"/>
    <w:rsid w:val="00633575"/>
    <w:rsid w:val="006459AB"/>
    <w:rsid w:val="00646ACD"/>
    <w:rsid w:val="006512F7"/>
    <w:rsid w:val="0065203D"/>
    <w:rsid w:val="006558AD"/>
    <w:rsid w:val="00662C36"/>
    <w:rsid w:val="00664A4F"/>
    <w:rsid w:val="00670A1D"/>
    <w:rsid w:val="00672C5D"/>
    <w:rsid w:val="00673816"/>
    <w:rsid w:val="00673F9A"/>
    <w:rsid w:val="00675DCC"/>
    <w:rsid w:val="00676C0A"/>
    <w:rsid w:val="00680352"/>
    <w:rsid w:val="0068041A"/>
    <w:rsid w:val="00680F41"/>
    <w:rsid w:val="006913B7"/>
    <w:rsid w:val="00693CD8"/>
    <w:rsid w:val="006A11B2"/>
    <w:rsid w:val="006A2654"/>
    <w:rsid w:val="006A3C93"/>
    <w:rsid w:val="006A47D7"/>
    <w:rsid w:val="006B0665"/>
    <w:rsid w:val="006B6E10"/>
    <w:rsid w:val="006C3335"/>
    <w:rsid w:val="006C4904"/>
    <w:rsid w:val="006C64EF"/>
    <w:rsid w:val="006D2432"/>
    <w:rsid w:val="006D5DDE"/>
    <w:rsid w:val="006E062D"/>
    <w:rsid w:val="006E44BD"/>
    <w:rsid w:val="006F0EA0"/>
    <w:rsid w:val="006F4343"/>
    <w:rsid w:val="006F6B9F"/>
    <w:rsid w:val="00701DD9"/>
    <w:rsid w:val="00703BCD"/>
    <w:rsid w:val="00705A0E"/>
    <w:rsid w:val="007129A9"/>
    <w:rsid w:val="00715B66"/>
    <w:rsid w:val="00724542"/>
    <w:rsid w:val="007338DE"/>
    <w:rsid w:val="007366B2"/>
    <w:rsid w:val="00737684"/>
    <w:rsid w:val="00743B94"/>
    <w:rsid w:val="00744DDC"/>
    <w:rsid w:val="007462D8"/>
    <w:rsid w:val="00746C96"/>
    <w:rsid w:val="00747DC9"/>
    <w:rsid w:val="00747F5D"/>
    <w:rsid w:val="00752E71"/>
    <w:rsid w:val="0076093B"/>
    <w:rsid w:val="007640DD"/>
    <w:rsid w:val="007645B1"/>
    <w:rsid w:val="007646BA"/>
    <w:rsid w:val="00767BFF"/>
    <w:rsid w:val="007728AB"/>
    <w:rsid w:val="00773D70"/>
    <w:rsid w:val="00776489"/>
    <w:rsid w:val="0077688A"/>
    <w:rsid w:val="0078387F"/>
    <w:rsid w:val="007956B6"/>
    <w:rsid w:val="00796EF2"/>
    <w:rsid w:val="007971A5"/>
    <w:rsid w:val="007A07FF"/>
    <w:rsid w:val="007A5A8F"/>
    <w:rsid w:val="007B190E"/>
    <w:rsid w:val="007B2AAB"/>
    <w:rsid w:val="007B75D0"/>
    <w:rsid w:val="007C0F5D"/>
    <w:rsid w:val="007C2DDC"/>
    <w:rsid w:val="007C6FC4"/>
    <w:rsid w:val="007C7A19"/>
    <w:rsid w:val="007D65A6"/>
    <w:rsid w:val="007D7570"/>
    <w:rsid w:val="007E2A19"/>
    <w:rsid w:val="007E6833"/>
    <w:rsid w:val="007F2117"/>
    <w:rsid w:val="007F2BAA"/>
    <w:rsid w:val="007F6046"/>
    <w:rsid w:val="007F6A05"/>
    <w:rsid w:val="007F6EC2"/>
    <w:rsid w:val="008008E5"/>
    <w:rsid w:val="0080189B"/>
    <w:rsid w:val="0080394B"/>
    <w:rsid w:val="00810142"/>
    <w:rsid w:val="008102D3"/>
    <w:rsid w:val="00811264"/>
    <w:rsid w:val="00811B35"/>
    <w:rsid w:val="008164CF"/>
    <w:rsid w:val="008167F5"/>
    <w:rsid w:val="00824DED"/>
    <w:rsid w:val="008254B3"/>
    <w:rsid w:val="00826673"/>
    <w:rsid w:val="00831C21"/>
    <w:rsid w:val="0083383A"/>
    <w:rsid w:val="00835526"/>
    <w:rsid w:val="008460DA"/>
    <w:rsid w:val="00847321"/>
    <w:rsid w:val="0085403A"/>
    <w:rsid w:val="00860B74"/>
    <w:rsid w:val="00871DF6"/>
    <w:rsid w:val="00871F16"/>
    <w:rsid w:val="00880D62"/>
    <w:rsid w:val="00882BCA"/>
    <w:rsid w:val="008833AF"/>
    <w:rsid w:val="00883D38"/>
    <w:rsid w:val="00890C79"/>
    <w:rsid w:val="00890D5A"/>
    <w:rsid w:val="008910D3"/>
    <w:rsid w:val="00892433"/>
    <w:rsid w:val="00892FB6"/>
    <w:rsid w:val="008A623F"/>
    <w:rsid w:val="008B0FF1"/>
    <w:rsid w:val="008B1230"/>
    <w:rsid w:val="008B18CA"/>
    <w:rsid w:val="008B3538"/>
    <w:rsid w:val="008C01FC"/>
    <w:rsid w:val="008C5318"/>
    <w:rsid w:val="008C5B1D"/>
    <w:rsid w:val="008D0B2B"/>
    <w:rsid w:val="008D1001"/>
    <w:rsid w:val="008D12EF"/>
    <w:rsid w:val="008D3044"/>
    <w:rsid w:val="008D3678"/>
    <w:rsid w:val="008E4182"/>
    <w:rsid w:val="008F24B7"/>
    <w:rsid w:val="008F4330"/>
    <w:rsid w:val="009004EA"/>
    <w:rsid w:val="00903089"/>
    <w:rsid w:val="00905622"/>
    <w:rsid w:val="00906C1F"/>
    <w:rsid w:val="009164FA"/>
    <w:rsid w:val="00917A25"/>
    <w:rsid w:val="00920068"/>
    <w:rsid w:val="00923021"/>
    <w:rsid w:val="00924692"/>
    <w:rsid w:val="00924890"/>
    <w:rsid w:val="009257EA"/>
    <w:rsid w:val="00926EC5"/>
    <w:rsid w:val="009274EB"/>
    <w:rsid w:val="009322B2"/>
    <w:rsid w:val="00937940"/>
    <w:rsid w:val="009407D3"/>
    <w:rsid w:val="009418A0"/>
    <w:rsid w:val="00941B9B"/>
    <w:rsid w:val="009448BF"/>
    <w:rsid w:val="0094547E"/>
    <w:rsid w:val="0094621F"/>
    <w:rsid w:val="00946508"/>
    <w:rsid w:val="0096049A"/>
    <w:rsid w:val="00960749"/>
    <w:rsid w:val="009625DA"/>
    <w:rsid w:val="00966380"/>
    <w:rsid w:val="009764C2"/>
    <w:rsid w:val="009801D5"/>
    <w:rsid w:val="00990009"/>
    <w:rsid w:val="00996546"/>
    <w:rsid w:val="009A112A"/>
    <w:rsid w:val="009A313F"/>
    <w:rsid w:val="009A32F0"/>
    <w:rsid w:val="009B0898"/>
    <w:rsid w:val="009B1418"/>
    <w:rsid w:val="009B7307"/>
    <w:rsid w:val="009C237E"/>
    <w:rsid w:val="009C6E14"/>
    <w:rsid w:val="009C6EC8"/>
    <w:rsid w:val="009D00FA"/>
    <w:rsid w:val="009D00FE"/>
    <w:rsid w:val="009D26DA"/>
    <w:rsid w:val="009D5A39"/>
    <w:rsid w:val="009E407D"/>
    <w:rsid w:val="009E760E"/>
    <w:rsid w:val="009F4B62"/>
    <w:rsid w:val="009F5759"/>
    <w:rsid w:val="009F593F"/>
    <w:rsid w:val="00A047E6"/>
    <w:rsid w:val="00A10A31"/>
    <w:rsid w:val="00A13EC5"/>
    <w:rsid w:val="00A25641"/>
    <w:rsid w:val="00A260C4"/>
    <w:rsid w:val="00A4094D"/>
    <w:rsid w:val="00A4382E"/>
    <w:rsid w:val="00A442E7"/>
    <w:rsid w:val="00A46DD1"/>
    <w:rsid w:val="00A506B9"/>
    <w:rsid w:val="00A53770"/>
    <w:rsid w:val="00A55290"/>
    <w:rsid w:val="00A55B9F"/>
    <w:rsid w:val="00A5618A"/>
    <w:rsid w:val="00A60B37"/>
    <w:rsid w:val="00A67FB2"/>
    <w:rsid w:val="00A71DFA"/>
    <w:rsid w:val="00A84155"/>
    <w:rsid w:val="00A864E5"/>
    <w:rsid w:val="00A90F99"/>
    <w:rsid w:val="00A959D7"/>
    <w:rsid w:val="00AA2761"/>
    <w:rsid w:val="00AB138C"/>
    <w:rsid w:val="00AB1697"/>
    <w:rsid w:val="00AB28D0"/>
    <w:rsid w:val="00AB2D23"/>
    <w:rsid w:val="00AB5E0E"/>
    <w:rsid w:val="00AC0BA2"/>
    <w:rsid w:val="00AC2391"/>
    <w:rsid w:val="00AC27A9"/>
    <w:rsid w:val="00AC4FC1"/>
    <w:rsid w:val="00AC6778"/>
    <w:rsid w:val="00AC707D"/>
    <w:rsid w:val="00AD1382"/>
    <w:rsid w:val="00AD1A57"/>
    <w:rsid w:val="00AD4AEB"/>
    <w:rsid w:val="00AD7A33"/>
    <w:rsid w:val="00AE40FC"/>
    <w:rsid w:val="00AE5C80"/>
    <w:rsid w:val="00AE77FD"/>
    <w:rsid w:val="00AF1111"/>
    <w:rsid w:val="00AF3218"/>
    <w:rsid w:val="00AF351C"/>
    <w:rsid w:val="00AF4171"/>
    <w:rsid w:val="00AF4C32"/>
    <w:rsid w:val="00AF525A"/>
    <w:rsid w:val="00AF6467"/>
    <w:rsid w:val="00B031A0"/>
    <w:rsid w:val="00B04054"/>
    <w:rsid w:val="00B04BB9"/>
    <w:rsid w:val="00B05C8E"/>
    <w:rsid w:val="00B12939"/>
    <w:rsid w:val="00B12AAE"/>
    <w:rsid w:val="00B15436"/>
    <w:rsid w:val="00B16DC6"/>
    <w:rsid w:val="00B174B3"/>
    <w:rsid w:val="00B20FE9"/>
    <w:rsid w:val="00B310A4"/>
    <w:rsid w:val="00B3212D"/>
    <w:rsid w:val="00B42390"/>
    <w:rsid w:val="00B42E51"/>
    <w:rsid w:val="00B51351"/>
    <w:rsid w:val="00B515E0"/>
    <w:rsid w:val="00B53D94"/>
    <w:rsid w:val="00B54297"/>
    <w:rsid w:val="00B5557A"/>
    <w:rsid w:val="00B614F7"/>
    <w:rsid w:val="00B73113"/>
    <w:rsid w:val="00B75522"/>
    <w:rsid w:val="00B77D6B"/>
    <w:rsid w:val="00B80283"/>
    <w:rsid w:val="00B861F3"/>
    <w:rsid w:val="00B87AE2"/>
    <w:rsid w:val="00B87F69"/>
    <w:rsid w:val="00B91D1F"/>
    <w:rsid w:val="00B97B27"/>
    <w:rsid w:val="00BA3A63"/>
    <w:rsid w:val="00BA3CF9"/>
    <w:rsid w:val="00BA4123"/>
    <w:rsid w:val="00BA50CE"/>
    <w:rsid w:val="00BB3874"/>
    <w:rsid w:val="00BB4863"/>
    <w:rsid w:val="00BB4D30"/>
    <w:rsid w:val="00BB6AC1"/>
    <w:rsid w:val="00BB7567"/>
    <w:rsid w:val="00BC12A5"/>
    <w:rsid w:val="00BC22A2"/>
    <w:rsid w:val="00BC3118"/>
    <w:rsid w:val="00BC5660"/>
    <w:rsid w:val="00BC6E97"/>
    <w:rsid w:val="00BD1856"/>
    <w:rsid w:val="00BD20CA"/>
    <w:rsid w:val="00BD4430"/>
    <w:rsid w:val="00BE0881"/>
    <w:rsid w:val="00BE2C52"/>
    <w:rsid w:val="00BE43DD"/>
    <w:rsid w:val="00BE5532"/>
    <w:rsid w:val="00BF5097"/>
    <w:rsid w:val="00BF5911"/>
    <w:rsid w:val="00BF7E0D"/>
    <w:rsid w:val="00C00853"/>
    <w:rsid w:val="00C028E3"/>
    <w:rsid w:val="00C02FA5"/>
    <w:rsid w:val="00C06075"/>
    <w:rsid w:val="00C06EB1"/>
    <w:rsid w:val="00C07F2A"/>
    <w:rsid w:val="00C1254C"/>
    <w:rsid w:val="00C12F73"/>
    <w:rsid w:val="00C14930"/>
    <w:rsid w:val="00C16162"/>
    <w:rsid w:val="00C26613"/>
    <w:rsid w:val="00C3313E"/>
    <w:rsid w:val="00C33EC9"/>
    <w:rsid w:val="00C419B8"/>
    <w:rsid w:val="00C43528"/>
    <w:rsid w:val="00C4353F"/>
    <w:rsid w:val="00C47829"/>
    <w:rsid w:val="00C47EAE"/>
    <w:rsid w:val="00C52655"/>
    <w:rsid w:val="00C53E7B"/>
    <w:rsid w:val="00C541B6"/>
    <w:rsid w:val="00C56BAC"/>
    <w:rsid w:val="00C602B1"/>
    <w:rsid w:val="00C741B6"/>
    <w:rsid w:val="00C74B3F"/>
    <w:rsid w:val="00C8351E"/>
    <w:rsid w:val="00C87304"/>
    <w:rsid w:val="00C91FCA"/>
    <w:rsid w:val="00C92C0C"/>
    <w:rsid w:val="00C93747"/>
    <w:rsid w:val="00C9437E"/>
    <w:rsid w:val="00C97092"/>
    <w:rsid w:val="00CA17B8"/>
    <w:rsid w:val="00CA6C2C"/>
    <w:rsid w:val="00CB0EFE"/>
    <w:rsid w:val="00CB11D1"/>
    <w:rsid w:val="00CB24DA"/>
    <w:rsid w:val="00CB5880"/>
    <w:rsid w:val="00CC09BE"/>
    <w:rsid w:val="00CC0D9C"/>
    <w:rsid w:val="00CD08E9"/>
    <w:rsid w:val="00CD1124"/>
    <w:rsid w:val="00CD465A"/>
    <w:rsid w:val="00CE382F"/>
    <w:rsid w:val="00CF32D3"/>
    <w:rsid w:val="00CF4BE1"/>
    <w:rsid w:val="00CF56D0"/>
    <w:rsid w:val="00CF5D71"/>
    <w:rsid w:val="00CF701F"/>
    <w:rsid w:val="00D00800"/>
    <w:rsid w:val="00D11A31"/>
    <w:rsid w:val="00D12590"/>
    <w:rsid w:val="00D172BB"/>
    <w:rsid w:val="00D23CDE"/>
    <w:rsid w:val="00D244D2"/>
    <w:rsid w:val="00D270BE"/>
    <w:rsid w:val="00D32453"/>
    <w:rsid w:val="00D333D4"/>
    <w:rsid w:val="00D338E0"/>
    <w:rsid w:val="00D35CD6"/>
    <w:rsid w:val="00D40E02"/>
    <w:rsid w:val="00D466C1"/>
    <w:rsid w:val="00D50099"/>
    <w:rsid w:val="00D52477"/>
    <w:rsid w:val="00D525BE"/>
    <w:rsid w:val="00D52B5E"/>
    <w:rsid w:val="00D55DE4"/>
    <w:rsid w:val="00D5697F"/>
    <w:rsid w:val="00D57B1E"/>
    <w:rsid w:val="00D62AAD"/>
    <w:rsid w:val="00D63C12"/>
    <w:rsid w:val="00D665F9"/>
    <w:rsid w:val="00D67E67"/>
    <w:rsid w:val="00D7379B"/>
    <w:rsid w:val="00D76FB0"/>
    <w:rsid w:val="00D84B7A"/>
    <w:rsid w:val="00D85798"/>
    <w:rsid w:val="00D90648"/>
    <w:rsid w:val="00D92A68"/>
    <w:rsid w:val="00D92BDC"/>
    <w:rsid w:val="00D93DDE"/>
    <w:rsid w:val="00D951EB"/>
    <w:rsid w:val="00DA29B6"/>
    <w:rsid w:val="00DB21C3"/>
    <w:rsid w:val="00DB4730"/>
    <w:rsid w:val="00DB54F0"/>
    <w:rsid w:val="00DB7383"/>
    <w:rsid w:val="00DC1C27"/>
    <w:rsid w:val="00DC326A"/>
    <w:rsid w:val="00DD042C"/>
    <w:rsid w:val="00DD0A4D"/>
    <w:rsid w:val="00DD3E3B"/>
    <w:rsid w:val="00DD4FF0"/>
    <w:rsid w:val="00DD6435"/>
    <w:rsid w:val="00DE0C7D"/>
    <w:rsid w:val="00DE275E"/>
    <w:rsid w:val="00DE3D06"/>
    <w:rsid w:val="00DE6303"/>
    <w:rsid w:val="00DF0119"/>
    <w:rsid w:val="00DF05FA"/>
    <w:rsid w:val="00DF1DFF"/>
    <w:rsid w:val="00E01E26"/>
    <w:rsid w:val="00E0390D"/>
    <w:rsid w:val="00E045B6"/>
    <w:rsid w:val="00E05E5C"/>
    <w:rsid w:val="00E125CF"/>
    <w:rsid w:val="00E128EA"/>
    <w:rsid w:val="00E140F7"/>
    <w:rsid w:val="00E15FCB"/>
    <w:rsid w:val="00E20F27"/>
    <w:rsid w:val="00E21C79"/>
    <w:rsid w:val="00E226A8"/>
    <w:rsid w:val="00E2321E"/>
    <w:rsid w:val="00E23BBD"/>
    <w:rsid w:val="00E25487"/>
    <w:rsid w:val="00E27061"/>
    <w:rsid w:val="00E3103E"/>
    <w:rsid w:val="00E32244"/>
    <w:rsid w:val="00E3298E"/>
    <w:rsid w:val="00E333BB"/>
    <w:rsid w:val="00E340C2"/>
    <w:rsid w:val="00E408BE"/>
    <w:rsid w:val="00E4184D"/>
    <w:rsid w:val="00E42A4F"/>
    <w:rsid w:val="00E43047"/>
    <w:rsid w:val="00E444ED"/>
    <w:rsid w:val="00E47EA4"/>
    <w:rsid w:val="00E52EAC"/>
    <w:rsid w:val="00E56C6E"/>
    <w:rsid w:val="00E61D4E"/>
    <w:rsid w:val="00E62C04"/>
    <w:rsid w:val="00E63746"/>
    <w:rsid w:val="00E71FDD"/>
    <w:rsid w:val="00E73E8E"/>
    <w:rsid w:val="00E76653"/>
    <w:rsid w:val="00E90139"/>
    <w:rsid w:val="00E91B08"/>
    <w:rsid w:val="00E93C2F"/>
    <w:rsid w:val="00E9751F"/>
    <w:rsid w:val="00EA3466"/>
    <w:rsid w:val="00EA6DCF"/>
    <w:rsid w:val="00EA758A"/>
    <w:rsid w:val="00EB118D"/>
    <w:rsid w:val="00EB3F9D"/>
    <w:rsid w:val="00EC4C54"/>
    <w:rsid w:val="00EC6559"/>
    <w:rsid w:val="00ED0D80"/>
    <w:rsid w:val="00ED4500"/>
    <w:rsid w:val="00ED4FCD"/>
    <w:rsid w:val="00ED6DAC"/>
    <w:rsid w:val="00ED7D5C"/>
    <w:rsid w:val="00EE073E"/>
    <w:rsid w:val="00EE0F6F"/>
    <w:rsid w:val="00EE42B7"/>
    <w:rsid w:val="00EE4461"/>
    <w:rsid w:val="00EE52FB"/>
    <w:rsid w:val="00EE64C5"/>
    <w:rsid w:val="00EF13B3"/>
    <w:rsid w:val="00EF47BB"/>
    <w:rsid w:val="00EF5CBA"/>
    <w:rsid w:val="00F03371"/>
    <w:rsid w:val="00F0733D"/>
    <w:rsid w:val="00F120FF"/>
    <w:rsid w:val="00F129BE"/>
    <w:rsid w:val="00F225EC"/>
    <w:rsid w:val="00F22DAE"/>
    <w:rsid w:val="00F2625A"/>
    <w:rsid w:val="00F277DB"/>
    <w:rsid w:val="00F35C59"/>
    <w:rsid w:val="00F37764"/>
    <w:rsid w:val="00F41FC8"/>
    <w:rsid w:val="00F45A73"/>
    <w:rsid w:val="00F45CD4"/>
    <w:rsid w:val="00F47505"/>
    <w:rsid w:val="00F53EA4"/>
    <w:rsid w:val="00F54D07"/>
    <w:rsid w:val="00F656CE"/>
    <w:rsid w:val="00F6591E"/>
    <w:rsid w:val="00F6647D"/>
    <w:rsid w:val="00F71850"/>
    <w:rsid w:val="00F72274"/>
    <w:rsid w:val="00F73D26"/>
    <w:rsid w:val="00F75F33"/>
    <w:rsid w:val="00F8206F"/>
    <w:rsid w:val="00F84E4F"/>
    <w:rsid w:val="00F84F3D"/>
    <w:rsid w:val="00F8581F"/>
    <w:rsid w:val="00F93416"/>
    <w:rsid w:val="00F94081"/>
    <w:rsid w:val="00FA1AB6"/>
    <w:rsid w:val="00FA23E8"/>
    <w:rsid w:val="00FA42F6"/>
    <w:rsid w:val="00FC1469"/>
    <w:rsid w:val="00FC1A8D"/>
    <w:rsid w:val="00FD38D1"/>
    <w:rsid w:val="00FD3E7F"/>
    <w:rsid w:val="00FD76C0"/>
    <w:rsid w:val="00FE57C0"/>
    <w:rsid w:val="00FE5BBE"/>
    <w:rsid w:val="00FE5C56"/>
    <w:rsid w:val="00FF092D"/>
    <w:rsid w:val="00FF1085"/>
    <w:rsid w:val="00FF6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747878"/>
  <w15:chartTrackingRefBased/>
  <w15:docId w15:val="{29E1E4FA-69ED-43CD-8EE2-8FCADFE21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F2043"/>
    <w:pPr>
      <w:spacing w:before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74E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76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3DDE"/>
    <w:pPr>
      <w:keepNext/>
      <w:keepLines/>
      <w:numPr>
        <w:ilvl w:val="2"/>
        <w:numId w:val="7"/>
      </w:numPr>
      <w:shd w:val="clear" w:color="auto" w:fill="EFF4F5"/>
      <w:spacing w:before="240" w:after="240" w:line="360" w:lineRule="auto"/>
      <w:jc w:val="both"/>
      <w:outlineLvl w:val="2"/>
    </w:pPr>
    <w:rPr>
      <w:rFonts w:ascii="Georgia" w:eastAsiaTheme="majorEastAsia" w:hAnsi="Georgia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93DDE"/>
    <w:pPr>
      <w:keepNext/>
      <w:keepLines/>
      <w:numPr>
        <w:ilvl w:val="3"/>
        <w:numId w:val="7"/>
      </w:numPr>
      <w:spacing w:before="40" w:after="0" w:line="360" w:lineRule="auto"/>
      <w:jc w:val="both"/>
      <w:outlineLvl w:val="3"/>
    </w:pPr>
    <w:rPr>
      <w:rFonts w:ascii="Georgia" w:eastAsiaTheme="majorEastAsia" w:hAnsi="Georgia" w:cstheme="majorBidi"/>
      <w:b/>
      <w:i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3DDE"/>
    <w:pPr>
      <w:keepNext/>
      <w:keepLines/>
      <w:numPr>
        <w:ilvl w:val="4"/>
        <w:numId w:val="7"/>
      </w:numPr>
      <w:spacing w:before="40" w:after="0" w:line="360" w:lineRule="auto"/>
      <w:jc w:val="both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93DDE"/>
    <w:pPr>
      <w:keepNext/>
      <w:keepLines/>
      <w:numPr>
        <w:ilvl w:val="5"/>
        <w:numId w:val="7"/>
      </w:numPr>
      <w:spacing w:before="40" w:after="0" w:line="360" w:lineRule="auto"/>
      <w:jc w:val="both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93DDE"/>
    <w:pPr>
      <w:keepNext/>
      <w:keepLines/>
      <w:numPr>
        <w:ilvl w:val="6"/>
        <w:numId w:val="7"/>
      </w:numPr>
      <w:spacing w:before="40" w:after="0" w:line="360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93DDE"/>
    <w:pPr>
      <w:keepNext/>
      <w:keepLines/>
      <w:numPr>
        <w:ilvl w:val="7"/>
        <w:numId w:val="7"/>
      </w:numPr>
      <w:spacing w:before="40" w:after="0" w:line="360" w:lineRule="auto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93DDE"/>
    <w:pPr>
      <w:keepNext/>
      <w:keepLines/>
      <w:numPr>
        <w:ilvl w:val="8"/>
        <w:numId w:val="7"/>
      </w:numPr>
      <w:spacing w:before="40" w:after="0" w:line="360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F24B7"/>
    <w:pPr>
      <w:spacing w:after="0" w:line="240" w:lineRule="auto"/>
    </w:pPr>
    <w:rPr>
      <w:rFonts w:eastAsiaTheme="minorEastAsia"/>
      <w:lang w:eastAsia="hu-HU"/>
    </w:rPr>
  </w:style>
  <w:style w:type="character" w:customStyle="1" w:styleId="NoSpacingChar">
    <w:name w:val="No Spacing Char"/>
    <w:basedOn w:val="DefaultParagraphFont"/>
    <w:link w:val="NoSpacing"/>
    <w:uiPriority w:val="1"/>
    <w:rsid w:val="008F24B7"/>
    <w:rPr>
      <w:rFonts w:eastAsiaTheme="minorEastAsia"/>
      <w:lang w:eastAsia="hu-HU"/>
    </w:rPr>
  </w:style>
  <w:style w:type="paragraph" w:customStyle="1" w:styleId="Foglalkozscme">
    <w:name w:val="Foglalkozás címe"/>
    <w:basedOn w:val="Heading2"/>
    <w:qFormat/>
    <w:rsid w:val="00A13EC5"/>
    <w:pPr>
      <w:numPr>
        <w:numId w:val="27"/>
      </w:numPr>
      <w:spacing w:after="720"/>
    </w:pPr>
    <w:rPr>
      <w:color w:val="002060"/>
      <w:sz w:val="52"/>
      <w:szCs w:val="52"/>
    </w:rPr>
  </w:style>
  <w:style w:type="paragraph" w:customStyle="1" w:styleId="Alapinformcik">
    <w:name w:val="Alapinformációk"/>
    <w:basedOn w:val="Normal"/>
    <w:next w:val="Alapinformcik-lers"/>
    <w:qFormat/>
    <w:rsid w:val="00FE5BBE"/>
    <w:pPr>
      <w:spacing w:before="240" w:after="120" w:line="240" w:lineRule="auto"/>
      <w:ind w:left="1985" w:right="2268"/>
    </w:pPr>
    <w:rPr>
      <w:rFonts w:cstheme="minorHAnsi"/>
      <w:b/>
      <w:bCs/>
      <w:color w:val="203864"/>
      <w:sz w:val="28"/>
      <w:szCs w:val="28"/>
    </w:rPr>
  </w:style>
  <w:style w:type="paragraph" w:customStyle="1" w:styleId="Fedlap-alcm">
    <w:name w:val="Fedőlap - alcím"/>
    <w:basedOn w:val="Normal"/>
    <w:qFormat/>
    <w:rsid w:val="00BA50CE"/>
    <w:pPr>
      <w:spacing w:before="360" w:after="360"/>
      <w:jc w:val="center"/>
    </w:pPr>
    <w:rPr>
      <w:rFonts w:cstheme="minorHAnsi"/>
      <w:b/>
      <w:bCs/>
      <w:smallCaps/>
      <w:sz w:val="52"/>
      <w:szCs w:val="52"/>
    </w:rPr>
  </w:style>
  <w:style w:type="paragraph" w:customStyle="1" w:styleId="Fedlap-fcim">
    <w:name w:val="Fedőlap - főcim"/>
    <w:basedOn w:val="Normal"/>
    <w:qFormat/>
    <w:rsid w:val="00BA50CE"/>
    <w:pPr>
      <w:tabs>
        <w:tab w:val="center" w:pos="5387"/>
      </w:tabs>
      <w:spacing w:before="360" w:after="240"/>
      <w:ind w:left="567" w:firstLine="142"/>
      <w:contextualSpacing/>
    </w:pPr>
    <w:rPr>
      <w:rFonts w:cstheme="minorHAnsi"/>
      <w:b/>
      <w:bCs/>
      <w:smallCaps/>
      <w:spacing w:val="34"/>
      <w:sz w:val="72"/>
      <w:szCs w:val="72"/>
    </w:rPr>
  </w:style>
  <w:style w:type="paragraph" w:customStyle="1" w:styleId="Foglalkozsszma">
    <w:name w:val="Foglalkozás száma"/>
    <w:basedOn w:val="NoSpacing"/>
    <w:qFormat/>
    <w:rsid w:val="00890C79"/>
    <w:pPr>
      <w:ind w:left="360"/>
      <w:jc w:val="center"/>
    </w:pPr>
    <w:rPr>
      <w:caps/>
      <w:color w:val="FFFFFF" w:themeColor="background1"/>
    </w:rPr>
  </w:style>
  <w:style w:type="paragraph" w:customStyle="1" w:styleId="Szerz">
    <w:name w:val="Szerző"/>
    <w:basedOn w:val="Normal"/>
    <w:qFormat/>
    <w:rsid w:val="001918F9"/>
    <w:pPr>
      <w:spacing w:after="120"/>
      <w:jc w:val="center"/>
    </w:pPr>
    <w:rPr>
      <w:sz w:val="40"/>
      <w:szCs w:val="40"/>
    </w:rPr>
  </w:style>
  <w:style w:type="character" w:styleId="Strong">
    <w:name w:val="Strong"/>
    <w:basedOn w:val="DefaultParagraphFont"/>
    <w:uiPriority w:val="22"/>
    <w:qFormat/>
    <w:rsid w:val="00AC239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764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6489"/>
  </w:style>
  <w:style w:type="paragraph" w:styleId="Footer">
    <w:name w:val="footer"/>
    <w:basedOn w:val="Normal"/>
    <w:link w:val="FooterChar"/>
    <w:uiPriority w:val="99"/>
    <w:unhideWhenUsed/>
    <w:rsid w:val="007764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6489"/>
  </w:style>
  <w:style w:type="paragraph" w:customStyle="1" w:styleId="Alapinformcik-lers">
    <w:name w:val="Alapinformációk - leírás"/>
    <w:basedOn w:val="Normal"/>
    <w:qFormat/>
    <w:rsid w:val="00307B7B"/>
  </w:style>
  <w:style w:type="paragraph" w:customStyle="1" w:styleId="Foglalkozs-cm">
    <w:name w:val="Foglalkozás - cím"/>
    <w:basedOn w:val="Heading1"/>
    <w:qFormat/>
    <w:rsid w:val="00216169"/>
    <w:pPr>
      <w:spacing w:before="480"/>
    </w:pPr>
    <w:rPr>
      <w:rFonts w:cstheme="minorHAnsi"/>
      <w:b/>
      <w:bCs/>
      <w:caps/>
      <w:spacing w:val="34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FD76C0"/>
    <w:pPr>
      <w:outlineLvl w:val="9"/>
    </w:pPr>
    <w:rPr>
      <w:lang w:eastAsia="hu-HU"/>
    </w:rPr>
  </w:style>
  <w:style w:type="character" w:customStyle="1" w:styleId="Heading1Char">
    <w:name w:val="Heading 1 Char"/>
    <w:basedOn w:val="DefaultParagraphFont"/>
    <w:link w:val="Heading1"/>
    <w:uiPriority w:val="9"/>
    <w:rsid w:val="009274E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76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FD76C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D76C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D76C0"/>
    <w:rPr>
      <w:color w:val="0563C1" w:themeColor="hyperlink"/>
      <w:u w:val="single"/>
    </w:rPr>
  </w:style>
  <w:style w:type="paragraph" w:customStyle="1" w:styleId="Foglalkozslersa">
    <w:name w:val="Foglalkozás leírása"/>
    <w:basedOn w:val="Normal"/>
    <w:next w:val="Normal"/>
    <w:qFormat/>
    <w:rsid w:val="00DE6303"/>
    <w:pPr>
      <w:shd w:val="clear" w:color="auto" w:fill="D9E2F3" w:themeFill="accent1" w:themeFillTint="33"/>
      <w:spacing w:after="480"/>
    </w:pPr>
    <w:rPr>
      <w:rFonts w:cstheme="minorHAnsi"/>
      <w:b/>
      <w:bCs/>
      <w:smallCaps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D93DDE"/>
    <w:rPr>
      <w:rFonts w:ascii="Georgia" w:eastAsiaTheme="majorEastAsia" w:hAnsi="Georgia" w:cstheme="majorBidi"/>
      <w:b/>
      <w:sz w:val="28"/>
      <w:szCs w:val="24"/>
      <w:shd w:val="clear" w:color="auto" w:fill="EFF4F5"/>
    </w:rPr>
  </w:style>
  <w:style w:type="character" w:customStyle="1" w:styleId="Heading4Char">
    <w:name w:val="Heading 4 Char"/>
    <w:basedOn w:val="DefaultParagraphFont"/>
    <w:link w:val="Heading4"/>
    <w:uiPriority w:val="9"/>
    <w:rsid w:val="00D93DDE"/>
    <w:rPr>
      <w:rFonts w:ascii="Georgia" w:eastAsiaTheme="majorEastAsia" w:hAnsi="Georgia" w:cstheme="majorBidi"/>
      <w:b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93DDE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93DDE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93DDE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93DD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93DD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6C64EF"/>
    <w:pPr>
      <w:numPr>
        <w:numId w:val="6"/>
      </w:numPr>
      <w:spacing w:after="120" w:line="240" w:lineRule="auto"/>
      <w:ind w:right="284"/>
      <w:jc w:val="both"/>
    </w:pPr>
  </w:style>
  <w:style w:type="paragraph" w:customStyle="1" w:styleId="Tevkenysgcme">
    <w:name w:val="Tevékenység címe"/>
    <w:basedOn w:val="Foglalkozscme"/>
    <w:next w:val="Idtartam"/>
    <w:qFormat/>
    <w:rsid w:val="000531EB"/>
    <w:pPr>
      <w:numPr>
        <w:ilvl w:val="1"/>
      </w:numPr>
      <w:spacing w:before="240" w:after="0"/>
    </w:pPr>
    <w:rPr>
      <w:b/>
      <w:color w:val="44546A" w:themeColor="text2"/>
      <w:sz w:val="36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Idtartam">
    <w:name w:val="Időtartam"/>
    <w:basedOn w:val="Normal"/>
    <w:next w:val="Normal"/>
    <w:qFormat/>
    <w:rsid w:val="000732FA"/>
    <w:pPr>
      <w:numPr>
        <w:numId w:val="11"/>
      </w:numPr>
      <w:spacing w:after="120"/>
      <w:ind w:left="454" w:hanging="227"/>
      <w:jc w:val="right"/>
    </w:pPr>
  </w:style>
  <w:style w:type="character" w:styleId="UnresolvedMention">
    <w:name w:val="Unresolved Mention"/>
    <w:basedOn w:val="DefaultParagraphFont"/>
    <w:uiPriority w:val="99"/>
    <w:semiHidden/>
    <w:unhideWhenUsed/>
    <w:rsid w:val="00126E1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741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glalkozs-vilgosfejlc">
    <w:name w:val="Foglalkozás - világosfejléc"/>
    <w:basedOn w:val="Normal"/>
    <w:qFormat/>
    <w:rsid w:val="005F2043"/>
    <w:pPr>
      <w:spacing w:before="0"/>
    </w:pPr>
    <w:rPr>
      <w:rFonts w:cstheme="minorHAnsi"/>
      <w:b/>
      <w:bCs/>
      <w:smallCaps/>
      <w:color w:val="FFFFFF" w:themeColor="background1"/>
      <w:sz w:val="28"/>
      <w:szCs w:val="28"/>
    </w:rPr>
  </w:style>
  <w:style w:type="character" w:customStyle="1" w:styleId="blokknv">
    <w:name w:val="blokknév"/>
    <w:basedOn w:val="DefaultParagraphFont"/>
    <w:uiPriority w:val="1"/>
    <w:qFormat/>
    <w:rsid w:val="007646BA"/>
    <w:rPr>
      <w:rFonts w:ascii="Courier New" w:hAnsi="Courier New"/>
      <w:b/>
      <w:color w:val="7030A0"/>
      <w:sz w:val="24"/>
    </w:rPr>
  </w:style>
  <w:style w:type="paragraph" w:customStyle="1" w:styleId="ikonok">
    <w:name w:val="ikonok"/>
    <w:basedOn w:val="Normal"/>
    <w:qFormat/>
    <w:rsid w:val="00C07F2A"/>
    <w:pPr>
      <w:spacing w:before="360" w:after="0" w:line="240" w:lineRule="auto"/>
      <w:jc w:val="center"/>
    </w:pPr>
    <w:rPr>
      <w:noProof/>
    </w:rPr>
  </w:style>
  <w:style w:type="numbering" w:customStyle="1" w:styleId="Style1">
    <w:name w:val="Style1"/>
    <w:uiPriority w:val="99"/>
    <w:rsid w:val="007C6FC4"/>
    <w:pPr>
      <w:numPr>
        <w:numId w:val="17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025649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7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28214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1592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16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79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65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118200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85711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3356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2269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33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93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7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706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7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5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43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9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376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28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92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8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3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52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06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8427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198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30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35685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3052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0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4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2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1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253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142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590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28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94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32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115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kelte-my.sharepoint.com/personal/g52g1d_inf_elte_hu/Documents/UNI/4.%20szemeszter/Kuck&#243;%20Alkot&#243;t&#225;bor/Anim&#225;l&#225;s,%20gif%20k&#233;sz&#237;t&#233;s.docx" TargetMode="External"/><Relationship Id="rId18" Type="http://schemas.openxmlformats.org/officeDocument/2006/relationships/image" Target="media/image10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hyperlink" Target="https://www.youtube.com/watch?v=2Bi--fpBhsM" TargetMode="External"/><Relationship Id="rId33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hyperlink" Target="https://www.youtube.com/watch?v=kN-eCBAOw60" TargetMode="External"/><Relationship Id="rId32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png"/><Relationship Id="rId28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jpeg"/><Relationship Id="rId22" Type="http://schemas.openxmlformats.org/officeDocument/2006/relationships/image" Target="media/image14.png"/><Relationship Id="rId27" Type="http://schemas.openxmlformats.org/officeDocument/2006/relationships/footer" Target="footer1.xml"/><Relationship Id="rId30" Type="http://schemas.openxmlformats.org/officeDocument/2006/relationships/header" Target="header3.xml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3485AF-C0D8-4382-9C94-5849FB347B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2</TotalTime>
  <Pages>21</Pages>
  <Words>2721</Words>
  <Characters>15516</Characters>
  <Application>Microsoft Office Word</Application>
  <DocSecurity>0</DocSecurity>
  <Lines>129</Lines>
  <Paragraphs>3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or Abonyi-Tóth</dc:creator>
  <cp:keywords/>
  <dc:description/>
  <cp:lastModifiedBy>Gregorics Dóra</cp:lastModifiedBy>
  <cp:revision>796</cp:revision>
  <dcterms:created xsi:type="dcterms:W3CDTF">2019-09-19T11:08:00Z</dcterms:created>
  <dcterms:modified xsi:type="dcterms:W3CDTF">2020-06-23T13:34:00Z</dcterms:modified>
</cp:coreProperties>
</file>